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pPr w:leftFromText="180" w:rightFromText="180" w:vertAnchor="text" w:tblpY="91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7560"/>
      </w:tblGrid>
      <w:tr w:rsidR="00C36119" w:rsidTr="110CCE15" w14:paraId="27B53503" w14:textId="77777777">
        <w:tc>
          <w:tcPr>
            <w:tcW w:w="9360" w:type="dxa"/>
            <w:gridSpan w:val="2"/>
            <w:tcMar/>
          </w:tcPr>
          <w:p w:rsidRPr="005F3F0F" w:rsidR="007A5567" w:rsidP="007A5567" w:rsidRDefault="007A5567" w14:paraId="7135C55F" w14:textId="7777777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b/>
                <w:bCs/>
                <w:color w:val="C00000"/>
                <w:sz w:val="31"/>
                <w:szCs w:val="31"/>
              </w:rPr>
              <w:t>Master of Design </w:t>
            </w:r>
            <w:r w:rsidRPr="005F3F0F">
              <w:rPr>
                <w:rStyle w:val="eop"/>
                <w:rFonts w:ascii="Arial Nova Light" w:hAnsi="Arial Nova Light" w:cs="Segoe UI"/>
                <w:color w:val="C00000"/>
                <w:sz w:val="31"/>
                <w:szCs w:val="31"/>
              </w:rPr>
              <w:t> </w:t>
            </w:r>
          </w:p>
          <w:p w:rsidRPr="005F3F0F" w:rsidR="007A5567" w:rsidP="007A5567" w:rsidRDefault="007A5567" w14:paraId="36E1C4CC" w14:textId="7777777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color w:val="000000"/>
                <w:sz w:val="20"/>
                <w:szCs w:val="20"/>
              </w:rPr>
              <w:t>School of Industrial Design</w:t>
            </w:r>
            <w:r w:rsidRPr="005F3F0F">
              <w:rPr>
                <w:rStyle w:val="eop"/>
                <w:rFonts w:ascii="Arial Nova Light" w:hAnsi="Arial Nova Light" w:cs="Segoe UI"/>
                <w:color w:val="000000"/>
                <w:sz w:val="20"/>
                <w:szCs w:val="20"/>
              </w:rPr>
              <w:t> </w:t>
            </w:r>
          </w:p>
          <w:p w:rsidRPr="005F3F0F" w:rsidR="007A5567" w:rsidP="007A5567" w:rsidRDefault="007A5567" w14:paraId="0E47A68C" w14:textId="7777777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color w:val="000000"/>
                <w:sz w:val="20"/>
                <w:szCs w:val="20"/>
              </w:rPr>
              <w:t>Carleton University</w:t>
            </w:r>
            <w:r w:rsidRPr="005F3F0F">
              <w:rPr>
                <w:rStyle w:val="eop"/>
                <w:rFonts w:ascii="Arial Nova Light" w:hAnsi="Arial Nova Light" w:cs="Segoe UI"/>
                <w:color w:val="000000"/>
                <w:sz w:val="20"/>
                <w:szCs w:val="20"/>
              </w:rPr>
              <w:t> </w:t>
            </w:r>
          </w:p>
          <w:p w:rsidRPr="005F3F0F" w:rsidR="00961798" w:rsidP="00961798" w:rsidRDefault="00961798" w14:paraId="4B49D021" w14:textId="77777777">
            <w:pPr>
              <w:rPr>
                <w:rFonts w:ascii="Arial Nova Light" w:hAnsi="Arial Nova Light" w:cs="Calibri Light"/>
                <w:bCs/>
                <w:sz w:val="32"/>
                <w:szCs w:val="32"/>
              </w:rPr>
            </w:pPr>
          </w:p>
          <w:p w:rsidRPr="005F3F0F" w:rsidR="007A5567" w:rsidP="00961798" w:rsidRDefault="007A5567" w14:paraId="4B661EB7" w14:textId="3023D352">
            <w:pPr>
              <w:rPr>
                <w:rFonts w:ascii="Arial Nova Light" w:hAnsi="Arial Nova Light" w:cs="Calibri Light"/>
                <w:bCs/>
                <w:sz w:val="32"/>
                <w:szCs w:val="32"/>
              </w:rPr>
            </w:pPr>
            <w:r w:rsidRPr="005F3F0F">
              <w:rPr>
                <w:rFonts w:ascii="Arial Nova Light" w:hAnsi="Arial Nova Light" w:cs="Calibri Light"/>
                <w:bCs/>
                <w:sz w:val="32"/>
                <w:szCs w:val="32"/>
              </w:rPr>
              <w:t xml:space="preserve">Milestone 3 </w:t>
            </w:r>
            <w:r w:rsidR="00142834">
              <w:rPr>
                <w:rFonts w:ascii="Arial Nova Light" w:hAnsi="Arial Nova Light" w:cs="Calibri Light"/>
                <w:bCs/>
                <w:sz w:val="32"/>
                <w:szCs w:val="32"/>
              </w:rPr>
              <w:t xml:space="preserve">- </w:t>
            </w:r>
            <w:r w:rsidRPr="005F3F0F">
              <w:rPr>
                <w:rFonts w:ascii="Arial Nova Light" w:hAnsi="Arial Nova Light" w:cs="Calibri Light"/>
                <w:bCs/>
                <w:sz w:val="32"/>
                <w:szCs w:val="32"/>
              </w:rPr>
              <w:t>Thesis Proposal</w:t>
            </w:r>
          </w:p>
        </w:tc>
      </w:tr>
      <w:tr w:rsidR="009A0817" w:rsidTr="110CCE15" w14:paraId="2DA459B5" w14:textId="77777777">
        <w:tc>
          <w:tcPr>
            <w:tcW w:w="9360" w:type="dxa"/>
            <w:gridSpan w:val="2"/>
            <w:tcMar/>
          </w:tcPr>
          <w:p w:rsidRPr="005F3F0F" w:rsidR="00C972CE" w:rsidP="00142834" w:rsidRDefault="00C972CE" w14:paraId="0E0D41DC" w14:textId="0757B2D1">
            <w:pPr>
              <w:rPr>
                <w:rFonts w:ascii="Arial Nova Light" w:hAnsi="Arial Nova Light"/>
                <w:b/>
                <w:sz w:val="32"/>
                <w:szCs w:val="32"/>
              </w:rPr>
            </w:pPr>
          </w:p>
        </w:tc>
      </w:tr>
      <w:tr w:rsidR="00A975C2" w:rsidTr="110CCE15" w14:paraId="1598FEA2" w14:textId="77777777">
        <w:tc>
          <w:tcPr>
            <w:tcW w:w="9360" w:type="dxa"/>
            <w:gridSpan w:val="2"/>
            <w:tcMar/>
          </w:tcPr>
          <w:p w:rsidRPr="005F3F0F" w:rsidR="00050248" w:rsidP="110CCE15" w:rsidRDefault="00050248" w14:paraId="2DD3DAC1" w14:textId="0FFF4E16">
            <w:pPr>
              <w:pStyle w:val="author"/>
              <w:jc w:val="left"/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</w:pP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 xml:space="preserve">Use this document as a template, 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>following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 xml:space="preserve"> the provided style. Before uploading your 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>final version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>delete</w:t>
            </w:r>
            <w:r w:rsidRPr="110CCE15" w:rsidR="426C619F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 xml:space="preserve"> the instructions provided in blue</w:t>
            </w:r>
            <w:r w:rsidRPr="110CCE15" w:rsidR="73A70130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>.</w:t>
            </w:r>
            <w:r w:rsidRPr="110CCE15" w:rsidR="1DD22F27">
              <w:rPr>
                <w:rFonts w:ascii="Arial Nova Light" w:hAnsi="Arial Nova Light"/>
                <w:b w:val="1"/>
                <w:bCs w:val="1"/>
                <w:color w:val="0070C0"/>
                <w:sz w:val="18"/>
                <w:szCs w:val="18"/>
                <w:highlight w:val="yellow"/>
                <w:lang w:val="en-US"/>
              </w:rPr>
              <w:t xml:space="preserve"> (delete this sentence too)</w:t>
            </w:r>
          </w:p>
          <w:p w:rsidR="110CCE15" w:rsidP="110CCE15" w:rsidRDefault="110CCE15" w14:paraId="10457500" w14:textId="184E2F9E">
            <w:pPr>
              <w:pStyle w:val="author"/>
              <w:jc w:val="left"/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</w:pPr>
          </w:p>
          <w:p w:rsidR="00142834" w:rsidP="110CCE15" w:rsidRDefault="00142834" w14:paraId="307F89A1" w14:textId="34596045">
            <w:pPr>
              <w:pStyle w:val="author"/>
              <w:jc w:val="left"/>
              <w:rPr>
                <w:rFonts w:ascii="Arial Nova Light" w:hAnsi="Arial Nova Light"/>
                <w:color w:val="auto"/>
                <w:sz w:val="18"/>
                <w:szCs w:val="18"/>
                <w:lang w:val="de-DE"/>
              </w:rPr>
            </w:pPr>
            <w:r w:rsidRPr="110CCE15" w:rsidR="00142834">
              <w:rPr>
                <w:rFonts w:ascii="Arial Nova Light" w:hAnsi="Arial Nova Light"/>
                <w:color w:val="auto"/>
                <w:sz w:val="18"/>
                <w:szCs w:val="18"/>
                <w:lang w:val="de-DE"/>
              </w:rPr>
              <w:t>Thesis Title</w:t>
            </w:r>
            <w:r w:rsidRPr="110CCE15" w:rsidR="5DD5CB80">
              <w:rPr>
                <w:rFonts w:ascii="Arial Nova Light" w:hAnsi="Arial Nova Light"/>
                <w:color w:val="auto"/>
                <w:sz w:val="18"/>
                <w:szCs w:val="18"/>
                <w:lang w:val="de-DE"/>
              </w:rPr>
              <w:t xml:space="preserve">: </w:t>
            </w:r>
          </w:p>
          <w:p w:rsidRPr="005F3F0F" w:rsidR="00A975C2" w:rsidP="5DCA9A0B" w:rsidRDefault="00A975C2" w14:paraId="43F15D8E" w14:textId="2D225755">
            <w:pPr>
              <w:pStyle w:val="author"/>
              <w:jc w:val="left"/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</w:pP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Student’s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Full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Name, School 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of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Industrial Design, Carleton University </w:t>
            </w:r>
          </w:p>
          <w:p w:rsidRPr="005F3F0F" w:rsidR="00A975C2" w:rsidP="5DCA9A0B" w:rsidRDefault="00A975C2" w14:paraId="1D9EE662" w14:textId="0A36A41A">
            <w:pPr>
              <w:pStyle w:val="author"/>
              <w:jc w:val="left"/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</w:pP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SID </w:t>
            </w:r>
            <w:r w:rsidRPr="5DCA9A0B" w:rsidR="00DB7A97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super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visor’s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name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, School 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of</w:t>
            </w:r>
            <w:r w:rsidRPr="5DCA9A0B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Industrial Design, Carleton University</w:t>
            </w:r>
          </w:p>
          <w:p w:rsidRPr="005F3F0F" w:rsidR="00830F20" w:rsidP="00830F20" w:rsidRDefault="00A975C2" w14:paraId="12303B2D" w14:textId="25551F10">
            <w:pPr>
              <w:pStyle w:val="author"/>
              <w:jc w:val="left"/>
              <w:rPr>
                <w:rFonts w:ascii="Arial Nova Light" w:hAnsi="Arial Nova Light"/>
                <w:sz w:val="18"/>
                <w:szCs w:val="18"/>
                <w:lang w:val="de-DE"/>
              </w:rPr>
            </w:pPr>
            <w:r w:rsidRPr="110CCE15" w:rsidR="00A975C2">
              <w:rPr>
                <w:rFonts w:ascii="Arial Nova Light" w:hAnsi="Arial Nova Light"/>
                <w:noProof/>
                <w:color w:val="0070C0"/>
                <w:sz w:val="18"/>
                <w:szCs w:val="18"/>
                <w:lang w:val="de-DE"/>
              </w:rPr>
              <w:t>Co-</w:t>
            </w:r>
            <w:r w:rsidRPr="110CCE15" w:rsidR="00DB7A97">
              <w:rPr>
                <w:rFonts w:ascii="Arial Nova Light" w:hAnsi="Arial Nova Light"/>
                <w:noProof/>
                <w:color w:val="0070C0"/>
                <w:sz w:val="18"/>
                <w:szCs w:val="18"/>
                <w:lang w:val="de-DE"/>
              </w:rPr>
              <w:t>super</w:t>
            </w:r>
            <w:r w:rsidRPr="110CCE15" w:rsidR="00A975C2">
              <w:rPr>
                <w:rFonts w:ascii="Arial Nova Light" w:hAnsi="Arial Nova Light"/>
                <w:noProof/>
                <w:color w:val="0070C0"/>
                <w:sz w:val="18"/>
                <w:szCs w:val="18"/>
                <w:lang w:val="de-DE"/>
              </w:rPr>
              <w:t>visor</w:t>
            </w:r>
            <w:r w:rsidRPr="110CCE15" w:rsidR="008E5E98">
              <w:rPr>
                <w:rFonts w:ascii="Arial Nova Light" w:hAnsi="Arial Nova Light"/>
                <w:noProof/>
                <w:color w:val="0070C0"/>
                <w:sz w:val="18"/>
                <w:szCs w:val="18"/>
                <w:lang w:val="de-DE"/>
              </w:rPr>
              <w:t>‘</w:t>
            </w:r>
            <w:r w:rsidRPr="110CCE15" w:rsidR="00A975C2">
              <w:rPr>
                <w:rFonts w:ascii="Arial Nova Light" w:hAnsi="Arial Nova Light"/>
                <w:noProof/>
                <w:color w:val="0070C0"/>
                <w:sz w:val="18"/>
                <w:szCs w:val="18"/>
                <w:lang w:val="de-DE"/>
              </w:rPr>
              <w:t>s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name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, 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>affiliation</w:t>
            </w:r>
            <w:r w:rsidRPr="110CCE15" w:rsidR="00A975C2">
              <w:rPr>
                <w:rFonts w:ascii="Arial Nova Light" w:hAnsi="Arial Nova Light"/>
                <w:color w:val="0070C0"/>
                <w:sz w:val="18"/>
                <w:szCs w:val="18"/>
                <w:lang w:val="de-DE"/>
              </w:rPr>
              <w:t xml:space="preserve"> </w:t>
            </w:r>
            <w:r w:rsidRPr="110CCE15" w:rsidR="00A975C2">
              <w:rPr>
                <w:rFonts w:ascii="Arial Nova Light" w:hAnsi="Arial Nova Light"/>
                <w:sz w:val="18"/>
                <w:szCs w:val="18"/>
                <w:lang w:val="de-DE"/>
              </w:rPr>
              <w:t xml:space="preserve"> </w:t>
            </w:r>
          </w:p>
          <w:p w:rsidRPr="005F3F0F" w:rsidR="00A975C2" w:rsidP="00A975C2" w:rsidRDefault="00A975C2" w14:paraId="332B0CDB" w14:textId="6E455A0B">
            <w:pPr>
              <w:tabs>
                <w:tab w:val="left" w:pos="8385"/>
              </w:tabs>
              <w:rPr>
                <w:rFonts w:ascii="Arial Nova Light" w:hAnsi="Arial Nova Light"/>
              </w:rPr>
            </w:pPr>
          </w:p>
        </w:tc>
      </w:tr>
      <w:tr w:rsidR="004E4F88" w:rsidTr="110CCE15" w14:paraId="2F2368DF" w14:textId="77777777">
        <w:trPr>
          <w:trHeight w:val="710"/>
        </w:trPr>
        <w:tc>
          <w:tcPr>
            <w:tcW w:w="1800" w:type="dxa"/>
            <w:tcMar/>
          </w:tcPr>
          <w:p w:rsidR="00830F20" w:rsidP="00C736ED" w:rsidRDefault="00BA526F" w14:paraId="0CA4A886" w14:textId="1EB9EDFD">
            <w:pPr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DEBB26A" wp14:editId="18837203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55245</wp:posOffset>
                      </wp:positionV>
                      <wp:extent cx="556895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68950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>
                    <v:line id="Straight Connector 2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25pt" from=".35pt,4.35pt" to="438.85pt,4.35pt" w14:anchorId="43D3A0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"/>
                  </w:pict>
                </mc:Fallback>
              </mc:AlternateContent>
            </w:r>
          </w:p>
          <w:p w:rsidR="00575934" w:rsidP="00575934" w:rsidRDefault="00575934" w14:paraId="265C9A8A" w14:textId="77777777">
            <w:pPr>
              <w:pStyle w:val="PlainText"/>
              <w:rPr>
                <w:rFonts w:ascii="Times" w:hAnsi="Times" w:cs="Times"/>
                <w:sz w:val="18"/>
                <w:szCs w:val="18"/>
              </w:rPr>
            </w:pPr>
          </w:p>
          <w:p w:rsidR="00575934" w:rsidP="00575934" w:rsidRDefault="00575934" w14:paraId="4D2E180D" w14:textId="77777777">
            <w:pPr>
              <w:pStyle w:val="PlainText"/>
              <w:rPr>
                <w:rFonts w:ascii="Times" w:hAnsi="Times" w:cs="Times"/>
                <w:sz w:val="18"/>
                <w:szCs w:val="18"/>
              </w:rPr>
            </w:pPr>
          </w:p>
          <w:p w:rsidR="00D96287" w:rsidP="00575934" w:rsidRDefault="00D96287" w14:paraId="6878AF23" w14:textId="77777777">
            <w:pPr>
              <w:pStyle w:val="PlainText"/>
              <w:rPr>
                <w:rFonts w:cs="Times" w:asciiTheme="minorHAnsi" w:hAnsiTheme="minorHAnsi"/>
                <w:sz w:val="18"/>
                <w:szCs w:val="18"/>
              </w:rPr>
            </w:pPr>
          </w:p>
          <w:p w:rsidR="00D96287" w:rsidP="00575934" w:rsidRDefault="00D96287" w14:paraId="54D3EEBE" w14:textId="77777777">
            <w:pPr>
              <w:pStyle w:val="PlainText"/>
              <w:rPr>
                <w:rFonts w:cs="Times" w:asciiTheme="minorHAnsi" w:hAnsiTheme="minorHAnsi"/>
                <w:sz w:val="18"/>
                <w:szCs w:val="18"/>
              </w:rPr>
            </w:pPr>
          </w:p>
          <w:p w:rsidR="00D96287" w:rsidP="00575934" w:rsidRDefault="00D96287" w14:paraId="4163F655" w14:textId="77777777">
            <w:pPr>
              <w:pStyle w:val="PlainText"/>
              <w:rPr>
                <w:rFonts w:cs="Times" w:asciiTheme="minorHAnsi" w:hAnsiTheme="minorHAnsi"/>
                <w:sz w:val="18"/>
                <w:szCs w:val="18"/>
              </w:rPr>
            </w:pPr>
          </w:p>
          <w:p w:rsidR="00D96287" w:rsidP="00575934" w:rsidRDefault="00D96287" w14:paraId="6E2844A2" w14:textId="77777777">
            <w:pPr>
              <w:pStyle w:val="PlainText"/>
              <w:rPr>
                <w:rFonts w:cs="Times" w:asciiTheme="minorHAnsi" w:hAnsiTheme="minorHAnsi"/>
                <w:sz w:val="18"/>
                <w:szCs w:val="18"/>
              </w:rPr>
            </w:pPr>
          </w:p>
          <w:p w:rsidRPr="007A5567" w:rsidR="00575934" w:rsidP="00575934" w:rsidRDefault="00575934" w14:paraId="704FE775" w14:textId="7E741D1D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sz w:val="16"/>
                <w:szCs w:val="16"/>
              </w:rPr>
              <w:t>Keywords</w:t>
            </w:r>
            <w:r w:rsidRPr="110CCE15" w:rsidR="7BD331BA">
              <w:rPr>
                <w:rFonts w:ascii="Arial Nova Light" w:hAnsi="Arial Nova Light" w:cs="Times"/>
                <w:sz w:val="16"/>
                <w:szCs w:val="16"/>
              </w:rPr>
              <w:t>:</w:t>
            </w:r>
            <w:r w:rsidRPr="110CCE15" w:rsidR="00575934">
              <w:rPr>
                <w:rFonts w:ascii="Arial Nova Light" w:hAnsi="Arial Nova Light" w:cs="Times"/>
                <w:sz w:val="16"/>
                <w:szCs w:val="16"/>
              </w:rPr>
              <w:t xml:space="preserve"> </w:t>
            </w:r>
          </w:p>
          <w:p w:rsidRPr="007A5567" w:rsidR="00575934" w:rsidP="00575934" w:rsidRDefault="00575934" w14:paraId="446F603A" w14:textId="77777777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</w:p>
          <w:p w:rsidRPr="007A5567" w:rsidR="00575934" w:rsidP="110CCE15" w:rsidRDefault="00575934" w14:paraId="7FCB5A1F" w14:textId="5EE2EF5D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>List at least five (5) keywords of your research</w:t>
            </w:r>
            <w:r w:rsidRPr="110CCE15" w:rsidR="00D96287">
              <w:rPr>
                <w:rFonts w:ascii="Arial Nova Light" w:hAnsi="Arial Nova Light" w:cs="Times"/>
                <w:color w:val="0070C0"/>
                <w:sz w:val="16"/>
                <w:szCs w:val="16"/>
              </w:rPr>
              <w:t>.</w:t>
            </w:r>
          </w:p>
          <w:p w:rsidRPr="007A5567" w:rsidR="00575934" w:rsidP="110CCE15" w:rsidRDefault="00575934" w14:paraId="374D5B49" w14:textId="77777777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 xml:space="preserve"> </w:t>
            </w:r>
          </w:p>
          <w:p w:rsidRPr="007A5567" w:rsidR="00D96287" w:rsidP="110CCE15" w:rsidRDefault="00D96287" w14:paraId="7BAAA788" w14:textId="7F64ED18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D96287">
              <w:rPr>
                <w:rFonts w:ascii="Arial Nova Light" w:hAnsi="Arial Nova Light" w:cs="Times"/>
                <w:color w:val="0070C0"/>
                <w:sz w:val="16"/>
                <w:szCs w:val="16"/>
              </w:rPr>
              <w:t>For examp</w:t>
            </w:r>
            <w:r w:rsidRPr="110CCE15" w:rsidR="008E5E98">
              <w:rPr>
                <w:rFonts w:ascii="Arial Nova Light" w:hAnsi="Arial Nova Light" w:cs="Times"/>
                <w:color w:val="0070C0"/>
                <w:sz w:val="16"/>
                <w:szCs w:val="16"/>
              </w:rPr>
              <w:t>le:</w:t>
            </w:r>
          </w:p>
          <w:p w:rsidRPr="007A5567" w:rsidR="00575934" w:rsidP="110CCE15" w:rsidRDefault="00575934" w14:paraId="2DB3DB75" w14:textId="2A2C2C42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 xml:space="preserve">Human </w:t>
            </w: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>Factors;</w:t>
            </w: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 xml:space="preserve"> </w:t>
            </w:r>
          </w:p>
          <w:p w:rsidRPr="007A5567" w:rsidR="00575934" w:rsidP="110CCE15" w:rsidRDefault="00575934" w14:paraId="67F6EC78" w14:textId="77777777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 xml:space="preserve">Design </w:t>
            </w: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>Thinking;</w:t>
            </w:r>
          </w:p>
          <w:p w:rsidRPr="007A5567" w:rsidR="00575934" w:rsidP="110CCE15" w:rsidRDefault="00575934" w14:paraId="06DAB70D" w14:textId="77777777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 xml:space="preserve">Interdisciplinary </w:t>
            </w: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>Collaboration;</w:t>
            </w:r>
          </w:p>
          <w:p w:rsidRPr="007A5567" w:rsidR="00575934" w:rsidP="110CCE15" w:rsidRDefault="00575934" w14:paraId="0FAD2014" w14:textId="64E6EBD5">
            <w:pPr>
              <w:pStyle w:val="PlainText"/>
              <w:rPr>
                <w:rFonts w:ascii="Arial Nova Light" w:hAnsi="Arial Nova Light" w:cs="Times"/>
                <w:color w:val="0070C0"/>
                <w:sz w:val="16"/>
                <w:szCs w:val="16"/>
              </w:rPr>
            </w:pPr>
            <w:r w:rsidRPr="110CCE15" w:rsidR="00575934">
              <w:rPr>
                <w:rFonts w:ascii="Arial Nova Light" w:hAnsi="Arial Nova Light" w:cs="Times"/>
                <w:color w:val="0070C0"/>
                <w:sz w:val="16"/>
                <w:szCs w:val="16"/>
              </w:rPr>
              <w:t>Sustainability;</w:t>
            </w:r>
          </w:p>
          <w:p w:rsidR="00C736ED" w:rsidP="00A975C2" w:rsidRDefault="00C736ED" w14:paraId="3940D40D" w14:textId="77777777">
            <w:pPr>
              <w:jc w:val="both"/>
            </w:pPr>
          </w:p>
          <w:p w:rsidR="00A975C2" w:rsidP="00A975C2" w:rsidRDefault="00A975C2" w14:paraId="0535EDB5" w14:textId="15D26AFD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45F1F29" w14:textId="103B4B07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DBA0AEF" w14:textId="75423FEC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099B3D6B" w14:textId="238FEEF1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63CE4873" w14:textId="7BBE46C1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DAD584B" w14:textId="0E210A98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4A0186D" w14:textId="2CD5D1B5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1DAEADE" w14:textId="6670FF84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180765FD" w14:textId="6EE05820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FA1ACD3" w14:textId="686FF563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A25D5E5" w14:textId="088B807F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6ACD347E" w14:textId="5D63B3FE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54FCF89B" w14:textId="07DA2A47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5794A2B5" w14:textId="7C32ED71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8CBF346" w14:textId="53409B92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709D1364" w14:textId="54FDDDFC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A39F3BA" w14:textId="0C47DE9F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3C342825" w14:textId="37F4D7A1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700FA34" w14:textId="0B8B7802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00879369" w14:textId="6C2EDCD6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5CDAF8B3" w14:textId="5783D340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774C317D" w14:textId="41137030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1C3AAF2" w14:textId="6A81C0A8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0EC8D675" w14:textId="49D80FC9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00E25E3A" w14:textId="07458023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10516083" w14:textId="1CF03D7F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774004C" w14:textId="483C4CEC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4C5FCBB5" w14:textId="1216ADA8">
            <w:pPr>
              <w:pStyle w:val="address"/>
              <w:jc w:val="left"/>
              <w:rPr>
                <w:lang w:val="de-DE"/>
              </w:rPr>
            </w:pPr>
          </w:p>
          <w:p w:rsidR="002C4355" w:rsidP="00A975C2" w:rsidRDefault="002C4355" w14:paraId="2DD39B1A" w14:textId="29F20D89">
            <w:pPr>
              <w:pStyle w:val="address"/>
              <w:jc w:val="left"/>
              <w:rPr>
                <w:lang w:val="de-DE"/>
              </w:rPr>
            </w:pPr>
          </w:p>
          <w:p w:rsidRPr="00AB4D47" w:rsidR="002C4355" w:rsidP="00A975C2" w:rsidRDefault="002C4355" w14:paraId="45FE197C" w14:textId="77777777">
            <w:pPr>
              <w:pStyle w:val="address"/>
              <w:jc w:val="left"/>
              <w:rPr>
                <w:lang w:val="de-DE"/>
              </w:rPr>
            </w:pPr>
          </w:p>
          <w:p w:rsidRPr="00A975C2" w:rsidR="00A975C2" w:rsidP="00A975C2" w:rsidRDefault="00A975C2" w14:paraId="41A867FE" w14:textId="77777777">
            <w:pPr>
              <w:jc w:val="both"/>
              <w:rPr>
                <w:lang w:val="de-DE"/>
              </w:rPr>
            </w:pPr>
          </w:p>
          <w:p w:rsidR="00A975C2" w:rsidP="00A975C2" w:rsidRDefault="00A975C2" w14:paraId="3634EB2A" w14:textId="77777777">
            <w:pPr>
              <w:jc w:val="center"/>
            </w:pPr>
          </w:p>
          <w:p w:rsidR="00A975C2" w:rsidP="00A975C2" w:rsidRDefault="00A975C2" w14:paraId="296D54DC" w14:textId="3A24F0C1">
            <w:pPr>
              <w:jc w:val="center"/>
            </w:pPr>
          </w:p>
        </w:tc>
        <w:tc>
          <w:tcPr>
            <w:tcW w:w="7560" w:type="dxa"/>
            <w:tcMar/>
          </w:tcPr>
          <w:p w:rsidRPr="007A5567" w:rsidR="00575934" w:rsidP="00C36119" w:rsidRDefault="00575934" w14:paraId="5ED6E09F" w14:textId="577D4EFC">
            <w:pPr>
              <w:pStyle w:val="heading1"/>
              <w:numPr>
                <w:ilvl w:val="0"/>
                <w:numId w:val="0"/>
              </w:numPr>
              <w:spacing w:before="100" w:beforeAutospacing="1" w:after="100" w:afterAutospacing="1" w:line="360" w:lineRule="auto"/>
              <w:rPr>
                <w:rFonts w:ascii="Arial Nova Light" w:hAnsi="Arial Nova Light"/>
                <w:sz w:val="20"/>
                <w:lang w:val="en-CA"/>
              </w:rPr>
            </w:pPr>
          </w:p>
          <w:p w:rsidRPr="007A5567" w:rsidR="002C4355" w:rsidP="110CCE15" w:rsidRDefault="00A975C2" w14:paraId="45662436" w14:textId="49C64E8F">
            <w:pPr>
              <w:pStyle w:val="heading1"/>
              <w:numPr>
                <w:ilvl w:val="0"/>
                <w:numId w:val="0"/>
              </w:numPr>
              <w:spacing w:before="100" w:beforeAutospacing="on" w:after="100" w:afterAutospacing="on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110CCE15" w:rsidR="00A975C2">
              <w:rPr>
                <w:rFonts w:ascii="Arial Nova Light" w:hAnsi="Arial Nova Light"/>
                <w:sz w:val="20"/>
                <w:szCs w:val="20"/>
              </w:rPr>
              <w:t>1. Introduction</w:t>
            </w:r>
            <w:r w:rsidRPr="110CCE15" w:rsidR="004C5259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Pr="110CCE15" w:rsidR="004C5259">
              <w:rPr>
                <w:rFonts w:ascii="Arial Nova Light" w:hAnsi="Arial Nova Light"/>
                <w:color w:val="0070C0"/>
                <w:sz w:val="20"/>
                <w:szCs w:val="20"/>
              </w:rPr>
              <w:t>(</w:t>
            </w:r>
            <w:r w:rsidRPr="110CCE15" w:rsidR="358CED00">
              <w:rPr>
                <w:rFonts w:ascii="Arial Nova Light" w:hAnsi="Arial Nova Light"/>
                <w:color w:val="0070C0"/>
                <w:sz w:val="20"/>
                <w:szCs w:val="20"/>
              </w:rPr>
              <w:t>300</w:t>
            </w:r>
            <w:r w:rsidRPr="110CCE15" w:rsidR="6A27BBEE">
              <w:rPr>
                <w:rFonts w:ascii="Arial Nova Light" w:hAnsi="Arial Nova Light"/>
                <w:color w:val="0070C0"/>
                <w:sz w:val="20"/>
                <w:szCs w:val="20"/>
              </w:rPr>
              <w:t>-400</w:t>
            </w:r>
            <w:r w:rsidRPr="110CCE15" w:rsidR="004C525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ords)</w:t>
            </w:r>
          </w:p>
          <w:p w:rsidRPr="007A5567" w:rsidR="00C972CE" w:rsidP="110CCE15" w:rsidRDefault="00265388" w14:paraId="036772E3" w14:textId="519C2FD4">
            <w:pPr>
              <w:spacing w:line="360" w:lineRule="auto"/>
              <w:rPr>
                <w:rFonts w:ascii="Arial Nova Light" w:hAnsi="Arial Nova Light"/>
                <w:b w:val="1"/>
                <w:bCs w:val="1"/>
                <w:i w:val="1"/>
                <w:iCs w:val="1"/>
                <w:color w:val="0070C0"/>
                <w:sz w:val="20"/>
                <w:szCs w:val="20"/>
              </w:rPr>
            </w:pPr>
            <w:r w:rsidRPr="110CCE15" w:rsidR="00265388">
              <w:rPr>
                <w:rFonts w:ascii="Arial Nova Light" w:hAnsi="Arial Nova Light"/>
                <w:b w:val="1"/>
                <w:bCs w:val="1"/>
                <w:i w:val="1"/>
                <w:iCs w:val="1"/>
                <w:color w:val="0070C0"/>
                <w:sz w:val="20"/>
                <w:szCs w:val="20"/>
              </w:rPr>
              <w:t>Area of Interest</w:t>
            </w:r>
            <w:r w:rsidRPr="110CCE15" w:rsidR="00B17588">
              <w:rPr>
                <w:rFonts w:ascii="Arial Nova Light" w:hAnsi="Arial Nova Light"/>
                <w:b w:val="1"/>
                <w:bCs w:val="1"/>
                <w:i w:val="1"/>
                <w:iCs w:val="1"/>
                <w:color w:val="0070C0"/>
                <w:sz w:val="20"/>
                <w:szCs w:val="20"/>
              </w:rPr>
              <w:t xml:space="preserve"> &amp; Research Question</w:t>
            </w:r>
          </w:p>
          <w:p w:rsidRPr="007A5567" w:rsidR="002A56F7" w:rsidP="110CCE15" w:rsidRDefault="006A24CB" w14:paraId="00522EDB" w14:textId="082338FC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  <w:r w:rsidRPr="110CCE15" w:rsidR="006A24C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When developing </w:t>
            </w:r>
            <w:r w:rsidRPr="110CCE15" w:rsidR="00304CCF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your</w:t>
            </w:r>
            <w:r w:rsidRPr="110CCE15" w:rsidR="00304CCF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thesis</w:t>
            </w:r>
            <w:r w:rsidRPr="110CCE15" w:rsidR="00304CCF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research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, you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: 1)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choose the topic in consultation with your Supervisor</w:t>
            </w:r>
            <w:r w:rsidRPr="110CCE15" w:rsidR="00DB7A9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and Co-supervisor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, 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2)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develop a research question/thesis statement</w:t>
            </w:r>
            <w:r w:rsidRPr="110CCE15" w:rsidR="006A24C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based </w:t>
            </w:r>
            <w:r w:rsidRPr="110CCE15" w:rsidR="00CC086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on</w:t>
            </w:r>
            <w:r w:rsidRPr="110CCE15" w:rsidR="006A24C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a review of literature and other relevant sources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, 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3) 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identify the </w:t>
            </w:r>
            <w:r w:rsidRPr="110CCE15" w:rsidR="00CC086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research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</w:t>
            </w:r>
            <w:r w:rsidRPr="110CCE15" w:rsidR="00EC5F9D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aim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and </w:t>
            </w:r>
            <w:r w:rsidRPr="110CCE15" w:rsidR="00CC086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objectives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, 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4) 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define a research methodology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</w:t>
            </w:r>
            <w:r w:rsidRPr="110CCE15" w:rsidR="004F0387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and select the methods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to study the question</w:t>
            </w:r>
            <w:r w:rsidRPr="110CCE15" w:rsidR="006A24C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of interest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, and 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5) </w:t>
            </w:r>
            <w:r w:rsidRPr="110CCE15" w:rsidR="00B20EEC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answer or address the question you have develop</w:t>
            </w:r>
            <w:r w:rsidRPr="110CCE15" w:rsidR="005E2E9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ed</w:t>
            </w:r>
            <w:r w:rsidRPr="110CCE15" w:rsidR="00B20EEC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</w:t>
            </w:r>
            <w:r w:rsidRPr="110CCE15" w:rsidR="00677D93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through</w:t>
            </w:r>
            <w:r w:rsidRPr="110CCE15" w:rsidR="005E2E9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a systemic approach supported by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evidence (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e.g</w:t>
            </w:r>
            <w:r w:rsidRPr="110CCE15" w:rsidR="00677D93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.,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background information</w:t>
            </w:r>
            <w:r w:rsidRPr="110CCE15" w:rsidR="00677D93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, the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data you</w:t>
            </w:r>
            <w:r w:rsidRPr="110CCE15" w:rsidR="00251B7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’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ve collected</w:t>
            </w:r>
            <w:r w:rsidRPr="110CCE15" w:rsidR="00677D93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, a synthesis of the data</w:t>
            </w:r>
            <w:r w:rsidRPr="110CCE15" w:rsidR="005E2E92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, comparing your findings to existing </w:t>
            </w:r>
            <w:r w:rsidRPr="110CCE15" w:rsidR="000F1A9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sources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)</w:t>
            </w:r>
            <w:r w:rsidRPr="110CCE15" w:rsidR="000F1A9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. This approach </w:t>
            </w:r>
            <w:r w:rsidRPr="110CCE15" w:rsidR="00304CCF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will allow you</w:t>
            </w:r>
            <w:r w:rsidRPr="110CCE15" w:rsidR="00304CCF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to critically support the </w:t>
            </w:r>
            <w:r w:rsidRPr="110CCE15" w:rsidR="000F1A9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findings and 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claim</w:t>
            </w:r>
            <w:r w:rsidRPr="110CCE15" w:rsidR="000F1A9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s</w:t>
            </w:r>
            <w:r w:rsidRPr="110CCE15" w:rsidR="00272B76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 you arrive at in your investigation.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</w:t>
            </w:r>
          </w:p>
          <w:p w:rsidRPr="007A5567" w:rsidR="002A56F7" w:rsidP="110CCE15" w:rsidRDefault="002A56F7" w14:paraId="7A19A237" w14:textId="77777777" w14:noSpellErr="1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</w:p>
          <w:p w:rsidRPr="007A5567" w:rsidR="00272B76" w:rsidP="110CCE15" w:rsidRDefault="00272B76" w14:paraId="41641171" w14:textId="21C184CC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The</w:t>
            </w:r>
            <w:r w:rsidRPr="110CCE15" w:rsidR="00251B7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</w:t>
            </w:r>
            <w:r w:rsidRPr="110CCE15" w:rsidR="00EC5F9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outcome</w:t>
            </w:r>
            <w:r w:rsidRPr="110CCE15" w:rsidR="00251B7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of the research process is the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esis</w:t>
            </w:r>
            <w:r w:rsidRPr="110CCE15" w:rsidR="00251B7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.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</w:t>
            </w:r>
            <w:r w:rsidRPr="110CCE15" w:rsidR="00EC5F9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In the thesis</w:t>
            </w:r>
            <w:r w:rsidRPr="110CCE15" w:rsidR="008E5E9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manuscript</w:t>
            </w:r>
            <w:r w:rsidRPr="110CCE15" w:rsidR="00CC0862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,</w:t>
            </w:r>
            <w:r w:rsidRPr="110CCE15" w:rsidR="00EC5F9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you 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should 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demonstrate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o a reader that you understand the area of research </w:t>
            </w:r>
            <w:r w:rsidRPr="110CCE15" w:rsidR="008E5E9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in depth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, that you have mastered methods for studying the topic and that you are advancing the </w:t>
            </w:r>
            <w:r w:rsidRPr="110CCE15" w:rsidR="002A56F7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domain of </w:t>
            </w:r>
            <w:r w:rsidRPr="110CCE15" w:rsidR="00272B76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knowledge based on your original research. </w:t>
            </w:r>
          </w:p>
          <w:p w:rsidRPr="007A5567" w:rsidR="00272B76" w:rsidP="110CCE15" w:rsidRDefault="00272B76" w14:paraId="778F5E78" w14:textId="77777777" w14:noSpellErr="1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  <w:lang w:val="en-US"/>
              </w:rPr>
            </w:pPr>
          </w:p>
          <w:p w:rsidR="008F56AD" w:rsidP="110CCE15" w:rsidRDefault="008F56AD" w14:paraId="46D3571A" w14:textId="463DEA76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This document will help you outline in detail the focus of your thesis, its relevance and how you 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>will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chieve your 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>objectives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>.</w:t>
            </w:r>
          </w:p>
          <w:p w:rsidR="110CCE15" w:rsidP="110CCE15" w:rsidRDefault="110CCE15" w14:paraId="17FBBCD3" w14:textId="58E4A3D9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</w:p>
          <w:p w:rsidR="008F56AD" w:rsidP="110CCE15" w:rsidRDefault="008F56AD" w14:paraId="3C17F2F2" w14:textId="6B91DD12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>In this first section, s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>ummarize the scope of your research interest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>,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ncluding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e main issue/gap that you are 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ddressing, 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>the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rationale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o support the investigation (why is this an important area to study?), </w:t>
            </w:r>
            <w:r w:rsidRPr="110CCE15" w:rsidR="008F56A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your research question, 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the 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>aim and specific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objectives, 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>interdisciplinary aspects</w:t>
            </w:r>
            <w:r w:rsidRPr="110CCE15" w:rsidR="00A7222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of the proposed area of study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>, a</w:t>
            </w:r>
            <w:r w:rsidRPr="110CCE15" w:rsidR="00DA6AA9">
              <w:rPr>
                <w:rFonts w:ascii="Arial Nova Light" w:hAnsi="Arial Nova Light"/>
                <w:color w:val="0070C0"/>
                <w:sz w:val="20"/>
                <w:szCs w:val="20"/>
              </w:rPr>
              <w:t>nd the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265388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possible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contribution</w:t>
            </w:r>
            <w:r w:rsidRPr="110CCE15" w:rsidR="00DA6AA9">
              <w:rPr>
                <w:rFonts w:ascii="Arial Nova Light" w:hAnsi="Arial Nova Light"/>
                <w:color w:val="0070C0"/>
                <w:sz w:val="20"/>
                <w:szCs w:val="20"/>
              </w:rPr>
              <w:t>s of this work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o the field or society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  <w:lang w:eastAsia="ko-KR"/>
              </w:rPr>
              <w:t>.</w:t>
            </w:r>
            <w:r w:rsidRPr="110CCE15" w:rsidR="00BC66F2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</w:p>
          <w:p w:rsidR="008F56AD" w:rsidP="00265388" w:rsidRDefault="008F56AD" w14:paraId="28879EC6" w14:textId="77777777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</w:p>
          <w:p w:rsidRPr="007A5567" w:rsidR="008F56AD" w:rsidP="110CCE15" w:rsidRDefault="008E5E98" w14:paraId="5F304A15" w14:textId="701F499B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  <w:r w:rsidRPr="110CCE15" w:rsidR="008E5E9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About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your research question,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  <w:lang w:eastAsia="ko-KR"/>
              </w:rPr>
              <w:t>y</w:t>
            </w:r>
            <w:r w:rsidRPr="110CCE15" w:rsidR="00BC66F2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  <w:lang w:eastAsia="ko-KR"/>
              </w:rPr>
              <w:t xml:space="preserve">ou should clearly and precisely </w:t>
            </w:r>
            <w:r w:rsidRPr="110CCE15" w:rsidR="00BC66F2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  <w:lang w:eastAsia="ko-KR"/>
              </w:rPr>
              <w:t>state</w:t>
            </w:r>
            <w:r w:rsidRPr="110CCE15" w:rsidR="00BC66F2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  <w:lang w:eastAsia="ko-KR"/>
              </w:rPr>
              <w:t xml:space="preserve"> the research question that you intend to address through your study. This should be a simple sentence, or a few sentences at most, outlining the key focus of your research.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Have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just one single question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and related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aim. The question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and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aim should </w:t>
            </w:r>
            <w:r w:rsidRPr="110CCE15" w:rsidR="008E5E98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emerge from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e gap(s) or shortcoming(s)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identified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in your literature review and</w:t>
            </w:r>
            <w:r w:rsidRPr="110CCE15" w:rsidR="008E5E9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,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if 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appropriate to</w:t>
            </w:r>
            <w:r w:rsidRPr="110CCE15" w:rsidR="008F56AD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your study, environmental scan.</w:t>
            </w:r>
          </w:p>
          <w:p w:rsidRPr="007A5567" w:rsidR="00B42120" w:rsidP="110CCE15" w:rsidRDefault="00B42120" w14:paraId="0C77416B" w14:textId="5A96F134" w14:noSpellErr="1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  <w:lang w:val="en-US" w:eastAsia="ko-KR"/>
              </w:rPr>
            </w:pPr>
          </w:p>
          <w:p w:rsidRPr="007A5567" w:rsidR="00265388" w:rsidP="110CCE15" w:rsidRDefault="00B42120" w14:paraId="673E54E0" w14:textId="0D93CD16">
            <w:pPr>
              <w:spacing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  <w:lang w:eastAsia="ko-KR"/>
              </w:rPr>
              <w:t xml:space="preserve">Some questions to ask yourself while you write: 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>Why is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my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rea of 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>research worth pursuing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>?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at would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I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like to see changed </w:t>
            </w:r>
            <w:r w:rsidRPr="110CCE15" w:rsidR="00E83C69">
              <w:rPr>
                <w:rFonts w:ascii="Arial Nova Light" w:hAnsi="Arial Nova Light"/>
                <w:color w:val="0070C0"/>
                <w:sz w:val="20"/>
                <w:szCs w:val="20"/>
              </w:rPr>
              <w:t>or improved</w:t>
            </w:r>
            <w:r w:rsidRPr="110CCE15" w:rsidR="008E5E98">
              <w:rPr>
                <w:rFonts w:ascii="Arial Nova Light" w:hAnsi="Arial Nova Light"/>
                <w:color w:val="0070C0"/>
                <w:sz w:val="20"/>
                <w:szCs w:val="20"/>
              </w:rPr>
              <w:t>,</w:t>
            </w:r>
            <w:r w:rsidRPr="110CCE15" w:rsidR="00E83C6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>and why</w:t>
            </w:r>
            <w:r w:rsidRPr="110CCE15" w:rsidR="00907DBE">
              <w:rPr>
                <w:rFonts w:ascii="Arial Nova Light" w:hAnsi="Arial Nova Light"/>
                <w:color w:val="0070C0"/>
                <w:sz w:val="20"/>
                <w:szCs w:val="20"/>
              </w:rPr>
              <w:t>? W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hat contribution can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I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make </w:t>
            </w:r>
            <w:r w:rsidRPr="110CCE15" w:rsidR="00907DBE">
              <w:rPr>
                <w:rFonts w:ascii="Arial Nova Light" w:hAnsi="Arial Nova Light"/>
                <w:color w:val="0070C0"/>
                <w:sz w:val="20"/>
                <w:szCs w:val="20"/>
              </w:rPr>
              <w:t>to this initiative?</w:t>
            </w:r>
            <w:r w:rsidRPr="110CCE15" w:rsidR="00615BA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Is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my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nterest personal 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>(is the</w:t>
            </w:r>
            <w:r w:rsidRPr="110CCE15" w:rsidR="006748DE">
              <w:rPr>
                <w:rFonts w:ascii="Arial Nova Light" w:hAnsi="Arial Nova Light"/>
                <w:color w:val="0070C0"/>
                <w:sz w:val="20"/>
                <w:szCs w:val="20"/>
              </w:rPr>
              <w:t>re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 personal motivation, </w:t>
            </w:r>
            <w:r w:rsidRPr="110CCE15" w:rsidR="00D43B52">
              <w:rPr>
                <w:rFonts w:ascii="Arial Nova Light" w:hAnsi="Arial Nova Light"/>
                <w:color w:val="0070C0"/>
                <w:sz w:val="20"/>
                <w:szCs w:val="20"/>
              </w:rPr>
              <w:t>investment,</w:t>
            </w:r>
            <w:r w:rsidRPr="110CCE15" w:rsidR="00B4212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or narrative for working in this area)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? Does </w:t>
            </w:r>
            <w:r w:rsidRPr="110CCE15" w:rsidR="00FA6FAE">
              <w:rPr>
                <w:rFonts w:ascii="Arial Nova Light" w:hAnsi="Arial Nova Light"/>
                <w:color w:val="0070C0"/>
                <w:sz w:val="20"/>
                <w:szCs w:val="20"/>
              </w:rPr>
              <w:t>the area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at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I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ould like to </w:t>
            </w:r>
            <w:r w:rsidRPr="110CCE15" w:rsidR="00265388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investigate have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some urgent practical</w:t>
            </w:r>
            <w:r w:rsidRPr="110CCE15" w:rsidR="00FA6FA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D43B52">
              <w:rPr>
                <w:rFonts w:ascii="Arial Nova Light" w:hAnsi="Arial Nova Light"/>
                <w:color w:val="0070C0"/>
                <w:sz w:val="20"/>
                <w:szCs w:val="20"/>
              </w:rPr>
              <w:t>(</w:t>
            </w:r>
            <w:r w:rsidRPr="110CCE15" w:rsidR="002A745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e.g., </w:t>
            </w:r>
            <w:r w:rsidRPr="110CCE15" w:rsidR="00D43B52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pplied </w:t>
            </w:r>
            <w:r w:rsidRPr="110CCE15" w:rsidR="00CC01F5">
              <w:rPr>
                <w:rFonts w:ascii="Arial Nova Light" w:hAnsi="Arial Nova Light"/>
                <w:color w:val="0070C0"/>
                <w:sz w:val="20"/>
                <w:szCs w:val="20"/>
              </w:rPr>
              <w:t>need</w:t>
            </w:r>
            <w:r w:rsidRPr="110CCE15" w:rsidR="002A745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ithin </w:t>
            </w:r>
            <w:r w:rsidRPr="110CCE15" w:rsidR="0075574D">
              <w:rPr>
                <w:rFonts w:ascii="Arial Nova Light" w:hAnsi="Arial Nova Light"/>
                <w:color w:val="0070C0"/>
                <w:sz w:val="20"/>
                <w:szCs w:val="20"/>
              </w:rPr>
              <w:t>the fie</w:t>
            </w:r>
            <w:r w:rsidRPr="110CCE15" w:rsidR="00F8433F">
              <w:rPr>
                <w:rFonts w:ascii="Arial Nova Light" w:hAnsi="Arial Nova Light"/>
                <w:color w:val="0070C0"/>
                <w:sz w:val="20"/>
                <w:szCs w:val="20"/>
              </w:rPr>
              <w:t>ld</w:t>
            </w:r>
            <w:r w:rsidRPr="110CCE15" w:rsidR="00CC01F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) </w:t>
            </w:r>
            <w:r w:rsidRPr="110CCE15" w:rsidR="00FA6FA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or </w:t>
            </w:r>
            <w:r w:rsidRPr="110CCE15" w:rsidR="00CC01F5">
              <w:rPr>
                <w:rFonts w:ascii="Arial Nova Light" w:hAnsi="Arial Nova Light"/>
                <w:color w:val="0070C0"/>
                <w:sz w:val="20"/>
                <w:szCs w:val="20"/>
              </w:rPr>
              <w:t>academic or theoretical</w:t>
            </w:r>
            <w:r w:rsidRPr="110CCE15" w:rsidR="0026538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mportance</w:t>
            </w:r>
            <w:r w:rsidRPr="110CCE15" w:rsidR="00CC01F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(</w:t>
            </w:r>
            <w:r w:rsidRPr="110CCE15" w:rsidR="002A745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e.g., </w:t>
            </w:r>
            <w:r w:rsidRPr="110CCE15" w:rsidR="00CC01F5">
              <w:rPr>
                <w:rFonts w:ascii="Arial Nova Light" w:hAnsi="Arial Nova Light"/>
                <w:color w:val="0070C0"/>
                <w:sz w:val="20"/>
                <w:szCs w:val="20"/>
              </w:rPr>
              <w:t>new methods</w:t>
            </w:r>
            <w:r w:rsidRPr="110CCE15" w:rsidR="00E3582B">
              <w:rPr>
                <w:rFonts w:ascii="Arial Nova Light" w:hAnsi="Arial Nova Light"/>
                <w:color w:val="0070C0"/>
                <w:sz w:val="20"/>
                <w:szCs w:val="20"/>
              </w:rPr>
              <w:t>)?</w:t>
            </w:r>
          </w:p>
          <w:p w:rsidRPr="007A5567" w:rsidR="00C36119" w:rsidP="00913DC0" w:rsidRDefault="00C36119" w14:paraId="625D44C0" w14:textId="1C44C6A5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Pr="00913DC0" w:rsidR="00C36119" w:rsidTr="110CCE15" w14:paraId="7D49CF35" w14:textId="77777777">
        <w:trPr>
          <w:trHeight w:val="1408"/>
        </w:trPr>
        <w:tc>
          <w:tcPr>
            <w:tcW w:w="1800" w:type="dxa"/>
            <w:vMerge w:val="restart"/>
            <w:tcMar/>
          </w:tcPr>
          <w:p w:rsidR="00C36119" w:rsidP="00A975C2" w:rsidRDefault="00C36119" w14:paraId="7C7AF4CC" w14:textId="77777777"/>
        </w:tc>
        <w:tc>
          <w:tcPr>
            <w:tcW w:w="7560" w:type="dxa"/>
            <w:shd w:val="clear" w:color="auto" w:fill="auto"/>
            <w:tcMar/>
          </w:tcPr>
          <w:p w:rsidRPr="007A5567" w:rsidR="00C36119" w:rsidP="110CCE15" w:rsidRDefault="00C36119" w14:paraId="33FCBE90" w14:textId="500DE2D6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sz w:val="20"/>
                <w:szCs w:val="20"/>
              </w:rPr>
              <w:t xml:space="preserve">2. Literature Review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(</w:t>
            </w:r>
            <w:r w:rsidRPr="110CCE15" w:rsidR="00AA7513">
              <w:rPr>
                <w:rFonts w:ascii="Arial Nova Light" w:hAnsi="Arial Nova Light"/>
                <w:color w:val="0070C0"/>
                <w:sz w:val="20"/>
                <w:szCs w:val="20"/>
              </w:rPr>
              <w:t>3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000</w:t>
            </w:r>
            <w:r w:rsidRPr="110CCE15" w:rsidR="251B5767">
              <w:rPr>
                <w:rFonts w:ascii="Arial Nova Light" w:hAnsi="Arial Nova Light"/>
                <w:color w:val="0070C0"/>
                <w:sz w:val="20"/>
                <w:szCs w:val="20"/>
              </w:rPr>
              <w:t>-4000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ords) </w:t>
            </w:r>
          </w:p>
          <w:p w:rsidR="004B1C33" w:rsidP="110CCE15" w:rsidRDefault="004B1C33" w14:paraId="7767CE1F" w14:textId="16769CF3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  <w:r w:rsidRPr="110CCE15" w:rsidR="004B1C33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In this section</w:t>
            </w:r>
            <w:r w:rsidRPr="110CCE15" w:rsidR="009E60D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,</w:t>
            </w:r>
            <w:r w:rsidRPr="110CCE15" w:rsidR="004B1C33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you need to p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rovide a critical written account of the current state of your research topic in the literature and describe the relationship of each source to the others that you have selected</w:t>
            </w:r>
            <w:r w:rsidRPr="110CCE15" w:rsidR="00B70FB1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rough logical transitions between the topics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. Outline the current scholarly work in the area</w:t>
            </w:r>
            <w:r w:rsidRPr="110CCE15" w:rsidR="004B7EA1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, ideally through a keyword search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. Explain how the existing literature discusses the issue you will </w:t>
            </w:r>
            <w:r w:rsidRPr="110CCE15" w:rsidR="009E60D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focus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on in your research. You should </w:t>
            </w:r>
            <w:r w:rsidRPr="110CCE15" w:rsidR="00C3611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refer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o specific seminal sources in the area</w:t>
            </w:r>
            <w:r w:rsidRPr="110CCE15" w:rsidR="004B7EA1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and critically reflect on them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. It may help 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identify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and distinguish how different writers (or schools of thought) take different approaches </w:t>
            </w:r>
            <w:r w:rsidRPr="110CCE15" w:rsidR="009E60D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to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</w:t>
            </w:r>
            <w:r w:rsidRPr="110CCE15" w:rsidR="009E60DB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discuss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e topic or issue(s). </w:t>
            </w:r>
          </w:p>
          <w:p w:rsidR="004B1C33" w:rsidP="110CCE15" w:rsidRDefault="004B1C33" w14:paraId="2B84E1B5" w14:textId="77777777" w14:noSpellErr="1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</w:p>
          <w:p w:rsidRPr="007A5567" w:rsidR="00C36119" w:rsidP="110CCE15" w:rsidRDefault="00C36119" w14:paraId="522BFFE2" w14:textId="7DDD21EB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Having explained the state of the existing scholarship, you need </w:t>
            </w:r>
            <w:r w:rsidRPr="110CCE15" w:rsidR="009E60D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 xml:space="preserve">to explain </w:t>
            </w:r>
            <w:r w:rsidRPr="110CCE15" w:rsidR="00C3611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the gaps or shortcomings in that existing scholarship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. What has </w:t>
            </w:r>
            <w:r w:rsidRPr="110CCE15" w:rsidR="00580074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not 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yet </w:t>
            </w:r>
            <w:r w:rsidRPr="110CCE15" w:rsidR="00C3611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been done</w:t>
            </w:r>
            <w:r w:rsidRPr="110CCE15" w:rsidR="009E60DB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,</w:t>
            </w:r>
            <w:r w:rsidRPr="110CCE15" w:rsidR="00580074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o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r what has not </w:t>
            </w:r>
            <w:r w:rsidRPr="110CCE15" w:rsidR="00C3611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been done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adequately? Or is i</w:t>
            </w:r>
            <w:r w:rsidRPr="110CCE15" w:rsidR="0047583E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t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</w:t>
            </w:r>
            <w:r w:rsidRPr="110CCE15" w:rsidR="0047583E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at 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something has not </w:t>
            </w:r>
            <w:r w:rsidRPr="110CCE15" w:rsidR="00C36119">
              <w:rPr>
                <w:rFonts w:ascii="Arial Nova Light" w:hAnsi="Arial Nova Light"/>
                <w:b w:val="0"/>
                <w:bCs w:val="0"/>
                <w:noProof/>
                <w:color w:val="0070C0"/>
                <w:sz w:val="20"/>
                <w:szCs w:val="20"/>
              </w:rPr>
              <w:t>been approached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in a particular way</w:t>
            </w:r>
            <w:r w:rsidRPr="110CCE15" w:rsidR="0047583E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yet</w:t>
            </w:r>
            <w:r w:rsidRPr="110CCE15" w:rsidR="00C36119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?</w:t>
            </w:r>
            <w:r w:rsidRPr="110CCE15" w:rsidR="00EF17A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These </w:t>
            </w:r>
            <w:r w:rsidRPr="110CCE15" w:rsidR="0047583E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questions</w:t>
            </w:r>
            <w:r w:rsidRPr="110CCE15" w:rsidR="00EF17A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 xml:space="preserve"> should be supported </w:t>
            </w:r>
            <w:r w:rsidRPr="110CCE15" w:rsidR="002D34FC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by referring to the existing literature</w:t>
            </w:r>
            <w:r w:rsidRPr="110CCE15" w:rsidR="00EF17A8">
              <w:rPr>
                <w:rFonts w:ascii="Arial Nova Light" w:hAnsi="Arial Nova Light"/>
                <w:b w:val="0"/>
                <w:bCs w:val="0"/>
                <w:color w:val="0070C0"/>
                <w:sz w:val="20"/>
                <w:szCs w:val="20"/>
              </w:rPr>
              <w:t>.</w:t>
            </w:r>
          </w:p>
          <w:p w:rsidR="004B1C33" w:rsidP="110CCE15" w:rsidRDefault="00C36119" w14:paraId="71C4266F" w14:textId="61E331D2">
            <w:pPr>
              <w:pStyle w:val="NormalWeb"/>
              <w:shd w:val="clear" w:color="auto" w:fill="FFFFFF" w:themeFill="background1"/>
              <w:spacing w:before="200" w:beforeAutospacing="off" w:after="0" w:afterAutospacing="off" w:line="360" w:lineRule="auto"/>
              <w:rPr>
                <w:rFonts w:ascii="Arial Nova Light" w:hAnsi="Arial Nova Light" w:cs="Arial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How much literature do you need to review? Your literature review does not need to cover every work in the field</w:t>
            </w:r>
            <w:r w:rsidRPr="110CCE15" w:rsidR="002D34FC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– this is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impossible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. It needs to refer to enough literature to make it clear that you are familiar with the major works in the </w:t>
            </w:r>
            <w:r w:rsidRPr="110CCE15" w:rsidR="002D34FC">
              <w:rPr>
                <w:rFonts w:ascii="Arial Nova Light" w:hAnsi="Arial Nova Light"/>
                <w:color w:val="0070C0"/>
                <w:sz w:val="20"/>
                <w:szCs w:val="20"/>
              </w:rPr>
              <w:t>topic area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, specifically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the works across disciplines</w:t>
            </w:r>
            <w:r w:rsidRPr="110CCE15" w:rsidR="005D55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at are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relevant </w:t>
            </w:r>
            <w:r w:rsidRPr="110CCE15" w:rsidR="005D55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nd scoped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to the topic and issue(s) you are investigating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.</w:t>
            </w:r>
            <w:r w:rsidRPr="110CCE15" w:rsidR="00E0016A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Summarize and critically appraise the key articles or books you regard as particularly </w:t>
            </w:r>
            <w:r w:rsidRPr="110CCE15" w:rsidR="009E60DB">
              <w:rPr>
                <w:rFonts w:ascii="Arial Nova Light" w:hAnsi="Arial Nova Light" w:cs="Arial"/>
                <w:color w:val="0070C0"/>
                <w:sz w:val="20"/>
                <w:szCs w:val="20"/>
              </w:rPr>
              <w:t>pertinent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to your proposed study. Explain how they relate to your research. Do they 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>contain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an argument or position you intend to question or </w:t>
            </w:r>
            <w:r w:rsidRPr="110CCE15" w:rsidR="004B1C33">
              <w:rPr>
                <w:rFonts w:ascii="Arial Nova Light" w:hAnsi="Arial Nova Light" w:cs="Arial"/>
                <w:noProof/>
                <w:color w:val="0070C0"/>
                <w:sz w:val="20"/>
                <w:szCs w:val="20"/>
              </w:rPr>
              <w:t>defend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>or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an idea that could help you to answer your question? Please 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fully reference </w:t>
            </w:r>
            <w:r w:rsidRPr="110CCE15" w:rsidR="31AACA85">
              <w:rPr>
                <w:rFonts w:ascii="Arial Nova Light" w:hAnsi="Arial Nova Light"/>
                <w:color w:val="0070C0"/>
                <w:sz w:val="20"/>
                <w:szCs w:val="20"/>
              </w:rPr>
              <w:t>at least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4B1C33">
              <w:rPr>
                <w:rFonts w:ascii="Arial Nova Light" w:hAnsi="Arial Nova Light"/>
                <w:b w:val="1"/>
                <w:bCs w:val="1"/>
                <w:color w:val="0070C0"/>
                <w:sz w:val="20"/>
                <w:szCs w:val="20"/>
              </w:rPr>
              <w:t>10~15 key sources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>.</w:t>
            </w:r>
            <w:r w:rsidRPr="110CCE15" w:rsidR="004B1C3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</w:t>
            </w:r>
          </w:p>
          <w:p w:rsidRPr="007A5567" w:rsidR="004B1C33" w:rsidP="110CCE15" w:rsidRDefault="004B1C33" w14:paraId="140E2262" w14:textId="7439CB9F">
            <w:pPr>
              <w:pStyle w:val="NormalWeb"/>
              <w:shd w:val="clear" w:color="auto" w:fill="FFFFFF" w:themeFill="background1"/>
              <w:spacing w:before="200" w:beforeAutospacing="off" w:after="0" w:afterAutospacing="off"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E0016A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Do not include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irrelevant literature</w:t>
            </w:r>
            <w:r w:rsidRPr="110CCE15" w:rsidR="00913DC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even though you have reviewed it in earlier stages of your work.</w:t>
            </w:r>
          </w:p>
        </w:tc>
      </w:tr>
      <w:tr w:rsidR="00C36119" w:rsidTr="110CCE15" w14:paraId="05C49AAA" w14:textId="77777777">
        <w:trPr>
          <w:trHeight w:val="1160"/>
        </w:trPr>
        <w:tc>
          <w:tcPr>
            <w:tcW w:w="1800" w:type="dxa"/>
            <w:vMerge/>
            <w:tcMar/>
          </w:tcPr>
          <w:p w:rsidR="00C36119" w:rsidP="00A975C2" w:rsidRDefault="00C36119" w14:paraId="72DD12AB" w14:textId="77777777"/>
        </w:tc>
        <w:tc>
          <w:tcPr>
            <w:tcW w:w="7560" w:type="dxa"/>
            <w:shd w:val="clear" w:color="auto" w:fill="auto"/>
            <w:tcMar/>
          </w:tcPr>
          <w:p w:rsidRPr="007A5567" w:rsidR="00C36119" w:rsidP="110CCE15" w:rsidRDefault="00C36119" w14:paraId="1FE1814C" w14:textId="316E9049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/>
                <w:b w:val="1"/>
                <w:bCs w:val="1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b w:val="1"/>
                <w:bCs w:val="1"/>
                <w:sz w:val="20"/>
                <w:szCs w:val="20"/>
              </w:rPr>
              <w:t>3. Method</w:t>
            </w:r>
            <w:r w:rsidRPr="110CCE15" w:rsidR="00AA7513">
              <w:rPr>
                <w:rFonts w:ascii="Arial Nova Light" w:hAnsi="Arial Nova Light"/>
                <w:b w:val="1"/>
                <w:bCs w:val="1"/>
                <w:sz w:val="20"/>
                <w:szCs w:val="20"/>
              </w:rPr>
              <w:t>ology</w:t>
            </w:r>
            <w:r w:rsidRPr="110CCE15" w:rsidR="00B6608C">
              <w:rPr>
                <w:rFonts w:ascii="Arial Nova Light" w:hAnsi="Arial Nova Light"/>
                <w:b w:val="1"/>
                <w:bCs w:val="1"/>
                <w:sz w:val="20"/>
                <w:szCs w:val="20"/>
              </w:rPr>
              <w:t xml:space="preserve"> </w:t>
            </w:r>
            <w:r w:rsidRPr="110CCE15" w:rsidR="00B6608C">
              <w:rPr>
                <w:rFonts w:ascii="Arial Nova Light" w:hAnsi="Arial Nova Light"/>
                <w:b w:val="1"/>
                <w:bCs w:val="1"/>
                <w:color w:val="0070C0"/>
                <w:sz w:val="20"/>
                <w:szCs w:val="20"/>
              </w:rPr>
              <w:t>(</w:t>
            </w:r>
            <w:r w:rsidRPr="110CCE15" w:rsidR="004B1C33">
              <w:rPr>
                <w:rFonts w:ascii="Arial Nova Light" w:hAnsi="Arial Nova Light"/>
                <w:b w:val="1"/>
                <w:bCs w:val="1"/>
                <w:color w:val="0070C0"/>
                <w:sz w:val="20"/>
                <w:szCs w:val="20"/>
              </w:rPr>
              <w:t>10</w:t>
            </w:r>
            <w:r w:rsidRPr="110CCE15" w:rsidR="00B6608C">
              <w:rPr>
                <w:rFonts w:ascii="Arial Nova Light" w:hAnsi="Arial Nova Light"/>
                <w:b w:val="1"/>
                <w:bCs w:val="1"/>
                <w:color w:val="0070C0"/>
                <w:sz w:val="20"/>
                <w:szCs w:val="20"/>
              </w:rPr>
              <w:t>00 words)</w:t>
            </w:r>
          </w:p>
          <w:p w:rsidRPr="007A5567" w:rsidR="00C36119" w:rsidP="110CCE15" w:rsidRDefault="00C36119" w14:paraId="7C0D27D4" w14:textId="70E2C15D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Outline </w:t>
            </w:r>
            <w:r w:rsidRPr="110CCE15" w:rsidR="0072059E">
              <w:rPr>
                <w:rFonts w:ascii="Arial Nova Light" w:hAnsi="Arial Nova Light"/>
                <w:color w:val="0070C0"/>
                <w:sz w:val="20"/>
                <w:szCs w:val="20"/>
              </w:rPr>
              <w:t>your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pproach for how you intend to answer your research question. You can start by asking yourself, ‘</w:t>
            </w:r>
            <w:r w:rsidRPr="110CCE15" w:rsidR="0072059E">
              <w:rPr>
                <w:rFonts w:ascii="Arial Nova Light" w:hAnsi="Arial Nova Light"/>
                <w:color w:val="0070C0"/>
                <w:sz w:val="20"/>
                <w:szCs w:val="20"/>
              </w:rPr>
              <w:t>W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hat am I going to have to do </w:t>
            </w:r>
            <w:r w:rsidRPr="110CCE15" w:rsidR="00C36119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 xml:space="preserve">to find an answer to my question </w:t>
            </w:r>
            <w:r w:rsidRPr="110CCE15" w:rsidR="004B1C33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and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chieve my aim? 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at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will I</w:t>
            </w:r>
            <w:r w:rsidRPr="110CCE15" w:rsidR="004B1C33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have to do </w:t>
            </w:r>
            <w:r w:rsidRPr="110CCE15" w:rsidR="004B1C33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 xml:space="preserve">to </w:t>
            </w:r>
            <w:r w:rsidRPr="110CCE15" w:rsidR="004B1C33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 xml:space="preserve">achieve each of my objectives? </w:t>
            </w:r>
            <w:r w:rsidRPr="110CCE15" w:rsidR="00C066D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at authors have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discussed</w:t>
            </w:r>
            <w:r w:rsidRPr="110CCE15" w:rsidR="00C066D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ese methods</w:t>
            </w:r>
            <w:r w:rsidRPr="110CCE15" w:rsidR="006D3D4A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(e.g., benefits, limitations)?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at is the conceptual framework that underlies </w:t>
            </w:r>
            <w:r w:rsidRPr="110CCE15" w:rsidR="0072059E">
              <w:rPr>
                <w:rFonts w:ascii="Arial Nova Light" w:hAnsi="Arial Nova Light"/>
                <w:color w:val="0070C0"/>
                <w:sz w:val="20"/>
                <w:szCs w:val="20"/>
              </w:rPr>
              <w:t>the choice of my methods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? What have I learned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to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help me understand the pros and cons of using one method over another</w:t>
            </w:r>
            <w:r w:rsidRPr="110CCE15" w:rsidR="006D3D4A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(reference authors that discuss methods)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? What methods would be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appropriate for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e population and/or context I would like to study? What specific steps will I need to take to investigate my topic? And in what order?’ Then – in a clear, logically structured way – describe </w:t>
            </w:r>
            <w:r w:rsidRPr="110CCE15" w:rsidR="740636CA">
              <w:rPr>
                <w:rFonts w:ascii="Arial Nova Light" w:hAnsi="Arial Nova Light"/>
                <w:color w:val="0070C0"/>
                <w:sz w:val="20"/>
                <w:szCs w:val="20"/>
              </w:rPr>
              <w:t>your methodological approach</w:t>
            </w:r>
            <w:r w:rsidRPr="110CCE15" w:rsidR="005F3F0F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B633DD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ith a diagram outlining the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steps you will take.</w:t>
            </w:r>
          </w:p>
          <w:p w:rsidRPr="007A5567" w:rsidR="00C36119" w:rsidP="00C36119" w:rsidRDefault="00C36119" w14:paraId="569E101B" w14:textId="77777777">
            <w:pPr>
              <w:rPr>
                <w:rFonts w:ascii="Arial Nova Light" w:hAnsi="Arial Nova Light"/>
                <w:sz w:val="20"/>
                <w:szCs w:val="20"/>
                <w:lang w:val="en-US" w:eastAsia="de-DE"/>
              </w:rPr>
            </w:pPr>
          </w:p>
          <w:p w:rsidRPr="007A5567" w:rsidR="00C36119" w:rsidP="00C36119" w:rsidRDefault="00C36119" w14:paraId="08DCB221" w14:textId="77777777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i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 xml:space="preserve">Data Gathering </w:t>
            </w:r>
          </w:p>
          <w:p w:rsidRPr="007A5567" w:rsidR="00C36119" w:rsidP="110CCE15" w:rsidRDefault="00132E4A" w14:paraId="15AA590F" w14:textId="5B5BDC19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110CCE15" w:rsidR="00132E4A">
              <w:rPr>
                <w:rFonts w:ascii="Arial Nova Light" w:hAnsi="Arial Nova Light"/>
                <w:color w:val="0070C0"/>
                <w:sz w:val="20"/>
                <w:szCs w:val="20"/>
              </w:rPr>
              <w:t>Describe/e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xplain </w:t>
            </w:r>
            <w:r w:rsidRPr="110CCE15" w:rsidR="00132E4A">
              <w:rPr>
                <w:rFonts w:ascii="Arial Nova Light" w:hAnsi="Arial Nova Light"/>
                <w:color w:val="0070C0"/>
                <w:sz w:val="20"/>
                <w:szCs w:val="20"/>
              </w:rPr>
              <w:t>who you intend to collect data from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>(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>any details o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>n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participants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such as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the 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>size of the sample, demographics);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ere you </w:t>
            </w:r>
            <w:r w:rsidRPr="110CCE15" w:rsidR="009E60DB">
              <w:rPr>
                <w:rFonts w:ascii="Arial Nova Light" w:hAnsi="Arial Nova Light"/>
                <w:color w:val="0070C0"/>
                <w:sz w:val="20"/>
                <w:szCs w:val="20"/>
              </w:rPr>
              <w:t>plan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o collect data (place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>, archives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); when you intend to collect data (how many times, over what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period of time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,</w:t>
            </w:r>
            <w:r w:rsidRPr="110CCE15" w:rsidR="00940A00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ime of day,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etc.); data gathering methods;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nd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disclose assumptions you may have about the participants or the context</w:t>
            </w:r>
            <w:r w:rsidRPr="110CCE15" w:rsidR="000521E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. </w:t>
            </w:r>
            <w:r w:rsidRPr="110CCE15" w:rsidR="00502476">
              <w:rPr>
                <w:rFonts w:ascii="Arial Nova Light" w:hAnsi="Arial Nova Light"/>
                <w:color w:val="0070C0"/>
                <w:sz w:val="20"/>
                <w:szCs w:val="20"/>
              </w:rPr>
              <w:t>S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tate what you expect to find</w:t>
            </w:r>
            <w:r w:rsidRPr="110CCE15" w:rsidR="00A362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nd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the </w:t>
            </w:r>
            <w:r w:rsidRPr="110CCE15" w:rsidR="00A362A6">
              <w:rPr>
                <w:rFonts w:ascii="Arial Nova Light" w:hAnsi="Arial Nova Light"/>
                <w:color w:val="0070C0"/>
                <w:sz w:val="20"/>
                <w:szCs w:val="20"/>
              </w:rPr>
              <w:t>methods</w:t>
            </w:r>
            <w:r w:rsidRPr="110CCE15" w:rsidR="009D11B4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you will use to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analyze</w:t>
            </w:r>
            <w:r w:rsidRPr="110CCE15" w:rsidR="009D11B4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he data</w:t>
            </w:r>
            <w:r w:rsidRPr="110CCE15" w:rsidR="009D11B4">
              <w:rPr>
                <w:rFonts w:ascii="Arial Nova Light" w:hAnsi="Arial Nova Light"/>
                <w:color w:val="0070C0"/>
                <w:sz w:val="20"/>
                <w:szCs w:val="20"/>
              </w:rPr>
              <w:t>.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9D11B4">
              <w:rPr>
                <w:rFonts w:ascii="Arial Nova Light" w:hAnsi="Arial Nova Light"/>
                <w:sz w:val="20"/>
                <w:szCs w:val="20"/>
              </w:rPr>
              <w:t xml:space="preserve"> </w:t>
            </w:r>
          </w:p>
          <w:p w:rsidRPr="007A5567" w:rsidR="00C36119" w:rsidP="00C36119" w:rsidRDefault="00C36119" w14:paraId="6B665E32" w14:textId="51388EC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</w:p>
          <w:p w:rsidRPr="007A5567" w:rsidR="00C36119" w:rsidP="00C36119" w:rsidRDefault="00C36119" w14:paraId="5594C00A" w14:textId="4E30A694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i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 xml:space="preserve">Ethics </w:t>
            </w:r>
          </w:p>
          <w:p w:rsidR="00502476" w:rsidP="110CCE15" w:rsidRDefault="00C36119" w14:paraId="4BD54560" w14:textId="58291FCD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 w:cs="Arial"/>
                <w:color w:val="0070C0"/>
                <w:sz w:val="20"/>
                <w:szCs w:val="20"/>
              </w:rPr>
            </w:pP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Provide the key </w:t>
            </w:r>
            <w:r w:rsidRPr="110CCE15" w:rsidR="00C36119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ethical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ssues associated with your research and provide </w:t>
            </w:r>
            <w:r w:rsidRPr="110CCE15" w:rsidR="0050247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information on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specific permissions 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>required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o conduct your research</w:t>
            </w:r>
            <w:r w:rsidRPr="110CCE15" w:rsidR="0081068C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. Some questions to ask yourself: </w:t>
            </w:r>
            <w:r w:rsidRPr="110CCE15" w:rsidR="008F508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Have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I</w:t>
            </w:r>
            <w:r w:rsidRPr="110CCE15" w:rsidR="008F508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consulted with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participant</w:t>
            </w:r>
            <w:r w:rsidRPr="110CCE15" w:rsidR="008F508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groups or subject matter experts working </w:t>
            </w:r>
            <w:r w:rsidRPr="110CCE15" w:rsidR="008F508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ith participant groups to design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my</w:t>
            </w:r>
            <w:r w:rsidRPr="110CCE15" w:rsidR="008F508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ethics protocol?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What ethical issues does </w:t>
            </w:r>
            <w:r w:rsidRPr="110CCE15" w:rsidR="00E278FE">
              <w:rPr>
                <w:rFonts w:ascii="Arial Nova Light" w:hAnsi="Arial Nova Light" w:cs="Arial"/>
                <w:color w:val="0070C0"/>
                <w:sz w:val="20"/>
                <w:szCs w:val="20"/>
              </w:rPr>
              <w:t>my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research raise? 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Who </w:t>
            </w:r>
            <w:r w:rsidRPr="110CCE15" w:rsidR="00E278FE">
              <w:rPr>
                <w:rFonts w:ascii="Arial Nova Light" w:hAnsi="Arial Nova Light" w:cs="Arial"/>
                <w:color w:val="0070C0"/>
                <w:sz w:val="20"/>
                <w:szCs w:val="20"/>
              </w:rPr>
              <w:t>am I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including and excluding</w:t>
            </w:r>
            <w:r w:rsidRPr="110CCE15" w:rsidR="00E278FE">
              <w:rPr>
                <w:rFonts w:ascii="Arial Nova Light" w:hAnsi="Arial Nova Light" w:cs="Arial"/>
                <w:color w:val="0070C0"/>
                <w:sz w:val="20"/>
                <w:szCs w:val="20"/>
              </w:rPr>
              <w:t>,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and why?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How will </w:t>
            </w:r>
            <w:r w:rsidRPr="110CCE15" w:rsidR="00E278FE">
              <w:rPr>
                <w:rFonts w:ascii="Arial Nova Light" w:hAnsi="Arial Nova Light" w:cs="Arial"/>
                <w:color w:val="0070C0"/>
                <w:sz w:val="20"/>
                <w:szCs w:val="20"/>
              </w:rPr>
              <w:t>I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design and obtain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>the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>consent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of participants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? 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Does the project involve </w:t>
            </w:r>
            <w:r w:rsidRPr="110CCE15" w:rsidR="00DB0673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physical, </w:t>
            </w:r>
            <w:r w:rsidRPr="110CCE15" w:rsidR="00EE430A">
              <w:rPr>
                <w:rFonts w:ascii="Arial Nova Light" w:hAnsi="Arial Nova Light" w:cs="Arial"/>
                <w:color w:val="0070C0"/>
                <w:sz w:val="20"/>
                <w:szCs w:val="20"/>
              </w:rPr>
              <w:t>psychological,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or social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>risk</w:t>
            </w:r>
            <w:r w:rsidRPr="110CCE15" w:rsidR="008F5086">
              <w:rPr>
                <w:rFonts w:ascii="Arial Nova Light" w:hAnsi="Arial Nova Light" w:cs="Arial"/>
                <w:color w:val="0070C0"/>
                <w:sz w:val="20"/>
                <w:szCs w:val="20"/>
              </w:rPr>
              <w:t>s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?  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How will </w:t>
            </w:r>
            <w:r w:rsidRPr="110CCE15" w:rsidR="00E278FE">
              <w:rPr>
                <w:rFonts w:ascii="Arial Nova Light" w:hAnsi="Arial Nova Light" w:cs="Arial"/>
                <w:color w:val="0070C0"/>
                <w:sz w:val="20"/>
                <w:szCs w:val="20"/>
              </w:rPr>
              <w:t>I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 mitigate </w:t>
            </w:r>
            <w:r w:rsidRPr="110CCE15" w:rsidR="00DB0673">
              <w:rPr>
                <w:rFonts w:ascii="Arial Nova Light" w:hAnsi="Arial Nova Light" w:cs="Arial"/>
                <w:color w:val="0070C0"/>
                <w:sz w:val="20"/>
                <w:szCs w:val="20"/>
              </w:rPr>
              <w:t>risks</w:t>
            </w:r>
            <w:r w:rsidRPr="110CCE15" w:rsidR="00C36119">
              <w:rPr>
                <w:rFonts w:ascii="Arial Nova Light" w:hAnsi="Arial Nova Light" w:cs="Arial"/>
                <w:color w:val="0070C0"/>
                <w:sz w:val="20"/>
                <w:szCs w:val="20"/>
              </w:rPr>
              <w:t xml:space="preserve">? </w:t>
            </w:r>
          </w:p>
          <w:p w:rsidR="00502476" w:rsidP="110CCE15" w:rsidRDefault="00502476" w14:paraId="077F8322" w14:textId="77777777" w14:noSpellErr="1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 w:cs="Arial"/>
                <w:color w:val="0070C0"/>
                <w:sz w:val="20"/>
                <w:szCs w:val="20"/>
              </w:rPr>
            </w:pPr>
          </w:p>
          <w:p w:rsidRPr="007A5567" w:rsidR="00C36119" w:rsidP="110CCE15" w:rsidRDefault="00C36119" w14:paraId="26221D23" w14:textId="3C1EE9AA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 w:cs="Arial"/>
                <w:color w:val="0070C0"/>
                <w:sz w:val="20"/>
                <w:szCs w:val="20"/>
              </w:rPr>
            </w:pPr>
            <w:r w:rsidRPr="110CCE15" w:rsidR="00DA13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All students </w:t>
            </w:r>
            <w:r w:rsidRPr="110CCE15" w:rsidR="003E4741">
              <w:rPr>
                <w:rFonts w:ascii="Arial Nova Light" w:hAnsi="Arial Nova Light"/>
                <w:color w:val="0070C0"/>
                <w:sz w:val="20"/>
                <w:szCs w:val="20"/>
              </w:rPr>
              <w:t>participating</w:t>
            </w:r>
            <w:r w:rsidRPr="110CCE15" w:rsidR="003E4741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n Milestone 3 must complete TCPS2 training</w:t>
            </w:r>
            <w:r w:rsidRPr="110CCE15" w:rsidR="007A3A48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nd receive their certificate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from </w:t>
            </w:r>
            <w:hyperlink r:id="R574c5679572c4703">
              <w:r w:rsidRPr="110CCE15" w:rsidR="007A3A48">
                <w:rPr>
                  <w:rStyle w:val="Hyperlink"/>
                  <w:rFonts w:ascii="Arial Nova Light" w:hAnsi="Arial Nova Light"/>
                  <w:color w:val="0070C0"/>
                  <w:sz w:val="20"/>
                  <w:szCs w:val="20"/>
                </w:rPr>
                <w:t>TCPS 2: CORE (tcps2core.ca)</w:t>
              </w:r>
            </w:hyperlink>
            <w:r w:rsidRPr="110CCE15" w:rsidR="144B559F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144B559F">
              <w:rPr>
                <w:rFonts w:ascii="Arial Nova Light" w:hAnsi="Arial Nova Light"/>
                <w:color w:val="0070C0"/>
                <w:sz w:val="20"/>
                <w:szCs w:val="20"/>
                <w:u w:val="single"/>
              </w:rPr>
              <w:t>before the submission of their Milestone 3</w:t>
            </w:r>
            <w:r w:rsidRPr="110CCE15" w:rsidR="007A3A48">
              <w:rPr>
                <w:rFonts w:ascii="Arial Nova Light" w:hAnsi="Arial Nova Light"/>
                <w:color w:val="0070C0"/>
                <w:sz w:val="20"/>
                <w:szCs w:val="20"/>
              </w:rPr>
              <w:t>. Students must also r</w:t>
            </w:r>
            <w:r w:rsidRPr="110CCE15" w:rsidR="00C36119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eview the information (including forms and templates) on Carleton University’s </w:t>
            </w:r>
            <w:r w:rsidRPr="110CCE15" w:rsidR="00563692">
              <w:rPr>
                <w:rFonts w:ascii="Arial Nova Light" w:hAnsi="Arial Nova Light"/>
                <w:color w:val="0070C0"/>
                <w:sz w:val="20"/>
                <w:szCs w:val="20"/>
              </w:rPr>
              <w:t>CUREB-B website</w:t>
            </w:r>
            <w:r w:rsidRPr="110CCE15" w:rsidR="00DA13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before writing this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Milestone,</w:t>
            </w:r>
            <w:r w:rsidRPr="110CCE15" w:rsidR="00DA13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nd we suggest you try filling this form out before you present your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Milestone</w:t>
            </w:r>
            <w:r w:rsidRPr="110CCE15" w:rsidR="00DA138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to help structure your study</w:t>
            </w:r>
            <w:r w:rsidRPr="110CCE15" w:rsidR="00563692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:  </w:t>
            </w:r>
            <w:hyperlink r:id="R72921700698f4b6d">
              <w:r w:rsidRPr="110CCE15" w:rsidR="00563692">
                <w:rPr>
                  <w:rStyle w:val="Hyperlink"/>
                  <w:rFonts w:ascii="Arial Nova Light" w:hAnsi="Arial Nova Light"/>
                  <w:color w:val="0070C0"/>
                  <w:sz w:val="20"/>
                  <w:szCs w:val="20"/>
                </w:rPr>
                <w:t>https://carleton.ca/researchethics/who-needs-to-apply-for-ethics/</w:t>
              </w:r>
            </w:hyperlink>
            <w:r w:rsidRPr="110CCE15" w:rsidR="3DE17EDA">
              <w:rPr>
                <w:rStyle w:val="Hyperlink"/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E278FE">
              <w:rPr>
                <w:rStyle w:val="Hyperlink"/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</w:p>
        </w:tc>
      </w:tr>
      <w:tr w:rsidR="004E4F88" w:rsidTr="110CCE15" w14:paraId="49F55E0F" w14:textId="77777777">
        <w:trPr>
          <w:trHeight w:val="66"/>
        </w:trPr>
        <w:tc>
          <w:tcPr>
            <w:tcW w:w="1800" w:type="dxa"/>
            <w:tcMar/>
          </w:tcPr>
          <w:p w:rsidR="00A975C2" w:rsidP="00A975C2" w:rsidRDefault="00A975C2" w14:paraId="139F1AA5" w14:textId="77777777"/>
        </w:tc>
        <w:tc>
          <w:tcPr>
            <w:tcW w:w="7560" w:type="dxa"/>
            <w:tcMar/>
          </w:tcPr>
          <w:p w:rsidRPr="007A5567" w:rsidR="009A0817" w:rsidP="00C36119" w:rsidRDefault="009A0817" w14:paraId="1F1CE23E" w14:textId="77777777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sz w:val="20"/>
                <w:szCs w:val="20"/>
              </w:rPr>
              <w:t xml:space="preserve">4. Planning &amp; Timescales </w:t>
            </w:r>
          </w:p>
          <w:p w:rsidR="00C36119" w:rsidP="110CCE15" w:rsidRDefault="00295476" w14:paraId="27A68D22" w14:textId="31016B96">
            <w:pPr>
              <w:pStyle w:val="NormalWeb"/>
              <w:shd w:val="clear" w:color="auto" w:fill="FFFFFF" w:themeFill="background1"/>
              <w:spacing w:before="0" w:beforeAutospacing="off" w:after="0" w:afterAutospacing="off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110CCE15" w:rsidR="0029547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Present </w:t>
            </w:r>
            <w:r w:rsidRPr="110CCE15" w:rsidR="009A0817">
              <w:rPr>
                <w:rFonts w:ascii="Arial Nova Light" w:hAnsi="Arial Nova Light"/>
                <w:color w:val="0070C0"/>
                <w:sz w:val="20"/>
                <w:szCs w:val="20"/>
              </w:rPr>
              <w:t>a tentative time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>line</w:t>
            </w:r>
            <w:r w:rsidRPr="110CCE15" w:rsidR="009A081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for your research activity and thesis completion. 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>Y</w:t>
            </w:r>
            <w:r w:rsidRPr="110CCE15" w:rsidR="009A081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ou can use bullet points or include a separate </w:t>
            </w:r>
            <w:r w:rsidRPr="110CCE15" w:rsidR="009A0817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Gantt</w:t>
            </w:r>
            <w:r w:rsidRPr="110CCE15" w:rsidR="002F5AA6">
              <w:rPr>
                <w:rFonts w:ascii="Arial Nova Light" w:hAnsi="Arial Nova Light"/>
                <w:noProof/>
                <w:color w:val="0070C0"/>
                <w:sz w:val="20"/>
                <w:szCs w:val="20"/>
              </w:rPr>
              <w:t>-type</w:t>
            </w:r>
            <w:r w:rsidRPr="110CCE15" w:rsidR="009A081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chart.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e suggest you refer to the Excel template designed by our graduate administrator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,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hich can help you calculate the time you need to develop the manuscript before your 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>defence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. Ideally, work backwards from the time you would like to defend, 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>anticipating</w:t>
            </w:r>
            <w:r w:rsidRPr="110CCE15" w:rsidR="002F5AA6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multiple drafts of your thesis. </w:t>
            </w:r>
            <w:r w:rsidRPr="110CCE15" w:rsidR="00A61D0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e recommend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>that students</w:t>
            </w:r>
            <w:r w:rsidRPr="110CCE15" w:rsidR="00A61D0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E278FE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who </w:t>
            </w:r>
            <w:r w:rsidRPr="110CCE15" w:rsidR="00A61D0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need </w:t>
            </w:r>
            <w:r w:rsidRPr="110CCE15" w:rsidR="00A61D0B">
              <w:rPr>
                <w:rFonts w:ascii="Arial Nova Light" w:hAnsi="Arial Nova Light"/>
                <w:color w:val="0070C0"/>
                <w:sz w:val="20"/>
                <w:szCs w:val="20"/>
              </w:rPr>
              <w:t>assistance</w:t>
            </w:r>
            <w:r w:rsidRPr="110CCE15" w:rsidR="00A61D0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ith writing contact the </w:t>
            </w:r>
            <w:r w:rsidRPr="110CCE15" w:rsidR="67725FBB">
              <w:rPr>
                <w:rFonts w:ascii="Arial Nova Light" w:hAnsi="Arial Nova Light"/>
                <w:color w:val="0070C0"/>
                <w:sz w:val="20"/>
                <w:szCs w:val="20"/>
              </w:rPr>
              <w:t>Centre</w:t>
            </w:r>
            <w:r w:rsidRPr="110CCE15" w:rsidR="009E2E3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67725FBB">
              <w:rPr>
                <w:rFonts w:ascii="Arial Nova Light" w:hAnsi="Arial Nova Light"/>
                <w:color w:val="0070C0"/>
                <w:sz w:val="20"/>
                <w:szCs w:val="20"/>
              </w:rPr>
              <w:t>for Student Academic Support (</w:t>
            </w:r>
            <w:hyperlink r:id="R31de3487b81747d6">
              <w:r w:rsidRPr="110CCE15" w:rsidR="67725FBB">
                <w:rPr>
                  <w:rStyle w:val="Hyperlink"/>
                  <w:rFonts w:ascii="Arial Nova Light" w:hAnsi="Arial Nova Light"/>
                  <w:sz w:val="20"/>
                  <w:szCs w:val="20"/>
                </w:rPr>
                <w:t>https://carleton.ca/csas/support/</w:t>
              </w:r>
            </w:hyperlink>
            <w:r w:rsidRPr="110CCE15" w:rsidR="67725FB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) </w:t>
            </w:r>
            <w:r w:rsidRPr="110CCE15" w:rsidR="00D85597">
              <w:rPr>
                <w:rFonts w:ascii="Arial Nova Light" w:hAnsi="Arial Nova Light"/>
                <w:color w:val="0070C0"/>
                <w:sz w:val="20"/>
                <w:szCs w:val="20"/>
              </w:rPr>
              <w:t>early on in their Milestone development and manuscript writing</w:t>
            </w:r>
            <w:r w:rsidRPr="110CCE15" w:rsidR="17047333">
              <w:rPr>
                <w:rFonts w:ascii="Arial Nova Light" w:hAnsi="Arial Nova Light"/>
                <w:color w:val="0070C0"/>
                <w:sz w:val="20"/>
                <w:szCs w:val="20"/>
              </w:rPr>
              <w:t>.</w:t>
            </w:r>
            <w:r w:rsidRPr="110CCE15" w:rsidR="009E2E3B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  <w:r w:rsidRPr="110CCE15" w:rsidR="00D85597">
              <w:rPr>
                <w:rFonts w:ascii="Arial Nova Light" w:hAnsi="Arial Nova Light"/>
                <w:color w:val="0070C0"/>
                <w:sz w:val="20"/>
                <w:szCs w:val="20"/>
              </w:rPr>
              <w:t>We also recommend</w:t>
            </w:r>
            <w:r w:rsidRPr="110CCE15" w:rsidR="005B127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hir</w:t>
            </w:r>
            <w:r w:rsidRPr="110CCE15" w:rsidR="00D85597">
              <w:rPr>
                <w:rFonts w:ascii="Arial Nova Light" w:hAnsi="Arial Nova Light"/>
                <w:color w:val="0070C0"/>
                <w:sz w:val="20"/>
                <w:szCs w:val="20"/>
              </w:rPr>
              <w:t>ing</w:t>
            </w:r>
            <w:r w:rsidRPr="110CCE15" w:rsidR="005B127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an editor to </w:t>
            </w:r>
            <w:r w:rsidRPr="110CCE15" w:rsidR="005B1275">
              <w:rPr>
                <w:rFonts w:ascii="Arial Nova Light" w:hAnsi="Arial Nova Light"/>
                <w:color w:val="0070C0"/>
                <w:sz w:val="20"/>
                <w:szCs w:val="20"/>
              </w:rPr>
              <w:t>assist</w:t>
            </w:r>
            <w:r w:rsidRPr="110CCE15" w:rsidR="005B1275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with manuscript writing</w:t>
            </w:r>
            <w:r w:rsidRPr="110CCE15" w:rsidR="00D85597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if </w:t>
            </w:r>
            <w:r w:rsidRPr="110CCE15" w:rsidR="00D85597">
              <w:rPr>
                <w:rFonts w:ascii="Arial Nova Light" w:hAnsi="Arial Nova Light"/>
                <w:color w:val="0070C0"/>
                <w:sz w:val="20"/>
                <w:szCs w:val="20"/>
              </w:rPr>
              <w:t>required</w:t>
            </w:r>
            <w:r w:rsidRPr="110CCE15" w:rsidR="00D85597">
              <w:rPr>
                <w:rFonts w:ascii="Arial Nova Light" w:hAnsi="Arial Nova Light"/>
                <w:sz w:val="20"/>
                <w:szCs w:val="20"/>
              </w:rPr>
              <w:t>.</w:t>
            </w:r>
          </w:p>
          <w:p w:rsidRPr="007A5567" w:rsidR="00E278FE" w:rsidP="00C36119" w:rsidRDefault="00E278FE" w14:paraId="59CDDF1E" w14:textId="3A09DE6B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4E4F88" w:rsidTr="110CCE15" w14:paraId="56A86494" w14:textId="77777777">
        <w:trPr>
          <w:trHeight w:val="2222"/>
        </w:trPr>
        <w:tc>
          <w:tcPr>
            <w:tcW w:w="1800" w:type="dxa"/>
            <w:tcMar/>
          </w:tcPr>
          <w:p w:rsidR="00A975C2" w:rsidP="00A975C2" w:rsidRDefault="00A975C2" w14:paraId="65264F52" w14:textId="77777777"/>
        </w:tc>
        <w:tc>
          <w:tcPr>
            <w:tcW w:w="7560" w:type="dxa"/>
            <w:tcMar/>
          </w:tcPr>
          <w:p w:rsidRPr="007A5567" w:rsidR="00A975C2" w:rsidP="00C36119" w:rsidRDefault="00A975C2" w14:paraId="5E846EF1" w14:textId="2BCCE456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sz w:val="20"/>
              </w:rPr>
            </w:pPr>
            <w:r w:rsidRPr="007A5567">
              <w:rPr>
                <w:rFonts w:ascii="Arial Nova Light" w:hAnsi="Arial Nova Light"/>
                <w:sz w:val="20"/>
              </w:rPr>
              <w:t>5. References</w:t>
            </w:r>
          </w:p>
          <w:p w:rsidRPr="007A5567" w:rsidR="00626532" w:rsidP="110CCE15" w:rsidRDefault="00A975C2" w14:paraId="60D82A80" w14:textId="3AF9A7D2">
            <w:pPr>
              <w:pStyle w:val="xParagraph"/>
              <w:spacing w:after="0" w:line="360" w:lineRule="auto"/>
              <w:rPr>
                <w:rFonts w:ascii="Arial Nova Light" w:hAnsi="Arial Nova Light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Referencing should follow the </w:t>
            </w:r>
            <w:r w:rsidRPr="110CCE15" w:rsidR="0062653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most recent 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APA Manual of Style </w:t>
            </w:r>
            <w:r w:rsidRPr="110CCE15" w:rsidR="0062653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located</w:t>
            </w:r>
            <w:r w:rsidRPr="110CCE15" w:rsidR="0062653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on Carleton’s website at </w:t>
            </w:r>
            <w:hyperlink r:id="R7a6e770bff814322">
              <w:r w:rsidRPr="110CCE15" w:rsidR="00626532">
                <w:rPr>
                  <w:rStyle w:val="Hyperlink"/>
                  <w:rFonts w:ascii="Arial Nova Light" w:hAnsi="Arial Nova Light" w:cs="Times"/>
                  <w:color w:val="0070C0"/>
                  <w:sz w:val="20"/>
                  <w:szCs w:val="20"/>
                </w:rPr>
                <w:t>https://library.carleton.ca/help/apa-citation-style</w:t>
              </w:r>
            </w:hyperlink>
            <w:r w:rsidRPr="110CCE15" w:rsidR="00626532">
              <w:rPr>
                <w:rFonts w:ascii="Arial Nova Light" w:hAnsi="Arial Nova Light"/>
                <w:color w:val="0070C0"/>
                <w:sz w:val="20"/>
                <w:szCs w:val="20"/>
              </w:rPr>
              <w:t xml:space="preserve"> </w:t>
            </w:r>
          </w:p>
          <w:p w:rsidRPr="007A5567" w:rsidR="00C36119" w:rsidP="110CCE15" w:rsidRDefault="00BD4D1C" w14:paraId="09BDEFE2" w14:textId="46808B22">
            <w:pPr>
              <w:pStyle w:val="xReferenceList"/>
              <w:spacing w:after="0" w:line="360" w:lineRule="auto"/>
              <w:ind w:left="0" w:firstLine="0"/>
              <w:rPr>
                <w:rFonts w:ascii="Arial Nova Light" w:hAnsi="Arial Nova Light" w:cs="Times New Roman"/>
                <w:color w:val="0070C0"/>
              </w:rPr>
            </w:pPr>
            <w:r w:rsidRPr="110CCE15" w:rsidR="00BD4D1C">
              <w:rPr>
                <w:rFonts w:ascii="Arial Nova Light" w:hAnsi="Arial Nova Light" w:cs="Times New Roman"/>
                <w:color w:val="0070C0"/>
              </w:rPr>
              <w:t>Citation manager</w:t>
            </w:r>
            <w:r w:rsidRPr="110CCE15" w:rsidR="00D64D6E">
              <w:rPr>
                <w:rFonts w:ascii="Arial Nova Light" w:hAnsi="Arial Nova Light" w:cs="Times New Roman"/>
                <w:color w:val="0070C0"/>
              </w:rPr>
              <w:t>s (e.g., Mendeley, Zotero)</w:t>
            </w:r>
            <w:r w:rsidRPr="110CCE15" w:rsidR="00BD4D1C">
              <w:rPr>
                <w:rFonts w:ascii="Arial Nova Light" w:hAnsi="Arial Nova Light" w:cs="Times New Roman"/>
                <w:color w:val="0070C0"/>
              </w:rPr>
              <w:t xml:space="preserve"> are</w:t>
            </w:r>
            <w:r w:rsidRPr="110CCE15" w:rsidR="00D64D6E">
              <w:rPr>
                <w:rFonts w:ascii="Arial Nova Light" w:hAnsi="Arial Nova Light" w:cs="Times New Roman"/>
                <w:color w:val="0070C0"/>
              </w:rPr>
              <w:t xml:space="preserve"> strongly recommended</w:t>
            </w:r>
            <w:r w:rsidRPr="110CCE15" w:rsidR="00445D23">
              <w:rPr>
                <w:rFonts w:ascii="Arial Nova Light" w:hAnsi="Arial Nova Light" w:cs="Times New Roman"/>
                <w:color w:val="0070C0"/>
              </w:rPr>
              <w:t xml:space="preserve"> to develop your references in your </w:t>
            </w:r>
            <w:r w:rsidRPr="110CCE15" w:rsidR="00E278FE">
              <w:rPr>
                <w:rFonts w:ascii="Arial Nova Light" w:hAnsi="Arial Nova Light" w:cs="Times New Roman"/>
                <w:color w:val="0070C0"/>
              </w:rPr>
              <w:t>Milestone</w:t>
            </w:r>
            <w:r w:rsidRPr="110CCE15" w:rsidR="00445D23">
              <w:rPr>
                <w:rFonts w:ascii="Arial Nova Light" w:hAnsi="Arial Nova Light" w:cs="Times New Roman"/>
                <w:color w:val="0070C0"/>
              </w:rPr>
              <w:t xml:space="preserve"> and thesis manuscript</w:t>
            </w:r>
            <w:r w:rsidRPr="110CCE15" w:rsidR="00D64D6E">
              <w:rPr>
                <w:rFonts w:ascii="Arial Nova Light" w:hAnsi="Arial Nova Light" w:cs="Times New Roman"/>
                <w:color w:val="0070C0"/>
              </w:rPr>
              <w:t>.</w:t>
            </w:r>
          </w:p>
        </w:tc>
      </w:tr>
      <w:tr w:rsidR="004E4F88" w:rsidTr="110CCE15" w14:paraId="6C06D27D" w14:textId="77777777">
        <w:tc>
          <w:tcPr>
            <w:tcW w:w="1800" w:type="dxa"/>
            <w:tcMar/>
          </w:tcPr>
          <w:p w:rsidR="00A975C2" w:rsidP="00A975C2" w:rsidRDefault="00A975C2" w14:paraId="15275371" w14:textId="77777777"/>
        </w:tc>
        <w:tc>
          <w:tcPr>
            <w:tcW w:w="7560" w:type="dxa"/>
            <w:tcMar/>
          </w:tcPr>
          <w:p w:rsidRPr="00E278FE" w:rsidR="00CB1887" w:rsidP="110CCE15" w:rsidRDefault="002D1C80" w14:paraId="4A0BA37D" w14:textId="1D954598">
            <w:pPr>
              <w:pStyle w:val="xHeading2"/>
              <w:spacing w:before="0" w:after="0" w:line="360" w:lineRule="auto"/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</w:pPr>
            <w:r w:rsidRPr="110CCE15" w:rsidR="002D1C80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6. 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>Guidelines</w:t>
            </w:r>
            <w:r w:rsidRPr="110CCE15" w:rsidR="00F94CB1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for Additional Information Included in Milestone 3</w:t>
            </w:r>
          </w:p>
          <w:p w:rsidRPr="007A5567" w:rsidR="00A975C2" w:rsidP="110CCE15" w:rsidRDefault="00A975C2" w14:paraId="3ED3E694" w14:textId="28F53F76">
            <w:pPr>
              <w:pStyle w:val="xHeading2"/>
              <w:spacing w:before="0" w:after="0" w:line="360" w:lineRule="auto"/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Tables </w:t>
            </w:r>
          </w:p>
          <w:p w:rsidRPr="00CB1887" w:rsidR="009A0817" w:rsidP="110CCE15" w:rsidRDefault="00A975C2" w14:paraId="476C8861" w14:textId="3E8E6A9B">
            <w:pPr>
              <w:pStyle w:val="xHeading3"/>
              <w:spacing w:before="0" w:after="0" w:line="360" w:lineRule="auto"/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Tables should 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noProof/>
                <w:color w:val="0070C0"/>
                <w:sz w:val="20"/>
                <w:szCs w:val="20"/>
              </w:rPr>
              <w:t>be formatted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as Table </w:t>
            </w:r>
            <w:r w:rsidRPr="110CCE15" w:rsidR="00823A4E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>#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: left 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noProof/>
                <w:color w:val="0070C0"/>
                <w:sz w:val="20"/>
                <w:szCs w:val="20"/>
              </w:rPr>
              <w:t>justified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text for the 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noProof/>
                <w:color w:val="0070C0"/>
                <w:sz w:val="20"/>
                <w:szCs w:val="20"/>
              </w:rPr>
              <w:t>first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column and </w:t>
            </w:r>
            <w:r w:rsidRPr="110CCE15" w:rsidR="00823A4E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left or </w:t>
            </w:r>
            <w:r w:rsidRPr="110CCE15" w:rsidR="00E278FE">
              <w:rPr>
                <w:rFonts w:ascii="Arial Nova Light" w:hAnsi="Arial Nova Light" w:cs="Times New Roman"/>
                <w:i w:val="0"/>
                <w:iCs w:val="0"/>
                <w:noProof/>
                <w:color w:val="0070C0"/>
                <w:sz w:val="20"/>
                <w:szCs w:val="20"/>
              </w:rPr>
              <w:t>centred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columns 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noProof/>
                <w:color w:val="0070C0"/>
                <w:sz w:val="20"/>
                <w:szCs w:val="20"/>
              </w:rPr>
              <w:t>thereafter</w:t>
            </w:r>
            <w:r w:rsidRPr="110CCE15" w:rsidR="00823A4E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 xml:space="preserve"> as </w:t>
            </w:r>
            <w:r w:rsidRPr="110CCE15" w:rsidR="00823A4E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>appropriate</w:t>
            </w:r>
            <w:r w:rsidRPr="110CCE15" w:rsidR="00A975C2">
              <w:rPr>
                <w:rFonts w:ascii="Arial Nova Light" w:hAnsi="Arial Nova Light" w:cs="Times New Roman"/>
                <w:i w:val="0"/>
                <w:iCs w:val="0"/>
                <w:color w:val="0070C0"/>
                <w:sz w:val="20"/>
                <w:szCs w:val="20"/>
              </w:rPr>
              <w:t>.</w:t>
            </w:r>
          </w:p>
          <w:p w:rsidRPr="007A5567" w:rsidR="00A975C2" w:rsidP="110CCE15" w:rsidRDefault="00A975C2" w14:paraId="58075987" w14:textId="50208560">
            <w:pPr>
              <w:pStyle w:val="xTableCaption"/>
              <w:spacing w:before="0" w:after="0" w:line="360" w:lineRule="auto"/>
              <w:rPr>
                <w:rFonts w:ascii="Arial Nova Light" w:hAnsi="Arial Nova Light" w:cs="Times New Roman"/>
                <w:color w:val="0070C0"/>
              </w:rPr>
            </w:pPr>
            <w:r w:rsidRPr="110CCE15" w:rsidR="00A975C2">
              <w:rPr>
                <w:rFonts w:ascii="Arial Nova Light" w:hAnsi="Arial Nova Light" w:cs="Times New Roman"/>
                <w:color w:val="0070C0"/>
              </w:rPr>
              <w:t xml:space="preserve">Table 1. Table layout. Captions for Tables </w:t>
            </w:r>
            <w:r w:rsidRPr="110CCE15" w:rsidR="00A975C2">
              <w:rPr>
                <w:rFonts w:ascii="Arial Nova Light" w:hAnsi="Arial Nova Light" w:cs="Times New Roman"/>
                <w:noProof/>
                <w:color w:val="0070C0"/>
              </w:rPr>
              <w:t>are placed</w:t>
            </w:r>
            <w:r w:rsidRPr="110CCE15" w:rsidR="00A975C2">
              <w:rPr>
                <w:rFonts w:ascii="Arial Nova Light" w:hAnsi="Arial Nova Light" w:cs="Times New Roman"/>
                <w:color w:val="0070C0"/>
              </w:rPr>
              <w:t xml:space="preserve"> above.</w:t>
            </w:r>
          </w:p>
          <w:tbl>
            <w:tblPr>
              <w:tblStyle w:val="TableGrid"/>
              <w:tblW w:w="7263" w:type="dxa"/>
              <w:tblLayout w:type="fixed"/>
              <w:tblLook w:val="04A0" w:firstRow="1" w:lastRow="0" w:firstColumn="1" w:lastColumn="0" w:noHBand="0" w:noVBand="1"/>
            </w:tblPr>
            <w:tblGrid>
              <w:gridCol w:w="2708"/>
              <w:gridCol w:w="1396"/>
              <w:gridCol w:w="1832"/>
              <w:gridCol w:w="1327"/>
            </w:tblGrid>
            <w:tr w:rsidRPr="007A5567" w:rsidR="002D1C80" w:rsidTr="110CCE15" w14:paraId="7046BF9C" w14:textId="52C65F40">
              <w:trPr>
                <w:trHeight w:val="20"/>
              </w:trPr>
              <w:tc>
                <w:tcPr>
                  <w:tcW w:w="2708" w:type="dxa"/>
                  <w:tcMar/>
                </w:tcPr>
                <w:p w:rsidRPr="007A5567" w:rsidR="002D1C80" w:rsidP="110CCE15" w:rsidRDefault="002D1C80" w14:paraId="72412691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Table Rows</w:t>
                  </w:r>
                </w:p>
              </w:tc>
              <w:tc>
                <w:tcPr>
                  <w:tcW w:w="1396" w:type="dxa"/>
                  <w:tcMar/>
                </w:tcPr>
                <w:p w:rsidRPr="007A5567" w:rsidR="002D1C80" w:rsidP="110CCE15" w:rsidRDefault="002D1C80" w14:paraId="48718C40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Cell one</w:t>
                  </w:r>
                </w:p>
              </w:tc>
              <w:tc>
                <w:tcPr>
                  <w:tcW w:w="1832" w:type="dxa"/>
                  <w:tcMar/>
                </w:tcPr>
                <w:p w:rsidRPr="007A5567" w:rsidR="002D1C80" w:rsidP="110CCE15" w:rsidRDefault="002D1C80" w14:paraId="471E4B97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Cell two</w:t>
                  </w:r>
                </w:p>
              </w:tc>
              <w:tc>
                <w:tcPr>
                  <w:tcW w:w="1327" w:type="dxa"/>
                  <w:tcMar/>
                </w:tcPr>
                <w:p w:rsidRPr="007A5567" w:rsidR="002D1C80" w:rsidP="110CCE15" w:rsidRDefault="002D1C80" w14:paraId="1F40EBC7" w14:textId="44629FB5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Cell three</w:t>
                  </w:r>
                </w:p>
              </w:tc>
            </w:tr>
            <w:tr w:rsidRPr="007A5567" w:rsidR="002D1C80" w:rsidTr="110CCE15" w14:paraId="77F1670E" w14:textId="18A1ED63">
              <w:trPr>
                <w:trHeight w:val="20"/>
              </w:trPr>
              <w:tc>
                <w:tcPr>
                  <w:tcW w:w="2708" w:type="dxa"/>
                  <w:tcMar/>
                </w:tcPr>
                <w:p w:rsidRPr="007A5567" w:rsidR="002D1C80" w:rsidP="110CCE15" w:rsidRDefault="002D1C80" w14:paraId="6531C91E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Second Row</w:t>
                  </w:r>
                </w:p>
              </w:tc>
              <w:tc>
                <w:tcPr>
                  <w:tcW w:w="1396" w:type="dxa"/>
                  <w:tcMar/>
                </w:tcPr>
                <w:p w:rsidRPr="007A5567" w:rsidR="002D1C80" w:rsidP="110CCE15" w:rsidRDefault="002D1C80" w14:paraId="41FD7112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1</w:t>
                  </w:r>
                </w:p>
              </w:tc>
              <w:tc>
                <w:tcPr>
                  <w:tcW w:w="1832" w:type="dxa"/>
                  <w:tcMar/>
                </w:tcPr>
                <w:p w:rsidRPr="007A5567" w:rsidR="002D1C80" w:rsidP="110CCE15" w:rsidRDefault="002D1C80" w14:paraId="32E78BF8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2</w:t>
                  </w:r>
                </w:p>
              </w:tc>
              <w:tc>
                <w:tcPr>
                  <w:tcW w:w="1327" w:type="dxa"/>
                  <w:tcMar/>
                </w:tcPr>
                <w:p w:rsidRPr="007A5567" w:rsidR="002D1C80" w:rsidP="110CCE15" w:rsidRDefault="002D1C80" w14:paraId="171CBC5E" w14:textId="1695ADD6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3</w:t>
                  </w:r>
                </w:p>
              </w:tc>
            </w:tr>
            <w:tr w:rsidRPr="007A5567" w:rsidR="002D1C80" w:rsidTr="110CCE15" w14:paraId="3062526A" w14:textId="44732DFA">
              <w:trPr>
                <w:trHeight w:val="19"/>
              </w:trPr>
              <w:tc>
                <w:tcPr>
                  <w:tcW w:w="2708" w:type="dxa"/>
                  <w:tcMar/>
                </w:tcPr>
                <w:p w:rsidRPr="007A5567" w:rsidR="002D1C80" w:rsidP="110CCE15" w:rsidRDefault="002D1C80" w14:paraId="030B8C9C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Third Row</w:t>
                  </w:r>
                </w:p>
              </w:tc>
              <w:tc>
                <w:tcPr>
                  <w:tcW w:w="1396" w:type="dxa"/>
                  <w:tcMar/>
                </w:tcPr>
                <w:p w:rsidRPr="007A5567" w:rsidR="002D1C80" w:rsidP="110CCE15" w:rsidRDefault="002D1C80" w14:paraId="6D1DEE59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2</w:t>
                  </w:r>
                </w:p>
              </w:tc>
              <w:tc>
                <w:tcPr>
                  <w:tcW w:w="1832" w:type="dxa"/>
                  <w:tcMar/>
                </w:tcPr>
                <w:p w:rsidRPr="007A5567" w:rsidR="002D1C80" w:rsidP="110CCE15" w:rsidRDefault="002D1C80" w14:paraId="304DB695" w14:textId="77777777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3</w:t>
                  </w:r>
                </w:p>
              </w:tc>
              <w:tc>
                <w:tcPr>
                  <w:tcW w:w="1327" w:type="dxa"/>
                  <w:tcMar/>
                </w:tcPr>
                <w:p w:rsidRPr="007A5567" w:rsidR="002D1C80" w:rsidP="110CCE15" w:rsidRDefault="002D1C80" w14:paraId="11B7A2C5" w14:textId="073A9E5F">
                  <w:pPr>
                    <w:pStyle w:val="xTableText"/>
                    <w:framePr w:hSpace="180" w:wrap="around" w:hAnchor="text" w:vAnchor="text" w:y="91"/>
                    <w:spacing w:line="360" w:lineRule="auto"/>
                    <w:rPr>
                      <w:rFonts w:ascii="Arial Nova Light" w:hAnsi="Arial Nova Light" w:cs="Times New Roman"/>
                      <w:color w:val="0070C0"/>
                    </w:rPr>
                  </w:pPr>
                  <w:r w:rsidRPr="110CCE15" w:rsidR="002D1C80">
                    <w:rPr>
                      <w:rFonts w:ascii="Arial Nova Light" w:hAnsi="Arial Nova Light" w:cs="Times New Roman"/>
                      <w:color w:val="0070C0"/>
                    </w:rPr>
                    <w:t>6</w:t>
                  </w:r>
                </w:p>
              </w:tc>
            </w:tr>
          </w:tbl>
          <w:p w:rsidRPr="007A5567" w:rsidR="00C32FE6" w:rsidP="110CCE15" w:rsidRDefault="00C32FE6" w14:paraId="6D32C08F" w14:textId="77777777" w14:noSpellErr="1">
            <w:pPr>
              <w:pStyle w:val="xLongQuotation"/>
              <w:spacing w:before="0" w:after="0" w:line="360" w:lineRule="auto"/>
              <w:ind w:left="0"/>
              <w:rPr>
                <w:rFonts w:ascii="Arial Nova Light" w:hAnsi="Arial Nova Light" w:cs="Times New Roman"/>
                <w:color w:val="0070C0"/>
                <w:sz w:val="20"/>
                <w:szCs w:val="20"/>
              </w:rPr>
            </w:pPr>
          </w:p>
          <w:p w:rsidRPr="007A5567" w:rsidR="00A975C2" w:rsidP="110CCE15" w:rsidRDefault="00A975C2" w14:paraId="68F8A454" w14:textId="7DEFBB86">
            <w:pPr>
              <w:pStyle w:val="xParagraph"/>
              <w:spacing w:after="0" w:line="360" w:lineRule="auto"/>
              <w:rPr>
                <w:rFonts w:ascii="Arial Nova Light" w:hAnsi="Arial Nova Light" w:cs="Times New Roman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b w:val="1"/>
                <w:bCs w:val="1"/>
                <w:i w:val="1"/>
                <w:iCs w:val="1"/>
                <w:color w:val="0070C0"/>
                <w:sz w:val="20"/>
                <w:szCs w:val="20"/>
              </w:rPr>
              <w:t>Figures</w:t>
            </w:r>
          </w:p>
          <w:p w:rsidRPr="007A5567" w:rsidR="002D1C80" w:rsidP="110CCE15" w:rsidRDefault="00A975C2" w14:paraId="129C89EB" w14:textId="29616B2D">
            <w:pPr>
              <w:pStyle w:val="xBulletList"/>
              <w:numPr>
                <w:ilvl w:val="0"/>
                <w:numId w:val="0"/>
              </w:numPr>
              <w:spacing w:after="0" w:line="360" w:lineRule="auto"/>
              <w:rPr>
                <w:rFonts w:ascii="Arial Nova Light" w:hAnsi="Arial Nova Light" w:cs="Times New Roman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Images </w:t>
            </w:r>
            <w:r w:rsidRPr="110CCE15" w:rsidR="00D85597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require a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00D85597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numbered 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caption (</w:t>
            </w:r>
            <w:r w:rsidRPr="110CCE15" w:rsidR="00A975C2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e.g.,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Figure 1)</w:t>
            </w:r>
            <w:r w:rsidRPr="110CCE15" w:rsidR="00C32FE6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.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If the image is not yours, you </w:t>
            </w:r>
            <w:r w:rsidRPr="110CCE15" w:rsidR="00E03135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must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cite its source following the caption</w:t>
            </w:r>
            <w:r w:rsidRPr="110CCE15" w:rsidR="00E03135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according to APA style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. Please make sure the images are large enough to see clearly with a good resolution (200dpi) and </w:t>
            </w:r>
            <w:r w:rsidRPr="110CCE15" w:rsidR="00E278F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crop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the image appropriately to </w:t>
            </w:r>
            <w:r w:rsidRPr="110CCE15" w:rsidR="00E03135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suit the document layout and graphic design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.</w:t>
            </w:r>
          </w:p>
          <w:p w:rsidRPr="007A5567" w:rsidR="00C32FE6" w:rsidP="00C36119" w:rsidRDefault="00C32FE6" w14:paraId="166875D7" w14:textId="77777777">
            <w:pPr>
              <w:pStyle w:val="xBulletList"/>
              <w:numPr>
                <w:ilvl w:val="0"/>
                <w:numId w:val="0"/>
              </w:numPr>
              <w:spacing w:after="0" w:line="360" w:lineRule="auto"/>
              <w:contextualSpacing w:val="0"/>
              <w:rPr>
                <w:rFonts w:ascii="Arial Nova Light" w:hAnsi="Arial Nova Light" w:cs="Times New Roman"/>
                <w:sz w:val="20"/>
                <w:szCs w:val="20"/>
              </w:rPr>
            </w:pPr>
          </w:p>
          <w:p w:rsidRPr="007A5567" w:rsidR="00A975C2" w:rsidP="00C36119" w:rsidRDefault="00A975C2" w14:paraId="775AACC5" w14:textId="5A127EEF">
            <w:pPr>
              <w:pStyle w:val="xBulletList"/>
              <w:numPr>
                <w:ilvl w:val="0"/>
                <w:numId w:val="0"/>
              </w:numPr>
              <w:spacing w:after="0" w:line="360" w:lineRule="auto"/>
              <w:contextualSpacing w:val="0"/>
              <w:jc w:val="center"/>
              <w:rPr>
                <w:rFonts w:ascii="Arial Nova Light" w:hAnsi="Arial Nova Light" w:cs="Times New Roman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noProof/>
                <w:sz w:val="20"/>
                <w:szCs w:val="20"/>
              </w:rPr>
              <w:drawing>
                <wp:inline distT="0" distB="0" distL="0" distR="0" wp14:anchorId="40D8DEBB" wp14:editId="67A6D738">
                  <wp:extent cx="3454400" cy="1943722"/>
                  <wp:effectExtent l="0" t="0" r="0" b="0"/>
                  <wp:docPr id="3" name="Picture 3" descr="Image result for carleton univers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4400" cy="1943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7A5567" w:rsidR="00A975C2" w:rsidP="110CCE15" w:rsidRDefault="00A975C2" w14:paraId="17C091DA" w14:textId="6C144AF3">
            <w:pPr>
              <w:pStyle w:val="xCaption"/>
              <w:spacing w:line="360" w:lineRule="auto"/>
              <w:jc w:val="center"/>
              <w:rPr>
                <w:rFonts w:ascii="Arial Nova Light" w:hAnsi="Arial Nova Light" w:cs="Times New Roman"/>
                <w:color w:val="0070C0"/>
                <w:sz w:val="20"/>
                <w:szCs w:val="20"/>
              </w:rPr>
            </w:pP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Figure </w:t>
            </w:r>
            <w:r w:rsidRPr="110CCE15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fldChar w:fldCharType="begin"/>
            </w:r>
            <w:r w:rsidRPr="110CCE15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instrText xml:space="preserve"> SEQ Figure \* ARABIC </w:instrText>
            </w:r>
            <w:r w:rsidRPr="110CCE15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fldChar w:fldCharType="separate"/>
            </w:r>
            <w:r w:rsidRPr="110CCE15" w:rsidR="00961798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t>1</w:t>
            </w:r>
            <w:r w:rsidRPr="110CCE15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fldChar w:fldCharType="end"/>
            </w:r>
            <w:r w:rsidRPr="110CCE15" w:rsidR="00A975C2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.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Captions </w:t>
            </w:r>
            <w:r w:rsidRPr="110CCE15" w:rsidR="00A975C2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are placed</w:t>
            </w:r>
            <w:r w:rsidRPr="110CCE15" w:rsidR="00A975C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under the pictures.</w:t>
            </w:r>
          </w:p>
          <w:p w:rsidRPr="007A5567" w:rsidR="006D275F" w:rsidP="00C36119" w:rsidRDefault="006D275F" w14:paraId="5185CDC2" w14:textId="77777777">
            <w:pPr>
              <w:suppressAutoHyphens/>
              <w:autoSpaceDE w:val="0"/>
              <w:autoSpaceDN w:val="0"/>
              <w:spacing w:line="360" w:lineRule="auto"/>
              <w:textAlignment w:val="baseline"/>
              <w:rPr>
                <w:rFonts w:ascii="Arial Nova Light" w:hAnsi="Arial Nova Light" w:cs="Times New Roman"/>
                <w:b/>
                <w:bCs/>
                <w:i/>
                <w:sz w:val="20"/>
                <w:szCs w:val="20"/>
              </w:rPr>
            </w:pPr>
          </w:p>
          <w:p w:rsidRPr="007A5567" w:rsidR="00A975C2" w:rsidP="110CCE15" w:rsidRDefault="00A34413" w14:paraId="4CBA1C1F" w14:textId="4C06FE3A">
            <w:pPr>
              <w:suppressAutoHyphens/>
              <w:autoSpaceDE w:val="0"/>
              <w:autoSpaceDN w:val="0"/>
              <w:spacing w:line="360" w:lineRule="auto"/>
              <w:textAlignment w:val="baseline"/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</w:pPr>
            <w:r w:rsidRPr="110CCE15" w:rsidR="00A34413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 xml:space="preserve">7. </w:t>
            </w:r>
            <w:r w:rsidRPr="110CCE15" w:rsidR="00A975C2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 xml:space="preserve">Paper </w:t>
            </w:r>
            <w:r w:rsidRPr="110CCE15" w:rsidR="00A34413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>F</w:t>
            </w:r>
            <w:r w:rsidRPr="110CCE15" w:rsidR="00A975C2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 xml:space="preserve">ormat </w:t>
            </w:r>
            <w:r w:rsidRPr="110CCE15" w:rsidR="00A34413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>and Submission</w:t>
            </w:r>
          </w:p>
          <w:p w:rsidRPr="007A5567" w:rsidR="00A34413" w:rsidP="110CCE15" w:rsidRDefault="189671C8" w14:paraId="20B8C914" w14:textId="2C7924F9">
            <w:pPr>
              <w:spacing w:line="360" w:lineRule="auto"/>
              <w:rPr>
                <w:rFonts w:ascii="Arial Nova Light" w:hAnsi="Arial Nova Light" w:cs="Times New Roman"/>
                <w:color w:val="0070C0"/>
                <w:sz w:val="20"/>
                <w:szCs w:val="20"/>
              </w:rPr>
            </w:pPr>
            <w:r w:rsidRPr="110CCE15" w:rsidR="098112B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Use this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098112B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document as template and upload *.doc version of your </w:t>
            </w:r>
            <w:r w:rsidRPr="110CCE15" w:rsidR="098112B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docume</w:t>
            </w:r>
            <w:r w:rsidRPr="110CCE15" w:rsidR="3131F8A5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n</w:t>
            </w:r>
            <w:r w:rsidRPr="110CCE15" w:rsidR="098112B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t</w:t>
            </w:r>
            <w:r w:rsidRPr="110CCE15" w:rsidR="098112B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, 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5B648BF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any</w:t>
            </w:r>
            <w:r w:rsidRPr="110CCE15" w:rsidR="5B648BF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figures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5B648BF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or 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tables</w:t>
            </w:r>
            <w:r w:rsidRPr="110CCE15" w:rsidR="01A09730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. Name</w:t>
            </w:r>
            <w:r w:rsidRPr="110CCE15" w:rsidR="5B648BF2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the file [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LastName</w:t>
            </w:r>
            <w:r w:rsidRPr="110CCE15" w:rsidR="1DC87660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-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FirstName</w:t>
            </w:r>
            <w:r w:rsidRPr="110CCE15" w:rsidR="1DC87660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-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StudentID.</w:t>
            </w:r>
            <w:r w:rsidRPr="110CCE15" w:rsidR="1DC87660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doc</w:t>
            </w:r>
            <w:r w:rsidRPr="110CCE15" w:rsidR="3D026AE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]</w:t>
            </w:r>
            <w:r w:rsidRPr="110CCE15" w:rsidR="22A1365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. 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This d</w:t>
            </w:r>
            <w:r w:rsidRPr="110CCE15" w:rsidR="522541A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ocument 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must </w:t>
            </w:r>
            <w:r w:rsidRPr="110CCE15" w:rsidR="189671C8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be submitted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to the 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MDes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0524D9D3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Milestones 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Brightspace submission link </w:t>
            </w:r>
            <w:r w:rsidRPr="110CCE15" w:rsidR="189671C8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>by</w:t>
            </w:r>
            <w:r w:rsidRPr="110CCE15" w:rsidR="288FCD35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 xml:space="preserve"> </w:t>
            </w:r>
            <w:r w:rsidRPr="110CCE15" w:rsidR="00DB7A97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>the 30</w:t>
            </w:r>
            <w:r w:rsidRPr="110CCE15" w:rsidR="00DB7A97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  <w:vertAlign w:val="superscript"/>
              </w:rPr>
              <w:t>th</w:t>
            </w:r>
            <w:r w:rsidRPr="110CCE15" w:rsidR="00DB7A97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 xml:space="preserve"> </w:t>
            </w:r>
            <w:r w:rsidRPr="110CCE15" w:rsidR="288FCD35">
              <w:rPr>
                <w:rFonts w:ascii="Arial Nova Light" w:hAnsi="Arial Nova Light" w:cs="Times New Roman"/>
                <w:b w:val="1"/>
                <w:bCs w:val="1"/>
                <w:color w:val="0070C0"/>
                <w:sz w:val="20"/>
                <w:szCs w:val="20"/>
              </w:rPr>
              <w:t>of September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. After the submission, an oral presentation is</w:t>
            </w:r>
            <w:r w:rsidRPr="110CCE15" w:rsidR="189671C8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 xml:space="preserve"> given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to the public</w:t>
            </w:r>
            <w:r w:rsidRPr="110CCE15" w:rsidR="00E278F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,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including the</w:t>
            </w:r>
            <w:r w:rsidRPr="110CCE15" w:rsidR="479F637F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189671C8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co-supervisors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, faculty members, and other students. This event will take place </w:t>
            </w:r>
            <w:r w:rsidRPr="110CCE15" w:rsidR="189671C8">
              <w:rPr>
                <w:rFonts w:ascii="Arial Nova Light" w:hAnsi="Arial Nova Light" w:cs="Times New Roman"/>
                <w:noProof/>
                <w:color w:val="0070C0"/>
                <w:sz w:val="20"/>
                <w:szCs w:val="20"/>
              </w:rPr>
              <w:t>in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the </w:t>
            </w:r>
            <w:r w:rsidRPr="110CCE15" w:rsidR="04BA6046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first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week of </w:t>
            </w:r>
            <w:r w:rsidRPr="110CCE15" w:rsidR="1BC2A06D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October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in the 2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  <w:vertAlign w:val="superscript"/>
              </w:rPr>
              <w:t>nd</w:t>
            </w:r>
            <w:r w:rsidRPr="110CCE15" w:rsidR="189671C8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year</w:t>
            </w:r>
            <w:r w:rsidRPr="110CCE15" w:rsidR="22A1365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and be 30</w:t>
            </w:r>
            <w:r w:rsidRPr="110CCE15" w:rsidR="7479C5A9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-40</w:t>
            </w:r>
            <w:r w:rsidRPr="110CCE15" w:rsidR="22A1365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minutes per student (1</w:t>
            </w:r>
            <w:r w:rsidRPr="110CCE15" w:rsidR="00295476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0</w:t>
            </w:r>
            <w:r w:rsidRPr="110CCE15" w:rsidR="22A1365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min. presentation, followed by </w:t>
            </w:r>
            <w:r w:rsidRPr="110CCE15" w:rsidR="00295476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20</w:t>
            </w:r>
            <w:r w:rsidRPr="110CCE15" w:rsidR="45DF988D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-30</w:t>
            </w:r>
            <w:r w:rsidRPr="110CCE15" w:rsidR="00295476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min. of discussion). All students 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are required to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participate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in this </w:t>
            </w:r>
            <w:r w:rsidRPr="110CCE15" w:rsidR="00E278FE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>Milestone</w:t>
            </w:r>
            <w:r w:rsidRPr="110CCE15" w:rsidR="35EAADD1">
              <w:rPr>
                <w:rFonts w:ascii="Arial Nova Light" w:hAnsi="Arial Nova Light" w:cs="Times New Roman"/>
                <w:color w:val="0070C0"/>
                <w:sz w:val="20"/>
                <w:szCs w:val="20"/>
              </w:rPr>
              <w:t xml:space="preserve"> before advancing to the thesis manuscript.</w:t>
            </w:r>
          </w:p>
        </w:tc>
      </w:tr>
    </w:tbl>
    <w:p w:rsidR="00B34182" w:rsidRDefault="00B34182" w14:paraId="6121C5DF" w14:textId="77777777"/>
    <w:sectPr w:rsidR="00B34182"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0e74f59aa4d1444c"/>
      <w:footerReference w:type="default" r:id="Rb21dcb589ecd49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D3855" w:rsidP="00E60D28" w:rsidRDefault="00CD3855" w14:paraId="71EE8EB8" w14:textId="77777777">
      <w:pPr>
        <w:spacing w:after="0" w:line="240" w:lineRule="auto"/>
      </w:pPr>
      <w:r>
        <w:separator/>
      </w:r>
    </w:p>
  </w:endnote>
  <w:endnote w:type="continuationSeparator" w:id="0">
    <w:p w:rsidR="00CD3855" w:rsidP="00E60D28" w:rsidRDefault="00CD3855" w14:paraId="03516814" w14:textId="77777777">
      <w:pPr>
        <w:spacing w:after="0" w:line="240" w:lineRule="auto"/>
      </w:pPr>
      <w:r>
        <w:continuationSeparator/>
      </w:r>
    </w:p>
  </w:endnote>
  <w:endnote w:type="continuationNotice" w:id="1">
    <w:p w:rsidR="00CD3855" w:rsidRDefault="00CD3855" w14:paraId="120130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altName w:val="Arial Nova Light"/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10CCE15" w:rsidTr="110CCE15" w14:paraId="4E9AF98C">
      <w:trPr>
        <w:trHeight w:val="300"/>
      </w:trPr>
      <w:tc>
        <w:tcPr>
          <w:tcW w:w="3120" w:type="dxa"/>
          <w:tcMar/>
        </w:tcPr>
        <w:p w:rsidR="110CCE15" w:rsidP="110CCE15" w:rsidRDefault="110CCE15" w14:paraId="04872D73" w14:textId="784FB9B6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10CCE15" w:rsidP="110CCE15" w:rsidRDefault="110CCE15" w14:paraId="713B6242" w14:textId="5F078011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</w:p>
      </w:tc>
      <w:tc>
        <w:tcPr>
          <w:tcW w:w="3120" w:type="dxa"/>
          <w:tcMar/>
        </w:tcPr>
        <w:p w:rsidR="110CCE15" w:rsidP="110CCE15" w:rsidRDefault="110CCE15" w14:paraId="63572440" w14:textId="12A00EF4">
          <w:pPr>
            <w:pStyle w:val="Header"/>
            <w:bidi w:val="0"/>
            <w:ind w:right="-115"/>
            <w:jc w:val="right"/>
          </w:pPr>
        </w:p>
      </w:tc>
    </w:tr>
  </w:tbl>
  <w:p w:rsidR="110CCE15" w:rsidP="110CCE15" w:rsidRDefault="110CCE15" w14:paraId="78779951" w14:textId="78B5C467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D3855" w:rsidP="00E60D28" w:rsidRDefault="00CD3855" w14:paraId="53918A4C" w14:textId="77777777">
      <w:pPr>
        <w:spacing w:after="0" w:line="240" w:lineRule="auto"/>
      </w:pPr>
      <w:r>
        <w:separator/>
      </w:r>
    </w:p>
  </w:footnote>
  <w:footnote w:type="continuationSeparator" w:id="0">
    <w:p w:rsidR="00CD3855" w:rsidP="00E60D28" w:rsidRDefault="00CD3855" w14:paraId="1424194E" w14:textId="77777777">
      <w:pPr>
        <w:spacing w:after="0" w:line="240" w:lineRule="auto"/>
      </w:pPr>
      <w:r>
        <w:continuationSeparator/>
      </w:r>
    </w:p>
  </w:footnote>
  <w:footnote w:type="continuationNotice" w:id="1">
    <w:p w:rsidR="00CD3855" w:rsidRDefault="00CD3855" w14:paraId="2E250525" w14:textId="77777777">
      <w:pPr>
        <w:spacing w:after="0" w:line="240" w:lineRule="auto"/>
      </w:pP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10CCE15" w:rsidTr="110CCE15" w14:paraId="30E104C9">
      <w:trPr>
        <w:trHeight w:val="300"/>
      </w:trPr>
      <w:tc>
        <w:tcPr>
          <w:tcW w:w="3120" w:type="dxa"/>
          <w:tcMar/>
        </w:tcPr>
        <w:p w:rsidR="110CCE15" w:rsidP="110CCE15" w:rsidRDefault="110CCE15" w14:paraId="7893C9E8" w14:textId="68A3FB13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10CCE15" w:rsidP="110CCE15" w:rsidRDefault="110CCE15" w14:paraId="0549F122" w14:textId="447EC7D6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110CCE15" w:rsidP="110CCE15" w:rsidRDefault="110CCE15" w14:paraId="33FF8576" w14:textId="78D98D26">
          <w:pPr>
            <w:pStyle w:val="Header"/>
            <w:bidi w:val="0"/>
            <w:ind w:right="-115"/>
            <w:jc w:val="right"/>
          </w:pPr>
        </w:p>
      </w:tc>
    </w:tr>
  </w:tbl>
  <w:p w:rsidR="110CCE15" w:rsidP="110CCE15" w:rsidRDefault="110CCE15" w14:paraId="39F1FE09" w14:textId="47936DD8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7423E"/>
    <w:multiLevelType w:val="hybridMultilevel"/>
    <w:tmpl w:val="585E99AC"/>
    <w:lvl w:ilvl="0" w:tplc="75C2F0B0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353F69B1"/>
    <w:multiLevelType w:val="hybridMultilevel"/>
    <w:tmpl w:val="25B02044"/>
    <w:lvl w:ilvl="0" w:tplc="20222C2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420C32"/>
    <w:multiLevelType w:val="hybridMultilevel"/>
    <w:tmpl w:val="AD344B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32040A4"/>
    <w:multiLevelType w:val="hybridMultilevel"/>
    <w:tmpl w:val="D10407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6831F1"/>
    <w:multiLevelType w:val="hybridMultilevel"/>
    <w:tmpl w:val="43904BB0"/>
    <w:lvl w:ilvl="0" w:tplc="5FA6F954">
      <w:start w:val="1"/>
      <w:numFmt w:val="bullet"/>
      <w:pStyle w:val="x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C8D2917"/>
    <w:multiLevelType w:val="hybridMultilevel"/>
    <w:tmpl w:val="545231BA"/>
    <w:lvl w:ilvl="0" w:tplc="6F5C91EA">
      <w:start w:val="1"/>
      <w:numFmt w:val="decimal"/>
      <w:lvlText w:val="%1)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hint="default" w:ascii="Times New Roman" w:hAnsi="Times New Roman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7B344C9C"/>
    <w:multiLevelType w:val="hybridMultilevel"/>
    <w:tmpl w:val="7438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411DF"/>
    <w:multiLevelType w:val="hybridMultilevel"/>
    <w:tmpl w:val="D8003890"/>
    <w:lvl w:ilvl="0" w:tplc="68424852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1672320">
    <w:abstractNumId w:val="6"/>
  </w:num>
  <w:num w:numId="2" w16cid:durableId="1557012284">
    <w:abstractNumId w:val="2"/>
  </w:num>
  <w:num w:numId="3" w16cid:durableId="1982688235">
    <w:abstractNumId w:val="1"/>
  </w:num>
  <w:num w:numId="4" w16cid:durableId="1775857596">
    <w:abstractNumId w:val="8"/>
  </w:num>
  <w:num w:numId="5" w16cid:durableId="1550797570">
    <w:abstractNumId w:val="0"/>
  </w:num>
  <w:num w:numId="6" w16cid:durableId="1611280305">
    <w:abstractNumId w:val="5"/>
  </w:num>
  <w:num w:numId="7" w16cid:durableId="1723748135">
    <w:abstractNumId w:val="3"/>
  </w:num>
  <w:num w:numId="8" w16cid:durableId="417095680">
    <w:abstractNumId w:val="7"/>
  </w:num>
  <w:num w:numId="9" w16cid:durableId="1795638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zQ1NTMxtDQwMjNR0lEKTi0uzszPAykwNK0FACwPqqYtAAAA"/>
  </w:docVars>
  <w:rsids>
    <w:rsidRoot w:val="00A975C2"/>
    <w:rsid w:val="00000848"/>
    <w:rsid w:val="00000E13"/>
    <w:rsid w:val="000018B4"/>
    <w:rsid w:val="0000434A"/>
    <w:rsid w:val="00013EC6"/>
    <w:rsid w:val="000161E3"/>
    <w:rsid w:val="00024628"/>
    <w:rsid w:val="000276C7"/>
    <w:rsid w:val="00034C03"/>
    <w:rsid w:val="00035711"/>
    <w:rsid w:val="00041530"/>
    <w:rsid w:val="00042D09"/>
    <w:rsid w:val="00043093"/>
    <w:rsid w:val="00047F96"/>
    <w:rsid w:val="00047FFA"/>
    <w:rsid w:val="00050248"/>
    <w:rsid w:val="000521EB"/>
    <w:rsid w:val="0005628A"/>
    <w:rsid w:val="00061BA2"/>
    <w:rsid w:val="00062EF3"/>
    <w:rsid w:val="0006456E"/>
    <w:rsid w:val="00072E7A"/>
    <w:rsid w:val="00075391"/>
    <w:rsid w:val="00081241"/>
    <w:rsid w:val="00083438"/>
    <w:rsid w:val="00084719"/>
    <w:rsid w:val="0008698F"/>
    <w:rsid w:val="000929D8"/>
    <w:rsid w:val="00094E24"/>
    <w:rsid w:val="0009627A"/>
    <w:rsid w:val="000964A2"/>
    <w:rsid w:val="0009682E"/>
    <w:rsid w:val="000A498A"/>
    <w:rsid w:val="000A7B2F"/>
    <w:rsid w:val="000B34A3"/>
    <w:rsid w:val="000B4A50"/>
    <w:rsid w:val="000B6740"/>
    <w:rsid w:val="000B7BA8"/>
    <w:rsid w:val="000C062F"/>
    <w:rsid w:val="000C2E8C"/>
    <w:rsid w:val="000D25C0"/>
    <w:rsid w:val="000D42BD"/>
    <w:rsid w:val="000D43FF"/>
    <w:rsid w:val="000D6192"/>
    <w:rsid w:val="000E1290"/>
    <w:rsid w:val="000E3E60"/>
    <w:rsid w:val="000E3FCC"/>
    <w:rsid w:val="000E5E0D"/>
    <w:rsid w:val="000F1A99"/>
    <w:rsid w:val="000F3008"/>
    <w:rsid w:val="000F3606"/>
    <w:rsid w:val="00100264"/>
    <w:rsid w:val="0010270B"/>
    <w:rsid w:val="00104000"/>
    <w:rsid w:val="00106F54"/>
    <w:rsid w:val="001077FA"/>
    <w:rsid w:val="00112C31"/>
    <w:rsid w:val="00115AE5"/>
    <w:rsid w:val="001162DD"/>
    <w:rsid w:val="001207F2"/>
    <w:rsid w:val="00121424"/>
    <w:rsid w:val="00126B89"/>
    <w:rsid w:val="00132E4A"/>
    <w:rsid w:val="00136EBA"/>
    <w:rsid w:val="00137DE3"/>
    <w:rsid w:val="00140D01"/>
    <w:rsid w:val="00142834"/>
    <w:rsid w:val="0014779C"/>
    <w:rsid w:val="00157427"/>
    <w:rsid w:val="00160324"/>
    <w:rsid w:val="00162D83"/>
    <w:rsid w:val="0016454A"/>
    <w:rsid w:val="00166A19"/>
    <w:rsid w:val="00170B4B"/>
    <w:rsid w:val="001734B7"/>
    <w:rsid w:val="00173610"/>
    <w:rsid w:val="001741E7"/>
    <w:rsid w:val="00174C16"/>
    <w:rsid w:val="00177E08"/>
    <w:rsid w:val="00181F12"/>
    <w:rsid w:val="00184410"/>
    <w:rsid w:val="00185C2B"/>
    <w:rsid w:val="0018636C"/>
    <w:rsid w:val="00191EBE"/>
    <w:rsid w:val="00191F94"/>
    <w:rsid w:val="00194276"/>
    <w:rsid w:val="00194C81"/>
    <w:rsid w:val="001A2585"/>
    <w:rsid w:val="001A6B53"/>
    <w:rsid w:val="001A7FA1"/>
    <w:rsid w:val="001B25E5"/>
    <w:rsid w:val="001C1763"/>
    <w:rsid w:val="001C2351"/>
    <w:rsid w:val="001C29CA"/>
    <w:rsid w:val="001C4CCC"/>
    <w:rsid w:val="001C651F"/>
    <w:rsid w:val="001D0B47"/>
    <w:rsid w:val="001D0CE8"/>
    <w:rsid w:val="001D2551"/>
    <w:rsid w:val="001D25AF"/>
    <w:rsid w:val="001D7058"/>
    <w:rsid w:val="001E17C4"/>
    <w:rsid w:val="001E280A"/>
    <w:rsid w:val="001E5049"/>
    <w:rsid w:val="001F1746"/>
    <w:rsid w:val="001F3CAD"/>
    <w:rsid w:val="00205CEB"/>
    <w:rsid w:val="0020770A"/>
    <w:rsid w:val="00211B80"/>
    <w:rsid w:val="002143E1"/>
    <w:rsid w:val="00221872"/>
    <w:rsid w:val="00222B7D"/>
    <w:rsid w:val="00226EF4"/>
    <w:rsid w:val="00227C92"/>
    <w:rsid w:val="00231FCA"/>
    <w:rsid w:val="002405C0"/>
    <w:rsid w:val="0024289B"/>
    <w:rsid w:val="00243F93"/>
    <w:rsid w:val="0025053B"/>
    <w:rsid w:val="00251B7B"/>
    <w:rsid w:val="002523F6"/>
    <w:rsid w:val="00252F5B"/>
    <w:rsid w:val="00253131"/>
    <w:rsid w:val="0025572A"/>
    <w:rsid w:val="00255C1E"/>
    <w:rsid w:val="00262B00"/>
    <w:rsid w:val="00265388"/>
    <w:rsid w:val="00266161"/>
    <w:rsid w:val="00272B76"/>
    <w:rsid w:val="002748F9"/>
    <w:rsid w:val="00275F97"/>
    <w:rsid w:val="00275FAF"/>
    <w:rsid w:val="00282B5B"/>
    <w:rsid w:val="002864DD"/>
    <w:rsid w:val="00286C07"/>
    <w:rsid w:val="00290A8D"/>
    <w:rsid w:val="00292987"/>
    <w:rsid w:val="002931D6"/>
    <w:rsid w:val="00293D21"/>
    <w:rsid w:val="00295476"/>
    <w:rsid w:val="00295A54"/>
    <w:rsid w:val="002A56F7"/>
    <w:rsid w:val="002A745B"/>
    <w:rsid w:val="002B21AC"/>
    <w:rsid w:val="002B3440"/>
    <w:rsid w:val="002B6F7F"/>
    <w:rsid w:val="002B70B8"/>
    <w:rsid w:val="002B7974"/>
    <w:rsid w:val="002C4355"/>
    <w:rsid w:val="002C4B83"/>
    <w:rsid w:val="002C4FCC"/>
    <w:rsid w:val="002D1C80"/>
    <w:rsid w:val="002D34FC"/>
    <w:rsid w:val="002D48A6"/>
    <w:rsid w:val="002D569B"/>
    <w:rsid w:val="002E0314"/>
    <w:rsid w:val="002E09C4"/>
    <w:rsid w:val="002E6240"/>
    <w:rsid w:val="002E7540"/>
    <w:rsid w:val="002E7AA7"/>
    <w:rsid w:val="002F307C"/>
    <w:rsid w:val="002F38C3"/>
    <w:rsid w:val="002F5AA6"/>
    <w:rsid w:val="00300CF0"/>
    <w:rsid w:val="00301039"/>
    <w:rsid w:val="00301938"/>
    <w:rsid w:val="00303828"/>
    <w:rsid w:val="00304CCF"/>
    <w:rsid w:val="003053AC"/>
    <w:rsid w:val="003054A5"/>
    <w:rsid w:val="00310E2D"/>
    <w:rsid w:val="0031219D"/>
    <w:rsid w:val="00313F26"/>
    <w:rsid w:val="00321A26"/>
    <w:rsid w:val="00321C07"/>
    <w:rsid w:val="003262CA"/>
    <w:rsid w:val="0033654A"/>
    <w:rsid w:val="00342C04"/>
    <w:rsid w:val="003440F5"/>
    <w:rsid w:val="003444F2"/>
    <w:rsid w:val="00347BDE"/>
    <w:rsid w:val="003508FB"/>
    <w:rsid w:val="003571D2"/>
    <w:rsid w:val="00361664"/>
    <w:rsid w:val="00362036"/>
    <w:rsid w:val="003627CF"/>
    <w:rsid w:val="00362E2F"/>
    <w:rsid w:val="00363053"/>
    <w:rsid w:val="00371D9A"/>
    <w:rsid w:val="00382C15"/>
    <w:rsid w:val="00383228"/>
    <w:rsid w:val="00383E5D"/>
    <w:rsid w:val="00385E12"/>
    <w:rsid w:val="00386451"/>
    <w:rsid w:val="003901EF"/>
    <w:rsid w:val="003904A1"/>
    <w:rsid w:val="00393CFD"/>
    <w:rsid w:val="003A3B42"/>
    <w:rsid w:val="003A531F"/>
    <w:rsid w:val="003A7632"/>
    <w:rsid w:val="003B0AAD"/>
    <w:rsid w:val="003B19AA"/>
    <w:rsid w:val="003B4616"/>
    <w:rsid w:val="003C1ED1"/>
    <w:rsid w:val="003C7345"/>
    <w:rsid w:val="003D25D9"/>
    <w:rsid w:val="003D492B"/>
    <w:rsid w:val="003D7B57"/>
    <w:rsid w:val="003E1B6C"/>
    <w:rsid w:val="003E4741"/>
    <w:rsid w:val="003F18E4"/>
    <w:rsid w:val="003F4E23"/>
    <w:rsid w:val="003F6C90"/>
    <w:rsid w:val="003F76A2"/>
    <w:rsid w:val="00402067"/>
    <w:rsid w:val="0040219D"/>
    <w:rsid w:val="00402346"/>
    <w:rsid w:val="00403171"/>
    <w:rsid w:val="0040358A"/>
    <w:rsid w:val="00404236"/>
    <w:rsid w:val="00406D4D"/>
    <w:rsid w:val="00411A61"/>
    <w:rsid w:val="00416E08"/>
    <w:rsid w:val="004177D7"/>
    <w:rsid w:val="00424256"/>
    <w:rsid w:val="00424EA9"/>
    <w:rsid w:val="00432D0E"/>
    <w:rsid w:val="00445D23"/>
    <w:rsid w:val="00447387"/>
    <w:rsid w:val="00450D00"/>
    <w:rsid w:val="00452C30"/>
    <w:rsid w:val="004537F0"/>
    <w:rsid w:val="00454BB4"/>
    <w:rsid w:val="00454C6D"/>
    <w:rsid w:val="0045643A"/>
    <w:rsid w:val="00460C2A"/>
    <w:rsid w:val="00471287"/>
    <w:rsid w:val="00473EAD"/>
    <w:rsid w:val="0047583E"/>
    <w:rsid w:val="00493A42"/>
    <w:rsid w:val="00497FD3"/>
    <w:rsid w:val="004A0CAF"/>
    <w:rsid w:val="004A606F"/>
    <w:rsid w:val="004A6F31"/>
    <w:rsid w:val="004B0558"/>
    <w:rsid w:val="004B1C33"/>
    <w:rsid w:val="004B7EA1"/>
    <w:rsid w:val="004C1843"/>
    <w:rsid w:val="004C5259"/>
    <w:rsid w:val="004D4346"/>
    <w:rsid w:val="004D489B"/>
    <w:rsid w:val="004D6FFE"/>
    <w:rsid w:val="004D70EC"/>
    <w:rsid w:val="004E264E"/>
    <w:rsid w:val="004E4F88"/>
    <w:rsid w:val="004E52C8"/>
    <w:rsid w:val="004E578A"/>
    <w:rsid w:val="004E6C3E"/>
    <w:rsid w:val="004F0387"/>
    <w:rsid w:val="004F226C"/>
    <w:rsid w:val="004F3C28"/>
    <w:rsid w:val="004F54A2"/>
    <w:rsid w:val="004F6C6A"/>
    <w:rsid w:val="00502476"/>
    <w:rsid w:val="00503424"/>
    <w:rsid w:val="005115C6"/>
    <w:rsid w:val="00513B67"/>
    <w:rsid w:val="005236F7"/>
    <w:rsid w:val="00531C78"/>
    <w:rsid w:val="00535CC0"/>
    <w:rsid w:val="00541571"/>
    <w:rsid w:val="00543843"/>
    <w:rsid w:val="0054521D"/>
    <w:rsid w:val="005565BC"/>
    <w:rsid w:val="00560781"/>
    <w:rsid w:val="005607FE"/>
    <w:rsid w:val="00562119"/>
    <w:rsid w:val="00563692"/>
    <w:rsid w:val="00565095"/>
    <w:rsid w:val="00566980"/>
    <w:rsid w:val="005672EA"/>
    <w:rsid w:val="005716BE"/>
    <w:rsid w:val="00573DAF"/>
    <w:rsid w:val="00575578"/>
    <w:rsid w:val="00575934"/>
    <w:rsid w:val="005764D4"/>
    <w:rsid w:val="00580074"/>
    <w:rsid w:val="005821CD"/>
    <w:rsid w:val="005833E1"/>
    <w:rsid w:val="0058585C"/>
    <w:rsid w:val="0059144B"/>
    <w:rsid w:val="00593BC6"/>
    <w:rsid w:val="0059655A"/>
    <w:rsid w:val="005A1E73"/>
    <w:rsid w:val="005A3C88"/>
    <w:rsid w:val="005A3E9A"/>
    <w:rsid w:val="005B1275"/>
    <w:rsid w:val="005B2B5D"/>
    <w:rsid w:val="005B4C7E"/>
    <w:rsid w:val="005B6532"/>
    <w:rsid w:val="005C1695"/>
    <w:rsid w:val="005C1B73"/>
    <w:rsid w:val="005C4707"/>
    <w:rsid w:val="005C6969"/>
    <w:rsid w:val="005D4132"/>
    <w:rsid w:val="005D5587"/>
    <w:rsid w:val="005D5C66"/>
    <w:rsid w:val="005D6556"/>
    <w:rsid w:val="005E0B79"/>
    <w:rsid w:val="005E1CF9"/>
    <w:rsid w:val="005E26C1"/>
    <w:rsid w:val="005E2E92"/>
    <w:rsid w:val="005E60C0"/>
    <w:rsid w:val="005E7371"/>
    <w:rsid w:val="005F2D26"/>
    <w:rsid w:val="005F3F0F"/>
    <w:rsid w:val="005F4564"/>
    <w:rsid w:val="00610823"/>
    <w:rsid w:val="00611C23"/>
    <w:rsid w:val="00615BA5"/>
    <w:rsid w:val="006177AA"/>
    <w:rsid w:val="00622D91"/>
    <w:rsid w:val="00623439"/>
    <w:rsid w:val="006255BA"/>
    <w:rsid w:val="00626532"/>
    <w:rsid w:val="00630E24"/>
    <w:rsid w:val="0063310E"/>
    <w:rsid w:val="006337B8"/>
    <w:rsid w:val="00633E53"/>
    <w:rsid w:val="00640F72"/>
    <w:rsid w:val="00642302"/>
    <w:rsid w:val="006454C1"/>
    <w:rsid w:val="00647C58"/>
    <w:rsid w:val="00656B6D"/>
    <w:rsid w:val="00660D37"/>
    <w:rsid w:val="0067242C"/>
    <w:rsid w:val="006748DE"/>
    <w:rsid w:val="006752DC"/>
    <w:rsid w:val="006764C2"/>
    <w:rsid w:val="00677D93"/>
    <w:rsid w:val="006824FE"/>
    <w:rsid w:val="00690842"/>
    <w:rsid w:val="00691AD0"/>
    <w:rsid w:val="0069412E"/>
    <w:rsid w:val="00695247"/>
    <w:rsid w:val="00697FA4"/>
    <w:rsid w:val="006A00C9"/>
    <w:rsid w:val="006A24CB"/>
    <w:rsid w:val="006A5477"/>
    <w:rsid w:val="006A61F6"/>
    <w:rsid w:val="006A6E7C"/>
    <w:rsid w:val="006B1720"/>
    <w:rsid w:val="006B7C02"/>
    <w:rsid w:val="006B7F4B"/>
    <w:rsid w:val="006C18B9"/>
    <w:rsid w:val="006C5BEF"/>
    <w:rsid w:val="006C74F9"/>
    <w:rsid w:val="006D160A"/>
    <w:rsid w:val="006D2114"/>
    <w:rsid w:val="006D275F"/>
    <w:rsid w:val="006D318E"/>
    <w:rsid w:val="006D3D4A"/>
    <w:rsid w:val="006D62AB"/>
    <w:rsid w:val="006D7058"/>
    <w:rsid w:val="006E1421"/>
    <w:rsid w:val="006E1A3C"/>
    <w:rsid w:val="006E1C61"/>
    <w:rsid w:val="006E247E"/>
    <w:rsid w:val="006E27B9"/>
    <w:rsid w:val="006F5186"/>
    <w:rsid w:val="00700779"/>
    <w:rsid w:val="00705241"/>
    <w:rsid w:val="0070693D"/>
    <w:rsid w:val="00707BDC"/>
    <w:rsid w:val="00711922"/>
    <w:rsid w:val="0071378A"/>
    <w:rsid w:val="00716DC9"/>
    <w:rsid w:val="0072059E"/>
    <w:rsid w:val="00720A05"/>
    <w:rsid w:val="0072151F"/>
    <w:rsid w:val="007218D2"/>
    <w:rsid w:val="007223B1"/>
    <w:rsid w:val="0072771E"/>
    <w:rsid w:val="00733DA4"/>
    <w:rsid w:val="007378E2"/>
    <w:rsid w:val="00744E69"/>
    <w:rsid w:val="007527F4"/>
    <w:rsid w:val="0075574D"/>
    <w:rsid w:val="007612BB"/>
    <w:rsid w:val="00763719"/>
    <w:rsid w:val="00764C9E"/>
    <w:rsid w:val="007659CA"/>
    <w:rsid w:val="00765B78"/>
    <w:rsid w:val="00770219"/>
    <w:rsid w:val="0077163C"/>
    <w:rsid w:val="0077646F"/>
    <w:rsid w:val="00780EC0"/>
    <w:rsid w:val="00785FE2"/>
    <w:rsid w:val="00786A1A"/>
    <w:rsid w:val="007872B0"/>
    <w:rsid w:val="007918AD"/>
    <w:rsid w:val="00792937"/>
    <w:rsid w:val="00797537"/>
    <w:rsid w:val="007A202A"/>
    <w:rsid w:val="007A3A48"/>
    <w:rsid w:val="007A46D0"/>
    <w:rsid w:val="007A5567"/>
    <w:rsid w:val="007B213B"/>
    <w:rsid w:val="007B3098"/>
    <w:rsid w:val="007B6997"/>
    <w:rsid w:val="007C12F7"/>
    <w:rsid w:val="007C16FF"/>
    <w:rsid w:val="007C38C7"/>
    <w:rsid w:val="007C4F98"/>
    <w:rsid w:val="007C574F"/>
    <w:rsid w:val="007C6845"/>
    <w:rsid w:val="007D2792"/>
    <w:rsid w:val="007D3634"/>
    <w:rsid w:val="007D4BC0"/>
    <w:rsid w:val="007E2165"/>
    <w:rsid w:val="007E3999"/>
    <w:rsid w:val="007E4684"/>
    <w:rsid w:val="007E5C1D"/>
    <w:rsid w:val="007E6257"/>
    <w:rsid w:val="007E7FC2"/>
    <w:rsid w:val="007F043C"/>
    <w:rsid w:val="007F05C3"/>
    <w:rsid w:val="007F0EC6"/>
    <w:rsid w:val="007F1971"/>
    <w:rsid w:val="007F1AA2"/>
    <w:rsid w:val="007F4288"/>
    <w:rsid w:val="00800FE8"/>
    <w:rsid w:val="00801E4C"/>
    <w:rsid w:val="00801FEA"/>
    <w:rsid w:val="00802A85"/>
    <w:rsid w:val="00804198"/>
    <w:rsid w:val="00805BA2"/>
    <w:rsid w:val="00806ED4"/>
    <w:rsid w:val="0081068C"/>
    <w:rsid w:val="00813071"/>
    <w:rsid w:val="0081557F"/>
    <w:rsid w:val="0081626E"/>
    <w:rsid w:val="0081727A"/>
    <w:rsid w:val="00820A92"/>
    <w:rsid w:val="00821455"/>
    <w:rsid w:val="00822649"/>
    <w:rsid w:val="008239EF"/>
    <w:rsid w:val="00823A4E"/>
    <w:rsid w:val="00827BF7"/>
    <w:rsid w:val="0083085C"/>
    <w:rsid w:val="00830F20"/>
    <w:rsid w:val="00831095"/>
    <w:rsid w:val="008321D7"/>
    <w:rsid w:val="00832C81"/>
    <w:rsid w:val="00834429"/>
    <w:rsid w:val="00837382"/>
    <w:rsid w:val="0083740B"/>
    <w:rsid w:val="0084076D"/>
    <w:rsid w:val="00841290"/>
    <w:rsid w:val="00841ADE"/>
    <w:rsid w:val="00844901"/>
    <w:rsid w:val="00854694"/>
    <w:rsid w:val="00854A9F"/>
    <w:rsid w:val="00854C52"/>
    <w:rsid w:val="00854CE0"/>
    <w:rsid w:val="00857ED8"/>
    <w:rsid w:val="00860379"/>
    <w:rsid w:val="008708A8"/>
    <w:rsid w:val="008708AC"/>
    <w:rsid w:val="00870919"/>
    <w:rsid w:val="00873AD7"/>
    <w:rsid w:val="0088556A"/>
    <w:rsid w:val="00886A77"/>
    <w:rsid w:val="0088737E"/>
    <w:rsid w:val="0089056A"/>
    <w:rsid w:val="00894D65"/>
    <w:rsid w:val="008969F3"/>
    <w:rsid w:val="008A0093"/>
    <w:rsid w:val="008A23F6"/>
    <w:rsid w:val="008A33E7"/>
    <w:rsid w:val="008A427D"/>
    <w:rsid w:val="008A532E"/>
    <w:rsid w:val="008A6ED6"/>
    <w:rsid w:val="008B10B4"/>
    <w:rsid w:val="008B452E"/>
    <w:rsid w:val="008B4CC4"/>
    <w:rsid w:val="008B51DD"/>
    <w:rsid w:val="008C2A4A"/>
    <w:rsid w:val="008C6833"/>
    <w:rsid w:val="008D1327"/>
    <w:rsid w:val="008D4B28"/>
    <w:rsid w:val="008D6E8E"/>
    <w:rsid w:val="008E00D2"/>
    <w:rsid w:val="008E074D"/>
    <w:rsid w:val="008E3A3E"/>
    <w:rsid w:val="008E5E98"/>
    <w:rsid w:val="008E7696"/>
    <w:rsid w:val="008F2F80"/>
    <w:rsid w:val="008F5086"/>
    <w:rsid w:val="008F56AD"/>
    <w:rsid w:val="008F5A1E"/>
    <w:rsid w:val="008F7ED6"/>
    <w:rsid w:val="00901405"/>
    <w:rsid w:val="00902E12"/>
    <w:rsid w:val="00905E6C"/>
    <w:rsid w:val="00905FB8"/>
    <w:rsid w:val="00907DBE"/>
    <w:rsid w:val="00912B8C"/>
    <w:rsid w:val="00913DC0"/>
    <w:rsid w:val="00916751"/>
    <w:rsid w:val="00926D73"/>
    <w:rsid w:val="0093125F"/>
    <w:rsid w:val="009321B9"/>
    <w:rsid w:val="0093617E"/>
    <w:rsid w:val="00937B6B"/>
    <w:rsid w:val="00940A00"/>
    <w:rsid w:val="00944AEC"/>
    <w:rsid w:val="009453B0"/>
    <w:rsid w:val="00945539"/>
    <w:rsid w:val="00945F25"/>
    <w:rsid w:val="009510E4"/>
    <w:rsid w:val="00952FF3"/>
    <w:rsid w:val="00953B8F"/>
    <w:rsid w:val="009571FD"/>
    <w:rsid w:val="00961798"/>
    <w:rsid w:val="009617FE"/>
    <w:rsid w:val="00963137"/>
    <w:rsid w:val="00965DC6"/>
    <w:rsid w:val="009748B3"/>
    <w:rsid w:val="00974B50"/>
    <w:rsid w:val="00976BEB"/>
    <w:rsid w:val="00976FC4"/>
    <w:rsid w:val="00977B82"/>
    <w:rsid w:val="00981DD5"/>
    <w:rsid w:val="00984468"/>
    <w:rsid w:val="0098695E"/>
    <w:rsid w:val="00990E37"/>
    <w:rsid w:val="00991B71"/>
    <w:rsid w:val="00992716"/>
    <w:rsid w:val="00997B2B"/>
    <w:rsid w:val="009A0563"/>
    <w:rsid w:val="009A0817"/>
    <w:rsid w:val="009A0D15"/>
    <w:rsid w:val="009A3915"/>
    <w:rsid w:val="009A76B5"/>
    <w:rsid w:val="009B32F5"/>
    <w:rsid w:val="009B525B"/>
    <w:rsid w:val="009B5F33"/>
    <w:rsid w:val="009C223F"/>
    <w:rsid w:val="009C56F3"/>
    <w:rsid w:val="009D11B4"/>
    <w:rsid w:val="009D348C"/>
    <w:rsid w:val="009D4ACA"/>
    <w:rsid w:val="009D604A"/>
    <w:rsid w:val="009E087A"/>
    <w:rsid w:val="009E2E3B"/>
    <w:rsid w:val="009E5346"/>
    <w:rsid w:val="009E60DB"/>
    <w:rsid w:val="009F19C6"/>
    <w:rsid w:val="009F216C"/>
    <w:rsid w:val="009F2CF7"/>
    <w:rsid w:val="009F37B7"/>
    <w:rsid w:val="009F3BC2"/>
    <w:rsid w:val="009F64CB"/>
    <w:rsid w:val="00A0437A"/>
    <w:rsid w:val="00A05C5A"/>
    <w:rsid w:val="00A105E0"/>
    <w:rsid w:val="00A15839"/>
    <w:rsid w:val="00A17B1C"/>
    <w:rsid w:val="00A2421E"/>
    <w:rsid w:val="00A246E5"/>
    <w:rsid w:val="00A24809"/>
    <w:rsid w:val="00A25EDD"/>
    <w:rsid w:val="00A26265"/>
    <w:rsid w:val="00A2626D"/>
    <w:rsid w:val="00A26623"/>
    <w:rsid w:val="00A332A2"/>
    <w:rsid w:val="00A336D6"/>
    <w:rsid w:val="00A34413"/>
    <w:rsid w:val="00A362A6"/>
    <w:rsid w:val="00A37E5D"/>
    <w:rsid w:val="00A4038C"/>
    <w:rsid w:val="00A44E2B"/>
    <w:rsid w:val="00A46547"/>
    <w:rsid w:val="00A535FE"/>
    <w:rsid w:val="00A53889"/>
    <w:rsid w:val="00A542EC"/>
    <w:rsid w:val="00A606DA"/>
    <w:rsid w:val="00A60741"/>
    <w:rsid w:val="00A61D0B"/>
    <w:rsid w:val="00A637D6"/>
    <w:rsid w:val="00A6540E"/>
    <w:rsid w:val="00A65E2B"/>
    <w:rsid w:val="00A72229"/>
    <w:rsid w:val="00A738E7"/>
    <w:rsid w:val="00A83574"/>
    <w:rsid w:val="00A84795"/>
    <w:rsid w:val="00A87495"/>
    <w:rsid w:val="00A936A5"/>
    <w:rsid w:val="00A94CA4"/>
    <w:rsid w:val="00A96EE4"/>
    <w:rsid w:val="00A975C2"/>
    <w:rsid w:val="00A97C76"/>
    <w:rsid w:val="00AA36E6"/>
    <w:rsid w:val="00AA50DC"/>
    <w:rsid w:val="00AA7028"/>
    <w:rsid w:val="00AA7513"/>
    <w:rsid w:val="00AB014C"/>
    <w:rsid w:val="00AB1AE7"/>
    <w:rsid w:val="00AB3179"/>
    <w:rsid w:val="00AB601E"/>
    <w:rsid w:val="00AB7E87"/>
    <w:rsid w:val="00AC1E72"/>
    <w:rsid w:val="00AC4E4E"/>
    <w:rsid w:val="00AC50AE"/>
    <w:rsid w:val="00AC544F"/>
    <w:rsid w:val="00AD1244"/>
    <w:rsid w:val="00AD1670"/>
    <w:rsid w:val="00AD22A6"/>
    <w:rsid w:val="00AD2C10"/>
    <w:rsid w:val="00AD5327"/>
    <w:rsid w:val="00AD5EC9"/>
    <w:rsid w:val="00AD6FF5"/>
    <w:rsid w:val="00AF26D7"/>
    <w:rsid w:val="00AF4A33"/>
    <w:rsid w:val="00AF5A0D"/>
    <w:rsid w:val="00AF5A4C"/>
    <w:rsid w:val="00AF5A71"/>
    <w:rsid w:val="00B008A3"/>
    <w:rsid w:val="00B024B8"/>
    <w:rsid w:val="00B02740"/>
    <w:rsid w:val="00B04D03"/>
    <w:rsid w:val="00B101FB"/>
    <w:rsid w:val="00B116B5"/>
    <w:rsid w:val="00B1278C"/>
    <w:rsid w:val="00B13B86"/>
    <w:rsid w:val="00B17588"/>
    <w:rsid w:val="00B177B4"/>
    <w:rsid w:val="00B17D73"/>
    <w:rsid w:val="00B208F3"/>
    <w:rsid w:val="00B20EEC"/>
    <w:rsid w:val="00B21B71"/>
    <w:rsid w:val="00B21F09"/>
    <w:rsid w:val="00B34182"/>
    <w:rsid w:val="00B34E0E"/>
    <w:rsid w:val="00B35ED4"/>
    <w:rsid w:val="00B40D67"/>
    <w:rsid w:val="00B41465"/>
    <w:rsid w:val="00B42120"/>
    <w:rsid w:val="00B439F7"/>
    <w:rsid w:val="00B45347"/>
    <w:rsid w:val="00B506FF"/>
    <w:rsid w:val="00B51BA0"/>
    <w:rsid w:val="00B53664"/>
    <w:rsid w:val="00B571E8"/>
    <w:rsid w:val="00B605B5"/>
    <w:rsid w:val="00B61163"/>
    <w:rsid w:val="00B633DD"/>
    <w:rsid w:val="00B6608C"/>
    <w:rsid w:val="00B70FB1"/>
    <w:rsid w:val="00B711F8"/>
    <w:rsid w:val="00B71E6F"/>
    <w:rsid w:val="00B724C9"/>
    <w:rsid w:val="00B76D42"/>
    <w:rsid w:val="00B7702B"/>
    <w:rsid w:val="00B859C4"/>
    <w:rsid w:val="00B90627"/>
    <w:rsid w:val="00B90DAE"/>
    <w:rsid w:val="00B96127"/>
    <w:rsid w:val="00B97A2C"/>
    <w:rsid w:val="00BA49D3"/>
    <w:rsid w:val="00BA526F"/>
    <w:rsid w:val="00BA6BC9"/>
    <w:rsid w:val="00BA7F38"/>
    <w:rsid w:val="00BB09A0"/>
    <w:rsid w:val="00BB57AD"/>
    <w:rsid w:val="00BC103F"/>
    <w:rsid w:val="00BC1AC6"/>
    <w:rsid w:val="00BC5DC3"/>
    <w:rsid w:val="00BC66F2"/>
    <w:rsid w:val="00BC69BE"/>
    <w:rsid w:val="00BD122A"/>
    <w:rsid w:val="00BD14A0"/>
    <w:rsid w:val="00BD3E0D"/>
    <w:rsid w:val="00BD3E61"/>
    <w:rsid w:val="00BD4724"/>
    <w:rsid w:val="00BD4D1C"/>
    <w:rsid w:val="00BD6B52"/>
    <w:rsid w:val="00BE3860"/>
    <w:rsid w:val="00BE55A5"/>
    <w:rsid w:val="00BF355D"/>
    <w:rsid w:val="00BF518D"/>
    <w:rsid w:val="00BF5D03"/>
    <w:rsid w:val="00C0398B"/>
    <w:rsid w:val="00C03F55"/>
    <w:rsid w:val="00C066DE"/>
    <w:rsid w:val="00C10344"/>
    <w:rsid w:val="00C13A9A"/>
    <w:rsid w:val="00C1474B"/>
    <w:rsid w:val="00C16A9A"/>
    <w:rsid w:val="00C2181B"/>
    <w:rsid w:val="00C21E77"/>
    <w:rsid w:val="00C24D49"/>
    <w:rsid w:val="00C24ED5"/>
    <w:rsid w:val="00C264F7"/>
    <w:rsid w:val="00C27684"/>
    <w:rsid w:val="00C3019F"/>
    <w:rsid w:val="00C32FE6"/>
    <w:rsid w:val="00C36119"/>
    <w:rsid w:val="00C417B7"/>
    <w:rsid w:val="00C44E06"/>
    <w:rsid w:val="00C45177"/>
    <w:rsid w:val="00C53843"/>
    <w:rsid w:val="00C55E0C"/>
    <w:rsid w:val="00C6668F"/>
    <w:rsid w:val="00C73356"/>
    <w:rsid w:val="00C736ED"/>
    <w:rsid w:val="00C73E95"/>
    <w:rsid w:val="00C741FB"/>
    <w:rsid w:val="00C74687"/>
    <w:rsid w:val="00C74BE6"/>
    <w:rsid w:val="00C85905"/>
    <w:rsid w:val="00C93F1C"/>
    <w:rsid w:val="00C972CE"/>
    <w:rsid w:val="00CA4BF4"/>
    <w:rsid w:val="00CB0183"/>
    <w:rsid w:val="00CB1887"/>
    <w:rsid w:val="00CB3E1E"/>
    <w:rsid w:val="00CB67B4"/>
    <w:rsid w:val="00CC01F5"/>
    <w:rsid w:val="00CC0862"/>
    <w:rsid w:val="00CC3A1F"/>
    <w:rsid w:val="00CC3C92"/>
    <w:rsid w:val="00CC41CC"/>
    <w:rsid w:val="00CC4206"/>
    <w:rsid w:val="00CC43AC"/>
    <w:rsid w:val="00CC44F1"/>
    <w:rsid w:val="00CD1149"/>
    <w:rsid w:val="00CD1211"/>
    <w:rsid w:val="00CD3855"/>
    <w:rsid w:val="00CD38E1"/>
    <w:rsid w:val="00CD71B2"/>
    <w:rsid w:val="00CE2B95"/>
    <w:rsid w:val="00CE4CD7"/>
    <w:rsid w:val="00CF72F7"/>
    <w:rsid w:val="00D077E3"/>
    <w:rsid w:val="00D1330F"/>
    <w:rsid w:val="00D16172"/>
    <w:rsid w:val="00D2170F"/>
    <w:rsid w:val="00D22AD8"/>
    <w:rsid w:val="00D245B3"/>
    <w:rsid w:val="00D307FB"/>
    <w:rsid w:val="00D3260E"/>
    <w:rsid w:val="00D32F04"/>
    <w:rsid w:val="00D342F6"/>
    <w:rsid w:val="00D34B70"/>
    <w:rsid w:val="00D36203"/>
    <w:rsid w:val="00D36A7C"/>
    <w:rsid w:val="00D43B52"/>
    <w:rsid w:val="00D44822"/>
    <w:rsid w:val="00D5113C"/>
    <w:rsid w:val="00D520A4"/>
    <w:rsid w:val="00D538EB"/>
    <w:rsid w:val="00D55D74"/>
    <w:rsid w:val="00D6090F"/>
    <w:rsid w:val="00D6378D"/>
    <w:rsid w:val="00D641E0"/>
    <w:rsid w:val="00D64A0A"/>
    <w:rsid w:val="00D64D6E"/>
    <w:rsid w:val="00D655FD"/>
    <w:rsid w:val="00D70E52"/>
    <w:rsid w:val="00D71636"/>
    <w:rsid w:val="00D719EC"/>
    <w:rsid w:val="00D8120A"/>
    <w:rsid w:val="00D818C8"/>
    <w:rsid w:val="00D82ACD"/>
    <w:rsid w:val="00D835A0"/>
    <w:rsid w:val="00D85597"/>
    <w:rsid w:val="00D907EB"/>
    <w:rsid w:val="00D91B3D"/>
    <w:rsid w:val="00D939CE"/>
    <w:rsid w:val="00D94DDC"/>
    <w:rsid w:val="00D96287"/>
    <w:rsid w:val="00DA11FB"/>
    <w:rsid w:val="00DA1387"/>
    <w:rsid w:val="00DA6AA9"/>
    <w:rsid w:val="00DA6DE2"/>
    <w:rsid w:val="00DB0673"/>
    <w:rsid w:val="00DB15C3"/>
    <w:rsid w:val="00DB5461"/>
    <w:rsid w:val="00DB7A97"/>
    <w:rsid w:val="00DC301A"/>
    <w:rsid w:val="00DD3A5F"/>
    <w:rsid w:val="00DD783D"/>
    <w:rsid w:val="00DE2219"/>
    <w:rsid w:val="00DE68C4"/>
    <w:rsid w:val="00DF1D16"/>
    <w:rsid w:val="00DF42F3"/>
    <w:rsid w:val="00DF4EEE"/>
    <w:rsid w:val="00DF541B"/>
    <w:rsid w:val="00DF5447"/>
    <w:rsid w:val="00DF6C39"/>
    <w:rsid w:val="00E0016A"/>
    <w:rsid w:val="00E0061B"/>
    <w:rsid w:val="00E03135"/>
    <w:rsid w:val="00E05AD2"/>
    <w:rsid w:val="00E05BF4"/>
    <w:rsid w:val="00E12ECC"/>
    <w:rsid w:val="00E13F2F"/>
    <w:rsid w:val="00E14786"/>
    <w:rsid w:val="00E15531"/>
    <w:rsid w:val="00E157CA"/>
    <w:rsid w:val="00E16136"/>
    <w:rsid w:val="00E16BCF"/>
    <w:rsid w:val="00E20806"/>
    <w:rsid w:val="00E2595F"/>
    <w:rsid w:val="00E278FE"/>
    <w:rsid w:val="00E32244"/>
    <w:rsid w:val="00E3582B"/>
    <w:rsid w:val="00E3771B"/>
    <w:rsid w:val="00E43F39"/>
    <w:rsid w:val="00E44713"/>
    <w:rsid w:val="00E44963"/>
    <w:rsid w:val="00E45F1F"/>
    <w:rsid w:val="00E476F1"/>
    <w:rsid w:val="00E50815"/>
    <w:rsid w:val="00E60D28"/>
    <w:rsid w:val="00E61EF6"/>
    <w:rsid w:val="00E70B1D"/>
    <w:rsid w:val="00E73A50"/>
    <w:rsid w:val="00E73B40"/>
    <w:rsid w:val="00E75D03"/>
    <w:rsid w:val="00E76D8C"/>
    <w:rsid w:val="00E80AE6"/>
    <w:rsid w:val="00E83C69"/>
    <w:rsid w:val="00E86E05"/>
    <w:rsid w:val="00E9404E"/>
    <w:rsid w:val="00EA26B6"/>
    <w:rsid w:val="00EA6736"/>
    <w:rsid w:val="00EA6A32"/>
    <w:rsid w:val="00EA6C2A"/>
    <w:rsid w:val="00EA7D4E"/>
    <w:rsid w:val="00EB1352"/>
    <w:rsid w:val="00EB5EEC"/>
    <w:rsid w:val="00EB7284"/>
    <w:rsid w:val="00EB7621"/>
    <w:rsid w:val="00EB7BDF"/>
    <w:rsid w:val="00EC5F9D"/>
    <w:rsid w:val="00ED1688"/>
    <w:rsid w:val="00ED1C38"/>
    <w:rsid w:val="00ED3EFE"/>
    <w:rsid w:val="00ED47B9"/>
    <w:rsid w:val="00EE2D61"/>
    <w:rsid w:val="00EE3E83"/>
    <w:rsid w:val="00EE430A"/>
    <w:rsid w:val="00EF01DD"/>
    <w:rsid w:val="00EF1281"/>
    <w:rsid w:val="00EF14FA"/>
    <w:rsid w:val="00EF17A8"/>
    <w:rsid w:val="00EF2FCD"/>
    <w:rsid w:val="00EF3BE3"/>
    <w:rsid w:val="00EF4DFF"/>
    <w:rsid w:val="00F0294D"/>
    <w:rsid w:val="00F054E6"/>
    <w:rsid w:val="00F073F6"/>
    <w:rsid w:val="00F15249"/>
    <w:rsid w:val="00F16C36"/>
    <w:rsid w:val="00F241B8"/>
    <w:rsid w:val="00F274E6"/>
    <w:rsid w:val="00F30B7D"/>
    <w:rsid w:val="00F31A0C"/>
    <w:rsid w:val="00F330A1"/>
    <w:rsid w:val="00F34FBA"/>
    <w:rsid w:val="00F3590C"/>
    <w:rsid w:val="00F521B0"/>
    <w:rsid w:val="00F53C14"/>
    <w:rsid w:val="00F5659A"/>
    <w:rsid w:val="00F57A0E"/>
    <w:rsid w:val="00F609A5"/>
    <w:rsid w:val="00F67AC0"/>
    <w:rsid w:val="00F74F88"/>
    <w:rsid w:val="00F755A7"/>
    <w:rsid w:val="00F7698A"/>
    <w:rsid w:val="00F76AE3"/>
    <w:rsid w:val="00F77905"/>
    <w:rsid w:val="00F77E2B"/>
    <w:rsid w:val="00F801C4"/>
    <w:rsid w:val="00F8433F"/>
    <w:rsid w:val="00F867A7"/>
    <w:rsid w:val="00F91F43"/>
    <w:rsid w:val="00F921AA"/>
    <w:rsid w:val="00F94CB1"/>
    <w:rsid w:val="00F96C60"/>
    <w:rsid w:val="00F97250"/>
    <w:rsid w:val="00F9777E"/>
    <w:rsid w:val="00FA20D7"/>
    <w:rsid w:val="00FA6FAE"/>
    <w:rsid w:val="00FA7815"/>
    <w:rsid w:val="00FB3F8D"/>
    <w:rsid w:val="00FB4AA3"/>
    <w:rsid w:val="00FB549C"/>
    <w:rsid w:val="00FB6264"/>
    <w:rsid w:val="00FD5BBF"/>
    <w:rsid w:val="00FE2F92"/>
    <w:rsid w:val="00FE5D1F"/>
    <w:rsid w:val="00FE5DA0"/>
    <w:rsid w:val="00FE7873"/>
    <w:rsid w:val="00FF1660"/>
    <w:rsid w:val="00FF6A10"/>
    <w:rsid w:val="01A09730"/>
    <w:rsid w:val="04BA6046"/>
    <w:rsid w:val="04E1611E"/>
    <w:rsid w:val="0524D9D3"/>
    <w:rsid w:val="072B84B8"/>
    <w:rsid w:val="098112B3"/>
    <w:rsid w:val="0D581142"/>
    <w:rsid w:val="0E5CCF10"/>
    <w:rsid w:val="110CCE15"/>
    <w:rsid w:val="11709A92"/>
    <w:rsid w:val="144B559F"/>
    <w:rsid w:val="17047333"/>
    <w:rsid w:val="189671C8"/>
    <w:rsid w:val="1BC2A06D"/>
    <w:rsid w:val="1DC87660"/>
    <w:rsid w:val="1DD22F27"/>
    <w:rsid w:val="1EFD082C"/>
    <w:rsid w:val="1F915BAF"/>
    <w:rsid w:val="22A13651"/>
    <w:rsid w:val="232D625D"/>
    <w:rsid w:val="251B5767"/>
    <w:rsid w:val="288FCD35"/>
    <w:rsid w:val="3045664D"/>
    <w:rsid w:val="3131F8A5"/>
    <w:rsid w:val="31AACA85"/>
    <w:rsid w:val="32AE7954"/>
    <w:rsid w:val="358CED00"/>
    <w:rsid w:val="35EAADD1"/>
    <w:rsid w:val="38374FD5"/>
    <w:rsid w:val="3B202B64"/>
    <w:rsid w:val="3D026AEE"/>
    <w:rsid w:val="3D40DDAF"/>
    <w:rsid w:val="3DE17EDA"/>
    <w:rsid w:val="42531AC3"/>
    <w:rsid w:val="426C619F"/>
    <w:rsid w:val="43BDCA7B"/>
    <w:rsid w:val="45DF988D"/>
    <w:rsid w:val="468C8ECA"/>
    <w:rsid w:val="479F637F"/>
    <w:rsid w:val="47A56631"/>
    <w:rsid w:val="48B9287A"/>
    <w:rsid w:val="4B798CB5"/>
    <w:rsid w:val="4F924733"/>
    <w:rsid w:val="522541A8"/>
    <w:rsid w:val="52DF2B83"/>
    <w:rsid w:val="548B4FFB"/>
    <w:rsid w:val="55933A07"/>
    <w:rsid w:val="5627CB61"/>
    <w:rsid w:val="574B24F7"/>
    <w:rsid w:val="57A2619E"/>
    <w:rsid w:val="5B648BF2"/>
    <w:rsid w:val="5B9592F7"/>
    <w:rsid w:val="5BF667C0"/>
    <w:rsid w:val="5DCA9A0B"/>
    <w:rsid w:val="5DD5CB80"/>
    <w:rsid w:val="5EA875B9"/>
    <w:rsid w:val="60CE1C02"/>
    <w:rsid w:val="613763EE"/>
    <w:rsid w:val="6488D22C"/>
    <w:rsid w:val="67725FBB"/>
    <w:rsid w:val="6A27BBEE"/>
    <w:rsid w:val="6DC09BC8"/>
    <w:rsid w:val="6EC19DFF"/>
    <w:rsid w:val="6F4B7AA3"/>
    <w:rsid w:val="72D7B686"/>
    <w:rsid w:val="730EA78C"/>
    <w:rsid w:val="73A70130"/>
    <w:rsid w:val="740636CA"/>
    <w:rsid w:val="7479C5A9"/>
    <w:rsid w:val="781D929D"/>
    <w:rsid w:val="78F34334"/>
    <w:rsid w:val="7BC16422"/>
    <w:rsid w:val="7BD2C315"/>
    <w:rsid w:val="7BD33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BABED5"/>
  <w15:chartTrackingRefBased/>
  <w15:docId w15:val="{E4C19C46-AB78-46AF-8D64-C7E22863B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0">
    <w:name w:val="heading 1"/>
    <w:basedOn w:val="Normal"/>
    <w:next w:val="Normal"/>
    <w:link w:val="Heading1Char"/>
    <w:uiPriority w:val="9"/>
    <w:qFormat/>
    <w:rsid w:val="00A975C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0">
    <w:name w:val="heading 2"/>
    <w:basedOn w:val="Normal"/>
    <w:next w:val="Normal"/>
    <w:link w:val="Heading2Char"/>
    <w:uiPriority w:val="9"/>
    <w:semiHidden/>
    <w:unhideWhenUsed/>
    <w:qFormat/>
    <w:rsid w:val="00A975C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5C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uthor" w:customStyle="1">
    <w:name w:val="author"/>
    <w:basedOn w:val="Normal"/>
    <w:next w:val="Normal"/>
    <w:rsid w:val="00A975C2"/>
    <w:pPr>
      <w:spacing w:line="240" w:lineRule="auto"/>
      <w:jc w:val="center"/>
    </w:pPr>
    <w:rPr>
      <w:rFonts w:ascii="Times" w:hAnsi="Times" w:eastAsia="Times New Roman" w:cs="Times New Roman"/>
      <w:sz w:val="20"/>
      <w:szCs w:val="20"/>
      <w:lang w:val="en-US" w:eastAsia="de-DE"/>
    </w:rPr>
  </w:style>
  <w:style w:type="paragraph" w:styleId="address" w:customStyle="1">
    <w:name w:val="address"/>
    <w:basedOn w:val="Normal"/>
    <w:rsid w:val="00A975C2"/>
    <w:pPr>
      <w:spacing w:line="220" w:lineRule="atLeast"/>
      <w:contextualSpacing/>
      <w:jc w:val="center"/>
    </w:pPr>
    <w:rPr>
      <w:rFonts w:ascii="Times" w:hAnsi="Times" w:eastAsia="Times New Roman" w:cs="Times New Roman"/>
      <w:sz w:val="18"/>
      <w:szCs w:val="20"/>
      <w:lang w:val="en-US" w:eastAsia="de-DE"/>
    </w:rPr>
  </w:style>
  <w:style w:type="paragraph" w:styleId="heading1" w:customStyle="1">
    <w:name w:val="heading1"/>
    <w:basedOn w:val="Heading10"/>
    <w:next w:val="Normal"/>
    <w:rsid w:val="00A975C2"/>
    <w:pPr>
      <w:numPr>
        <w:numId w:val="1"/>
      </w:numPr>
      <w:tabs>
        <w:tab w:val="clear" w:pos="567"/>
        <w:tab w:val="num" w:pos="360"/>
      </w:tabs>
      <w:suppressAutoHyphens/>
      <w:spacing w:before="360" w:after="240" w:line="300" w:lineRule="atLeast"/>
      <w:ind w:left="0" w:firstLine="0"/>
    </w:pPr>
    <w:rPr>
      <w:rFonts w:ascii="Times" w:hAnsi="Times" w:eastAsia="Times New Roman" w:cs="Times New Roman"/>
      <w:b/>
      <w:bCs/>
      <w:color w:val="auto"/>
      <w:sz w:val="24"/>
      <w:szCs w:val="20"/>
      <w:lang w:val="en-US" w:eastAsia="de-DE"/>
    </w:rPr>
  </w:style>
  <w:style w:type="paragraph" w:styleId="heading2" w:customStyle="1">
    <w:name w:val="heading2"/>
    <w:basedOn w:val="Heading20"/>
    <w:next w:val="Normal"/>
    <w:rsid w:val="00A975C2"/>
    <w:pPr>
      <w:numPr>
        <w:ilvl w:val="1"/>
        <w:numId w:val="1"/>
      </w:numPr>
      <w:tabs>
        <w:tab w:val="clear" w:pos="567"/>
        <w:tab w:val="num" w:pos="360"/>
      </w:tabs>
      <w:suppressAutoHyphens/>
      <w:spacing w:before="360" w:after="160" w:line="240" w:lineRule="auto"/>
      <w:ind w:left="0" w:firstLine="0"/>
      <w:jc w:val="both"/>
    </w:pPr>
    <w:rPr>
      <w:rFonts w:ascii="Times" w:hAnsi="Times" w:eastAsia="Times New Roman" w:cs="Times New Roman"/>
      <w:b/>
      <w:bCs/>
      <w:iCs/>
      <w:color w:val="auto"/>
      <w:sz w:val="20"/>
      <w:szCs w:val="20"/>
      <w:lang w:val="en-US" w:eastAsia="de-DE"/>
    </w:rPr>
  </w:style>
  <w:style w:type="numbering" w:styleId="headings" w:customStyle="1">
    <w:name w:val="headings"/>
    <w:basedOn w:val="NoList"/>
    <w:rsid w:val="00A975C2"/>
    <w:pPr>
      <w:numPr>
        <w:numId w:val="1"/>
      </w:numPr>
    </w:pPr>
  </w:style>
  <w:style w:type="character" w:styleId="Heading1Char" w:customStyle="1">
    <w:name w:val="Heading 1 Char"/>
    <w:basedOn w:val="DefaultParagraphFont"/>
    <w:link w:val="Heading10"/>
    <w:uiPriority w:val="9"/>
    <w:rsid w:val="00A975C2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0"/>
    <w:uiPriority w:val="9"/>
    <w:semiHidden/>
    <w:rsid w:val="00A975C2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75C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yperlink">
    <w:name w:val="Hyperlink"/>
    <w:uiPriority w:val="99"/>
    <w:rsid w:val="00A975C2"/>
    <w:rPr>
      <w:color w:val="auto"/>
      <w:u w:val="none"/>
    </w:rPr>
  </w:style>
  <w:style w:type="paragraph" w:styleId="xParagraph" w:customStyle="1">
    <w:name w:val="x Paragraph"/>
    <w:link w:val="xParagraphChar"/>
    <w:qFormat/>
    <w:rsid w:val="00A975C2"/>
    <w:pPr>
      <w:spacing w:after="120" w:line="240" w:lineRule="auto"/>
    </w:pPr>
    <w:rPr>
      <w:rFonts w:eastAsiaTheme="minorHAnsi"/>
      <w:lang w:val="en-GB" w:eastAsia="en-US"/>
    </w:rPr>
  </w:style>
  <w:style w:type="character" w:styleId="xParagraphChar" w:customStyle="1">
    <w:name w:val="x Paragraph Char"/>
    <w:basedOn w:val="DefaultParagraphFont"/>
    <w:link w:val="xParagraph"/>
    <w:rsid w:val="00A975C2"/>
    <w:rPr>
      <w:rFonts w:eastAsiaTheme="minorHAnsi"/>
      <w:lang w:val="en-GB" w:eastAsia="en-US"/>
    </w:rPr>
  </w:style>
  <w:style w:type="paragraph" w:styleId="xHeading2" w:customStyle="1">
    <w:name w:val="x Heading 2"/>
    <w:basedOn w:val="xParagraph"/>
    <w:next w:val="xParagraph"/>
    <w:qFormat/>
    <w:rsid w:val="00A975C2"/>
    <w:pPr>
      <w:spacing w:before="160" w:after="40"/>
    </w:pPr>
    <w:rPr>
      <w:b/>
      <w:i/>
      <w:sz w:val="24"/>
    </w:rPr>
  </w:style>
  <w:style w:type="paragraph" w:styleId="xReferenceList" w:customStyle="1">
    <w:name w:val="x Reference List"/>
    <w:basedOn w:val="xParagraph"/>
    <w:qFormat/>
    <w:rsid w:val="00A975C2"/>
    <w:pPr>
      <w:ind w:left="284" w:hanging="284"/>
      <w:contextualSpacing/>
    </w:pPr>
    <w:rPr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975C2"/>
    <w:rPr>
      <w:color w:val="808080"/>
      <w:shd w:val="clear" w:color="auto" w:fill="E6E6E6"/>
    </w:rPr>
  </w:style>
  <w:style w:type="paragraph" w:styleId="xTableCaption" w:customStyle="1">
    <w:name w:val="x Table Caption"/>
    <w:basedOn w:val="Normal"/>
    <w:next w:val="xParagraph"/>
    <w:qFormat/>
    <w:rsid w:val="00A975C2"/>
    <w:pPr>
      <w:spacing w:before="200" w:after="40" w:line="240" w:lineRule="auto"/>
    </w:pPr>
    <w:rPr>
      <w:rFonts w:eastAsiaTheme="minorHAnsi"/>
      <w:i/>
      <w:iCs/>
      <w:sz w:val="20"/>
      <w:szCs w:val="18"/>
      <w:lang w:val="en-GB" w:eastAsia="en-US"/>
    </w:rPr>
  </w:style>
  <w:style w:type="paragraph" w:styleId="xHeading3" w:customStyle="1">
    <w:name w:val="x Heading 3"/>
    <w:basedOn w:val="xHeading2"/>
    <w:next w:val="xParagraph"/>
    <w:qFormat/>
    <w:rsid w:val="00A975C2"/>
    <w:rPr>
      <w:b w:val="0"/>
    </w:rPr>
  </w:style>
  <w:style w:type="paragraph" w:styleId="xTableText" w:customStyle="1">
    <w:name w:val="x Table Text"/>
    <w:basedOn w:val="xParagraph"/>
    <w:qFormat/>
    <w:rsid w:val="00A975C2"/>
    <w:pPr>
      <w:spacing w:after="0"/>
      <w:contextualSpacing/>
    </w:pPr>
    <w:rPr>
      <w:sz w:val="20"/>
    </w:rPr>
  </w:style>
  <w:style w:type="paragraph" w:styleId="xLongQuotation" w:customStyle="1">
    <w:name w:val="x Long Quotation"/>
    <w:basedOn w:val="xParagraph"/>
    <w:qFormat/>
    <w:rsid w:val="00A975C2"/>
    <w:pPr>
      <w:spacing w:before="60"/>
      <w:ind w:left="567" w:right="567"/>
    </w:pPr>
    <w:rPr>
      <w:i/>
    </w:rPr>
  </w:style>
  <w:style w:type="paragraph" w:styleId="xBulletList" w:customStyle="1">
    <w:name w:val="x Bullet List"/>
    <w:basedOn w:val="xParagraph"/>
    <w:qFormat/>
    <w:rsid w:val="00A975C2"/>
    <w:pPr>
      <w:numPr>
        <w:numId w:val="9"/>
      </w:numPr>
      <w:ind w:left="714" w:hanging="357"/>
      <w:contextualSpacing/>
    </w:pPr>
  </w:style>
  <w:style w:type="paragraph" w:styleId="xCaption" w:customStyle="1">
    <w:name w:val="x Caption"/>
    <w:basedOn w:val="Caption"/>
    <w:qFormat/>
    <w:rsid w:val="00A975C2"/>
    <w:rPr>
      <w:rFonts w:eastAsiaTheme="minorHAnsi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75C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975C2"/>
    <w:pPr>
      <w:spacing w:after="0" w:line="240" w:lineRule="auto"/>
      <w:ind w:left="720" w:firstLine="227"/>
      <w:contextualSpacing/>
      <w:jc w:val="both"/>
    </w:pPr>
    <w:rPr>
      <w:rFonts w:ascii="Times" w:hAnsi="Times" w:eastAsia="Times New Roman" w:cs="Times New Roman"/>
      <w:sz w:val="20"/>
      <w:szCs w:val="20"/>
      <w:lang w:val="en-US" w:eastAsia="de-DE"/>
    </w:rPr>
  </w:style>
  <w:style w:type="paragraph" w:styleId="xHeading1" w:customStyle="1">
    <w:name w:val="x Heading 1"/>
    <w:basedOn w:val="xParagraph"/>
    <w:next w:val="xParagraph"/>
    <w:qFormat/>
    <w:rsid w:val="00A975C2"/>
    <w:pPr>
      <w:spacing w:before="160" w:after="40"/>
    </w:pPr>
    <w:rPr>
      <w:rFonts w:ascii="Calibri" w:hAnsi="Calibri"/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E60D2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60D28"/>
  </w:style>
  <w:style w:type="paragraph" w:styleId="Footer">
    <w:name w:val="footer"/>
    <w:basedOn w:val="Normal"/>
    <w:link w:val="FooterChar"/>
    <w:uiPriority w:val="99"/>
    <w:unhideWhenUsed/>
    <w:rsid w:val="00E60D2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60D28"/>
  </w:style>
  <w:style w:type="character" w:styleId="CommentReference">
    <w:name w:val="annotation reference"/>
    <w:basedOn w:val="DefaultParagraphFont"/>
    <w:uiPriority w:val="99"/>
    <w:semiHidden/>
    <w:unhideWhenUsed/>
    <w:rsid w:val="001F1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74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F1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74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F17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7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F1746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575934"/>
    <w:pPr>
      <w:spacing w:after="0" w:line="240" w:lineRule="auto"/>
    </w:pPr>
    <w:rPr>
      <w:rFonts w:ascii="Consolas" w:hAnsi="Consolas" w:eastAsiaTheme="minorHAnsi"/>
      <w:sz w:val="21"/>
      <w:szCs w:val="21"/>
      <w:lang w:eastAsia="en-US"/>
    </w:rPr>
  </w:style>
  <w:style w:type="character" w:styleId="PlainTextChar" w:customStyle="1">
    <w:name w:val="Plain Text Char"/>
    <w:basedOn w:val="DefaultParagraphFont"/>
    <w:link w:val="PlainText"/>
    <w:uiPriority w:val="99"/>
    <w:rsid w:val="00575934"/>
    <w:rPr>
      <w:rFonts w:ascii="Consolas" w:hAnsi="Consolas" w:eastAsiaTheme="minorHAnsi"/>
      <w:sz w:val="21"/>
      <w:szCs w:val="21"/>
      <w:lang w:eastAsia="en-US"/>
    </w:rPr>
  </w:style>
  <w:style w:type="paragraph" w:styleId="paragraph" w:customStyle="1">
    <w:name w:val="paragraph"/>
    <w:basedOn w:val="Normal"/>
    <w:rsid w:val="007A556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7A5567"/>
  </w:style>
  <w:style w:type="character" w:styleId="eop" w:customStyle="1">
    <w:name w:val="eop"/>
    <w:basedOn w:val="DefaultParagraphFont"/>
    <w:rsid w:val="007A5567"/>
  </w:style>
  <w:style w:type="paragraph" w:styleId="Revision">
    <w:name w:val="Revision"/>
    <w:hidden/>
    <w:uiPriority w:val="99"/>
    <w:semiHidden/>
    <w:rsid w:val="00C97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7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NULL" Id="rId14" /><Relationship Type="http://schemas.openxmlformats.org/officeDocument/2006/relationships/hyperlink" Target="http://tcps2core.ca/welcome" TargetMode="External" Id="R574c5679572c4703" /><Relationship Type="http://schemas.openxmlformats.org/officeDocument/2006/relationships/hyperlink" Target="https://carleton.ca/researchethics/who-needs-to-apply-for-ethics/" TargetMode="External" Id="R72921700698f4b6d" /><Relationship Type="http://schemas.openxmlformats.org/officeDocument/2006/relationships/hyperlink" Target="https://carleton.ca/csas/support/" TargetMode="External" Id="R31de3487b81747d6" /><Relationship Type="http://schemas.openxmlformats.org/officeDocument/2006/relationships/hyperlink" Target="https://library.carleton.ca/help/apa-citation-style" TargetMode="External" Id="R7a6e770bff814322" /><Relationship Type="http://schemas.openxmlformats.org/officeDocument/2006/relationships/header" Target="header.xml" Id="R0e74f59aa4d1444c" /><Relationship Type="http://schemas.openxmlformats.org/officeDocument/2006/relationships/footer" Target="footer.xml" Id="Rb21dcb589ecd493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7964C6B-9D09-2042-B2E2-7C9283FC8974}">
  <we:reference id="f518cb36-c901-4d52-a9e7-4331342e485d" version="1.2.0.0" store="EXCatalog" storeType="EXCatalog"/>
  <we:alternateReferences>
    <we:reference id="WA200001011" version="1.2.0.0" store="en-CA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3FB2F5377E740BC1E3BD328B81E5A" ma:contentTypeVersion="12" ma:contentTypeDescription="Create a new document." ma:contentTypeScope="" ma:versionID="631b9c806f7513fdfa2b950f5a1147ca">
  <xsd:schema xmlns:xsd="http://www.w3.org/2001/XMLSchema" xmlns:xs="http://www.w3.org/2001/XMLSchema" xmlns:p="http://schemas.microsoft.com/office/2006/metadata/properties" xmlns:ns2="f1db63a1-1621-4acd-ad6c-4d854075e274" targetNamespace="http://schemas.microsoft.com/office/2006/metadata/properties" ma:root="true" ma:fieldsID="610171b9a3af7a1d6033a88acb70384a" ns2:_="">
    <xsd:import namespace="f1db63a1-1621-4acd-ad6c-4d854075e2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b63a1-1621-4acd-ad6c-4d854075e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db63a1-1621-4acd-ad6c-4d854075e27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BFF74-B9FF-4BDD-ADBB-B0B5ACFEF3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78864E-FCC5-4AB5-8B88-F05CE6190BCB}"/>
</file>

<file path=customXml/itemProps3.xml><?xml version="1.0" encoding="utf-8"?>
<ds:datastoreItem xmlns:ds="http://schemas.openxmlformats.org/officeDocument/2006/customXml" ds:itemID="{57E43BBA-E151-4DC1-9CFE-F6491F4EBA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69FA85-14BB-450F-A718-86C5A3D1C11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hung</dc:creator>
  <cp:keywords/>
  <dc:description/>
  <cp:lastModifiedBy>Chiara Del Gaudio</cp:lastModifiedBy>
  <cp:revision>7</cp:revision>
  <dcterms:created xsi:type="dcterms:W3CDTF">2022-08-24T13:54:00Z</dcterms:created>
  <dcterms:modified xsi:type="dcterms:W3CDTF">2025-09-05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13FB2F5377E740BC1E3BD328B81E5A</vt:lpwstr>
  </property>
  <property fmtid="{D5CDD505-2E9C-101B-9397-08002B2CF9AE}" pid="3" name="grammarly_documentId">
    <vt:lpwstr>documentId_4180</vt:lpwstr>
  </property>
  <property fmtid="{D5CDD505-2E9C-101B-9397-08002B2CF9AE}" pid="4" name="grammarly_documentContext">
    <vt:lpwstr>{"goals":[],"domain":"general","emotions":[],"dialect":"canadian"}</vt:lpwstr>
  </property>
  <property fmtid="{D5CDD505-2E9C-101B-9397-08002B2CF9AE}" pid="5" name="MediaServiceImageTags">
    <vt:lpwstr/>
  </property>
</Properties>
</file>